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BCAFF3" w14:textId="34B2874B" w:rsidR="00B541C2" w:rsidRDefault="00B541C2" w:rsidP="00B541C2">
      <w:pPr>
        <w:jc w:val="center"/>
        <w:rPr>
          <w:rFonts w:ascii="Helvetica" w:hAnsi="Helvetica" w:cs="Helvetica"/>
        </w:rPr>
      </w:pPr>
    </w:p>
    <w:p w14:paraId="3FFD1ECA" w14:textId="6C92FD5A" w:rsidR="00873A7F" w:rsidRDefault="00873A7F" w:rsidP="00B541C2">
      <w:pPr>
        <w:jc w:val="center"/>
        <w:rPr>
          <w:rFonts w:ascii="Helvetica" w:hAnsi="Helvetica" w:cs="Helvetica"/>
        </w:rPr>
      </w:pPr>
    </w:p>
    <w:p w14:paraId="5E0E5AF5" w14:textId="67C44D2E" w:rsidR="00873A7F" w:rsidRDefault="00873A7F" w:rsidP="00B541C2">
      <w:pPr>
        <w:jc w:val="center"/>
        <w:rPr>
          <w:rFonts w:ascii="Helvetica" w:hAnsi="Helvetica" w:cs="Helvetica"/>
        </w:rPr>
      </w:pPr>
    </w:p>
    <w:p w14:paraId="70D1D84A" w14:textId="3D639561" w:rsidR="00873A7F" w:rsidRDefault="00873A7F" w:rsidP="00B541C2">
      <w:pPr>
        <w:jc w:val="center"/>
        <w:rPr>
          <w:rFonts w:ascii="Helvetica" w:hAnsi="Helvetica" w:cs="Helvetica"/>
        </w:rPr>
      </w:pPr>
    </w:p>
    <w:p w14:paraId="306685E0" w14:textId="682AC1D5" w:rsidR="00873A7F" w:rsidRDefault="00873A7F" w:rsidP="00B541C2">
      <w:pPr>
        <w:jc w:val="center"/>
        <w:rPr>
          <w:rFonts w:ascii="Helvetica" w:hAnsi="Helvetica" w:cs="Helvetica"/>
        </w:rPr>
      </w:pPr>
    </w:p>
    <w:p w14:paraId="4B5AF1F4" w14:textId="7B00F4DB" w:rsidR="00873A7F" w:rsidRDefault="00873A7F" w:rsidP="00B541C2">
      <w:pPr>
        <w:jc w:val="center"/>
        <w:rPr>
          <w:rFonts w:ascii="Helvetica" w:hAnsi="Helvetica" w:cs="Helvetica"/>
        </w:rPr>
      </w:pPr>
    </w:p>
    <w:p w14:paraId="6EBE5FE1" w14:textId="1871315A" w:rsidR="00873A7F" w:rsidRDefault="00873A7F" w:rsidP="00B541C2">
      <w:pPr>
        <w:jc w:val="center"/>
        <w:rPr>
          <w:rFonts w:ascii="Helvetica" w:hAnsi="Helvetica" w:cs="Helvetica"/>
        </w:rPr>
      </w:pPr>
    </w:p>
    <w:p w14:paraId="497F11DA" w14:textId="2ADCAEF7" w:rsidR="00873A7F" w:rsidRDefault="00873A7F" w:rsidP="00B541C2">
      <w:pPr>
        <w:jc w:val="center"/>
        <w:rPr>
          <w:rFonts w:ascii="Helvetica" w:hAnsi="Helvetica" w:cs="Helvetica"/>
        </w:rPr>
      </w:pPr>
    </w:p>
    <w:p w14:paraId="6F30FA3E" w14:textId="44FD056C" w:rsidR="00873A7F" w:rsidRDefault="00873A7F" w:rsidP="00B541C2">
      <w:pPr>
        <w:jc w:val="center"/>
        <w:rPr>
          <w:rFonts w:ascii="Helvetica" w:hAnsi="Helvetica" w:cs="Helvetica"/>
        </w:rPr>
      </w:pPr>
    </w:p>
    <w:p w14:paraId="39C5E577" w14:textId="7800C8EA" w:rsidR="00873A7F" w:rsidRDefault="00873A7F" w:rsidP="00B541C2">
      <w:pPr>
        <w:jc w:val="center"/>
        <w:rPr>
          <w:rFonts w:ascii="Helvetica" w:hAnsi="Helvetica" w:cs="Helvetica"/>
        </w:rPr>
      </w:pPr>
    </w:p>
    <w:p w14:paraId="5128AC2C" w14:textId="77777777" w:rsidR="00873A7F" w:rsidRPr="00873A7F" w:rsidRDefault="00873A7F" w:rsidP="00B541C2">
      <w:pPr>
        <w:jc w:val="center"/>
        <w:rPr>
          <w:rFonts w:ascii="Helvetica" w:hAnsi="Helvetica" w:cs="Helvetica"/>
          <w:sz w:val="48"/>
          <w:szCs w:val="48"/>
        </w:rPr>
      </w:pPr>
    </w:p>
    <w:p w14:paraId="4BB6E92C" w14:textId="77777777" w:rsidR="00B541C2" w:rsidRPr="00873A7F" w:rsidRDefault="00B541C2" w:rsidP="00B541C2">
      <w:pPr>
        <w:jc w:val="center"/>
        <w:rPr>
          <w:rFonts w:ascii="Helvetica" w:hAnsi="Helvetica" w:cs="Helvetica"/>
          <w:sz w:val="48"/>
          <w:szCs w:val="48"/>
        </w:rPr>
      </w:pPr>
      <w:r w:rsidRPr="00873A7F">
        <w:rPr>
          <w:rFonts w:ascii="Helvetica" w:hAnsi="Helvetica" w:cs="Helvetica"/>
          <w:sz w:val="48"/>
          <w:szCs w:val="48"/>
        </w:rPr>
        <w:t>Roman Shaikh</w:t>
      </w:r>
    </w:p>
    <w:p w14:paraId="431C2C67" w14:textId="77777777" w:rsidR="00B541C2" w:rsidRPr="00873A7F" w:rsidRDefault="00B541C2" w:rsidP="00B541C2">
      <w:pPr>
        <w:jc w:val="center"/>
        <w:rPr>
          <w:rFonts w:ascii="Helvetica" w:hAnsi="Helvetica" w:cs="Helvetica"/>
          <w:sz w:val="48"/>
          <w:szCs w:val="48"/>
        </w:rPr>
      </w:pPr>
      <w:r w:rsidRPr="00873A7F">
        <w:rPr>
          <w:rFonts w:ascii="Helvetica" w:hAnsi="Helvetica" w:cs="Helvetica"/>
          <w:sz w:val="48"/>
          <w:szCs w:val="48"/>
        </w:rPr>
        <w:t>Student number: 18300989</w:t>
      </w:r>
    </w:p>
    <w:p w14:paraId="4D8CC2A7" w14:textId="77777777" w:rsidR="00B541C2" w:rsidRPr="00873A7F" w:rsidRDefault="00B541C2" w:rsidP="00B541C2">
      <w:pPr>
        <w:jc w:val="center"/>
        <w:rPr>
          <w:rFonts w:ascii="Helvetica" w:hAnsi="Helvetica" w:cs="Helvetica"/>
          <w:sz w:val="48"/>
          <w:szCs w:val="48"/>
        </w:rPr>
      </w:pPr>
      <w:r w:rsidRPr="00873A7F">
        <w:rPr>
          <w:rFonts w:ascii="Helvetica" w:hAnsi="Helvetica" w:cs="Helvetica"/>
          <w:sz w:val="48"/>
          <w:szCs w:val="48"/>
        </w:rPr>
        <w:t>CS7DS3-Applied Statistical Modelling</w:t>
      </w:r>
    </w:p>
    <w:p w14:paraId="0151C01F" w14:textId="7A69F299" w:rsidR="00B541C2" w:rsidRPr="00873A7F" w:rsidRDefault="00B541C2" w:rsidP="00B541C2">
      <w:pPr>
        <w:jc w:val="center"/>
        <w:rPr>
          <w:rFonts w:ascii="Helvetica" w:hAnsi="Helvetica" w:cs="Helvetica"/>
          <w:sz w:val="48"/>
          <w:szCs w:val="48"/>
        </w:rPr>
      </w:pPr>
      <w:r w:rsidRPr="00873A7F">
        <w:rPr>
          <w:rFonts w:ascii="Helvetica" w:hAnsi="Helvetica" w:cs="Helvetica"/>
          <w:sz w:val="48"/>
          <w:szCs w:val="48"/>
        </w:rPr>
        <w:t>Short-Assignment-1</w:t>
      </w:r>
    </w:p>
    <w:p w14:paraId="4E4ED74B" w14:textId="10D079FE" w:rsidR="006206E1" w:rsidRPr="00913B33" w:rsidRDefault="006206E1">
      <w:r w:rsidRPr="00913B33">
        <w:br w:type="page"/>
      </w:r>
    </w:p>
    <w:p w14:paraId="28E4C1F8" w14:textId="3492ECAE" w:rsidR="00CD0788" w:rsidRDefault="006206E1" w:rsidP="001E0BB2">
      <w:pPr>
        <w:pStyle w:val="Heading1"/>
      </w:pPr>
      <w:r w:rsidRPr="00913B33">
        <w:lastRenderedPageBreak/>
        <w:t>Question 1:</w:t>
      </w:r>
    </w:p>
    <w:p w14:paraId="038EADD9" w14:textId="77777777" w:rsidR="009B6C8D" w:rsidRPr="009B6C8D" w:rsidRDefault="009B6C8D" w:rsidP="009B6C8D"/>
    <w:p w14:paraId="73FF754B" w14:textId="0512E7A2" w:rsidR="009D0AE2" w:rsidRPr="00913B33" w:rsidRDefault="002842B7" w:rsidP="001E0BB2">
      <w:pPr>
        <w:pStyle w:val="Heading2"/>
        <w:rPr>
          <w:rFonts w:eastAsiaTheme="minorEastAsia"/>
        </w:rPr>
      </w:pPr>
      <w:r w:rsidRPr="00913B33">
        <w:rPr>
          <w:rFonts w:eastAsiaTheme="minorEastAsia"/>
        </w:rPr>
        <w:t>Given:</w:t>
      </w:r>
      <w:r w:rsidR="006F73A0" w:rsidRPr="00913B33">
        <w:rPr>
          <w:rFonts w:eastAsiaTheme="minorEastAsia"/>
        </w:rPr>
        <w:t xml:space="preserve"> </w:t>
      </w:r>
    </w:p>
    <w:p w14:paraId="4B9A03AE" w14:textId="77777777" w:rsidR="00D14CAF" w:rsidRPr="00D14CAF" w:rsidRDefault="006F73A0" w:rsidP="009D0AE2">
      <w:pPr>
        <w:rPr>
          <w:rFonts w:eastAsiaTheme="minorEastAsia"/>
        </w:rPr>
      </w:pPr>
      <w:r w:rsidRPr="00913B33">
        <w:rPr>
          <w:rFonts w:eastAsiaTheme="minorEastAsia"/>
        </w:rPr>
        <w:t xml:space="preserve">Let C -&gt; Cohen </w:t>
      </w:r>
      <w:r w:rsidR="00AB30AA" w:rsidRPr="00913B33">
        <w:rPr>
          <w:rFonts w:eastAsiaTheme="minorEastAsia"/>
        </w:rPr>
        <w:t>brothers, E</w:t>
      </w:r>
      <w:r w:rsidRPr="00913B33">
        <w:rPr>
          <w:rFonts w:eastAsiaTheme="minorEastAsia"/>
        </w:rPr>
        <w:t xml:space="preserve"> -&gt; Eve </w:t>
      </w:r>
    </w:p>
    <w:p w14:paraId="54AACA04" w14:textId="403EEA1C" w:rsidR="00913B33" w:rsidRPr="00913B33" w:rsidRDefault="00D14CAF" w:rsidP="009D0AE2">
      <w:pPr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P 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Coen brothers</m:t>
            </m:r>
          </m:e>
        </m:d>
        <m:r>
          <m:rPr>
            <m:sty m:val="p"/>
          </m:rPr>
          <w:rPr>
            <w:rFonts w:ascii="Cambria Math" w:hAnsi="Cambria Math"/>
          </w:rPr>
          <m:t xml:space="preserve">= 0.4 can also be written as  P(C) =0.4 </m:t>
        </m:r>
      </m:oMath>
    </w:p>
    <w:p w14:paraId="5CBA2B2D" w14:textId="566D203C" w:rsidR="00913B33" w:rsidRPr="00913B33" w:rsidRDefault="00D14CAF" w:rsidP="009D0AE2">
      <w:pPr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P </m:t>
        </m:r>
        <m:r>
          <m:rPr>
            <m:sty m:val="p"/>
          </m:rPr>
          <w:rPr>
            <w:rFonts w:ascii="Cambria Math" w:hAnsi="Cambria Math"/>
          </w:rPr>
          <m:t>(Coen brothers | Eve) = 0.2 can also be written as P(C|E) =0.2</m:t>
        </m:r>
      </m:oMath>
    </w:p>
    <w:p w14:paraId="3853A99C" w14:textId="2B1D45A5" w:rsidR="00913B33" w:rsidRDefault="00D14CAF" w:rsidP="009D0AE2">
      <w:pPr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Coen brothers | Not Eve) = 0.7 can also be written as  P (C|</m:t>
        </m:r>
        <m:r>
          <m:rPr>
            <m:sty m:val="p"/>
          </m:rPr>
          <w:rPr>
            <w:rFonts w:ascii="Cambria Math" w:hAnsi="Cambria Math" w:cs="Arial"/>
            <w:shd w:val="clear" w:color="auto" w:fill="FFFFFF"/>
          </w:rPr>
          <m:t>Ē</m:t>
        </m:r>
        <m:r>
          <m:rPr>
            <m:sty m:val="p"/>
          </m:rPr>
          <w:rPr>
            <w:rFonts w:ascii="Cambria Math" w:hAnsi="Cambria Math" w:cs="Arial"/>
            <w:color w:val="545454"/>
            <w:shd w:val="clear" w:color="auto" w:fill="FFFFFF"/>
          </w:rPr>
          <m:t>)</m:t>
        </m:r>
        <m:r>
          <m:rPr>
            <m:sty m:val="p"/>
          </m:rPr>
          <w:rPr>
            <w:rFonts w:ascii="Cambria Math" w:hAnsi="Cambria Math"/>
          </w:rPr>
          <m:t xml:space="preserve"> =0.7</m:t>
        </m:r>
      </m:oMath>
    </w:p>
    <w:p w14:paraId="1D058F5A" w14:textId="77777777" w:rsidR="00587460" w:rsidRPr="00913B33" w:rsidRDefault="00587460" w:rsidP="009D0AE2">
      <w:pPr>
        <w:rPr>
          <w:rFonts w:eastAsiaTheme="minorEastAsia"/>
        </w:rPr>
      </w:pPr>
    </w:p>
    <w:p w14:paraId="3ECAAF38" w14:textId="48BD2082" w:rsidR="00237C98" w:rsidRPr="00580556" w:rsidRDefault="002842B7" w:rsidP="00A27122">
      <w:pPr>
        <w:pStyle w:val="ListParagraph"/>
        <w:numPr>
          <w:ilvl w:val="0"/>
          <w:numId w:val="6"/>
        </w:numPr>
        <w:ind w:left="-270" w:hanging="450"/>
        <w:rPr>
          <w:rFonts w:eastAsiaTheme="minorEastAsia"/>
        </w:rPr>
      </w:pPr>
      <w:r w:rsidRPr="00913B33">
        <w:rPr>
          <w:rFonts w:eastAsiaTheme="minorEastAsia"/>
        </w:rPr>
        <w:t xml:space="preserve">To show that 60% of the time I watch movies with Eve i.e. </w:t>
      </w:r>
      <w:r w:rsidRPr="00913B33">
        <w:t>P (Eve) = 0.6</w:t>
      </w:r>
    </w:p>
    <w:p w14:paraId="1A94E675" w14:textId="0A1A8AC9" w:rsidR="00580556" w:rsidRPr="00580556" w:rsidRDefault="00580556" w:rsidP="00580556">
      <w:pPr>
        <w:rPr>
          <w:rFonts w:eastAsiaTheme="minorEastAsia"/>
        </w:rPr>
      </w:pPr>
      <w:r w:rsidRPr="00580556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P (C) = P (C, E) + P (C, Ē)</m:t>
        </m:r>
      </m:oMath>
    </w:p>
    <w:p w14:paraId="374AE91B" w14:textId="3B098E39" w:rsidR="00580556" w:rsidRPr="00580556" w:rsidRDefault="00580556" w:rsidP="00580556">
      <w:pPr>
        <w:rPr>
          <w:rFonts w:eastAsiaTheme="minorEastAsia"/>
        </w:rPr>
      </w:pPr>
      <w:r>
        <w:rPr>
          <w:rFonts w:eastAsiaTheme="minorEastAsia"/>
        </w:rPr>
        <w:t xml:space="preserve">                 </w:t>
      </w:r>
      <m:oMath>
        <m:r>
          <w:rPr>
            <w:rFonts w:ascii="Cambria Math" w:eastAsiaTheme="minorEastAsia" w:hAnsi="Cambria Math"/>
          </w:rPr>
          <m:t xml:space="preserve"> P(E) P(C|E) + P(Ē) P (C | Ē)</m:t>
        </m:r>
      </m:oMath>
    </w:p>
    <w:p w14:paraId="34C8DE95" w14:textId="78A1F6DF" w:rsidR="002842B7" w:rsidRPr="00580556" w:rsidRDefault="002842B7" w:rsidP="00580556">
      <w:pPr>
        <w:rPr>
          <w:rFonts w:eastAsiaTheme="minorEastAsia"/>
          <w:b/>
        </w:rPr>
      </w:pPr>
    </w:p>
    <w:p w14:paraId="12A82CA4" w14:textId="4264192E" w:rsidR="002842B7" w:rsidRPr="00913B33" w:rsidRDefault="00CD65AA" w:rsidP="002842B7">
      <w:pPr>
        <w:rPr>
          <w:rFonts w:ascii="Arial" w:hAnsi="Arial" w:cs="Arial"/>
          <w:color w:val="545454"/>
          <w:shd w:val="clear" w:color="auto" w:fill="FFFFFF"/>
        </w:rPr>
      </w:pPr>
      <w:r w:rsidRPr="00913B33">
        <w:rPr>
          <w:rFonts w:eastAsiaTheme="minorEastAsia"/>
        </w:rPr>
        <w:t xml:space="preserve">Assuming P (E) to be </w:t>
      </w:r>
      <w:r w:rsidR="008602F3" w:rsidRPr="00913B33">
        <w:rPr>
          <w:rFonts w:eastAsiaTheme="minorEastAsia"/>
        </w:rPr>
        <w:t>X</w:t>
      </w:r>
      <w:r w:rsidR="003A5E2C" w:rsidRPr="00913B33">
        <w:rPr>
          <w:rFonts w:eastAsiaTheme="minorEastAsia"/>
        </w:rPr>
        <w:t xml:space="preserve"> which gives </w:t>
      </w:r>
      <w:r w:rsidR="00EE1DCC" w:rsidRPr="00913B33">
        <w:rPr>
          <w:rFonts w:eastAsiaTheme="minorEastAsia"/>
        </w:rPr>
        <w:t xml:space="preserve">us </w:t>
      </w:r>
      <m:oMath>
        <m:r>
          <w:rPr>
            <w:rFonts w:ascii="Cambria Math" w:eastAsiaTheme="minorEastAsia" w:hAnsi="Cambria Math"/>
          </w:rPr>
          <m:t>P(Ē) = 1-X</m:t>
        </m:r>
      </m:oMath>
    </w:p>
    <w:p w14:paraId="6ECEFF52" w14:textId="24867D93" w:rsidR="008602F3" w:rsidRPr="00913B33" w:rsidRDefault="00EE1DCC" w:rsidP="002842B7">
      <w:pPr>
        <w:rPr>
          <w:rFonts w:eastAsiaTheme="minorEastAsia"/>
        </w:rPr>
      </w:pPr>
      <w:r w:rsidRPr="00913B33">
        <w:rPr>
          <w:rFonts w:eastAsiaTheme="minorEastAsia"/>
        </w:rPr>
        <w:t xml:space="preserve">Therefore, </w:t>
      </w:r>
      <m:oMath>
        <m:r>
          <w:rPr>
            <w:rFonts w:ascii="Cambria Math" w:eastAsiaTheme="minorEastAsia" w:hAnsi="Cambria Math"/>
          </w:rPr>
          <m:t>0.4 = X* 0.2 + (1-X) * 0.7</m:t>
        </m:r>
      </m:oMath>
    </w:p>
    <w:p w14:paraId="1537B548" w14:textId="5DA13BC8" w:rsidR="00B43EAD" w:rsidRPr="00913B33" w:rsidRDefault="00B43EAD" w:rsidP="002842B7">
      <w:pPr>
        <w:rPr>
          <w:rFonts w:eastAsiaTheme="minorEastAsia"/>
        </w:rPr>
      </w:pPr>
      <w:r w:rsidRPr="00913B33">
        <w:rPr>
          <w:rFonts w:eastAsiaTheme="minorEastAsia"/>
        </w:rPr>
        <w:tab/>
      </w:r>
      <w:r w:rsidRPr="00913B33"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=0.2X +0.7 – 0.7X</m:t>
        </m:r>
      </m:oMath>
    </w:p>
    <w:p w14:paraId="0123340F" w14:textId="635C3A98" w:rsidR="006D0220" w:rsidRDefault="006D0220" w:rsidP="002842B7">
      <w:pPr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X=0.3/0.5 = 0.6</m:t>
        </m:r>
      </m:oMath>
    </w:p>
    <w:p w14:paraId="6440B228" w14:textId="77777777" w:rsidR="00922A03" w:rsidRDefault="00922A03" w:rsidP="002842B7">
      <w:pPr>
        <w:rPr>
          <w:rFonts w:eastAsiaTheme="minorEastAsia"/>
        </w:rPr>
      </w:pPr>
    </w:p>
    <w:p w14:paraId="7AFF9191" w14:textId="3421AD66" w:rsidR="00A97162" w:rsidRPr="00913B33" w:rsidRDefault="00A97162" w:rsidP="002842B7">
      <w:pPr>
        <w:rPr>
          <w:rFonts w:eastAsiaTheme="minorEastAsia"/>
        </w:rPr>
      </w:pPr>
      <w:r w:rsidRPr="00913B33">
        <w:rPr>
          <w:rFonts w:eastAsiaTheme="minorEastAsia"/>
        </w:rPr>
        <w:t xml:space="preserve">Therefor </w:t>
      </w:r>
      <m:oMath>
        <m:r>
          <w:rPr>
            <w:rFonts w:ascii="Cambria Math" w:eastAsiaTheme="minorEastAsia" w:hAnsi="Cambria Math"/>
          </w:rPr>
          <m:t xml:space="preserve">P(E) = 0.6 </m:t>
        </m:r>
      </m:oMath>
      <w:r w:rsidR="00263D75">
        <w:rPr>
          <w:rFonts w:eastAsiaTheme="minorEastAsia"/>
        </w:rPr>
        <w:t xml:space="preserve"> </w:t>
      </w:r>
      <w:r w:rsidRPr="00913B33">
        <w:rPr>
          <w:rFonts w:eastAsiaTheme="minorEastAsia"/>
        </w:rPr>
        <w:t>i.e. I watch movies with Eve 60% of the time.</w:t>
      </w:r>
    </w:p>
    <w:p w14:paraId="223A26CE" w14:textId="237B6086" w:rsidR="002842B7" w:rsidRPr="00913B33" w:rsidRDefault="002842B7" w:rsidP="002842B7">
      <w:pPr>
        <w:rPr>
          <w:rFonts w:eastAsiaTheme="minorEastAsia"/>
        </w:rPr>
      </w:pPr>
    </w:p>
    <w:p w14:paraId="4F32BF88" w14:textId="56FAC67E" w:rsidR="000D378E" w:rsidRPr="00913B33" w:rsidRDefault="00BC284E" w:rsidP="00A27122">
      <w:pPr>
        <w:pStyle w:val="ListParagraph"/>
        <w:numPr>
          <w:ilvl w:val="0"/>
          <w:numId w:val="6"/>
        </w:numPr>
        <w:ind w:left="-270" w:hanging="450"/>
        <w:rPr>
          <w:rFonts w:eastAsiaTheme="minorEastAsia"/>
        </w:rPr>
      </w:pPr>
      <w:r w:rsidRPr="00913B33">
        <w:t>Probability</w:t>
      </w:r>
      <w:r w:rsidR="003367EB" w:rsidRPr="00913B33">
        <w:t xml:space="preserve"> of Eve watching Coen Brother movie with you i.e</w:t>
      </w:r>
      <w:r w:rsidR="002064F7" w:rsidRPr="00913B33">
        <w:t xml:space="preserve">. </w:t>
      </w:r>
      <w:r w:rsidR="005C4145" w:rsidRPr="00913B33">
        <w:t>P (</w:t>
      </w:r>
      <w:r w:rsidR="003367EB" w:rsidRPr="00913B33">
        <w:t>Eve | Coen brothers)?</w:t>
      </w:r>
    </w:p>
    <w:p w14:paraId="1A5442F8" w14:textId="65A9278D" w:rsidR="002842B7" w:rsidRDefault="005C4145" w:rsidP="002842B7">
      <w:pPr>
        <w:rPr>
          <w:rFonts w:eastAsiaTheme="minorEastAsia"/>
        </w:rPr>
      </w:pPr>
      <w:r w:rsidRPr="00913B33">
        <w:rPr>
          <w:rFonts w:eastAsiaTheme="minorEastAsia"/>
        </w:rPr>
        <w:t xml:space="preserve">By Bays </w:t>
      </w:r>
      <w:r w:rsidR="00AD7E89" w:rsidRPr="00913B33">
        <w:rPr>
          <w:rFonts w:eastAsiaTheme="minorEastAsia"/>
        </w:rPr>
        <w:t>theorem</w:t>
      </w:r>
      <w:r w:rsidRPr="00913B33">
        <w:rPr>
          <w:rFonts w:eastAsiaTheme="minorEastAsia"/>
        </w:rPr>
        <w:t xml:space="preserve"> we know that,</w:t>
      </w:r>
    </w:p>
    <w:p w14:paraId="255F4A7B" w14:textId="7EF77AE3" w:rsidR="003B1087" w:rsidRPr="00913B33" w:rsidRDefault="00985970" w:rsidP="002842B7">
      <w:pPr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P(E|C) =P (E, C)/ P(C) </m:t>
        </m:r>
      </m:oMath>
    </w:p>
    <w:p w14:paraId="70E3AFF6" w14:textId="77325F95" w:rsidR="003B1087" w:rsidRPr="00985970" w:rsidRDefault="00985970" w:rsidP="006B42E2">
      <w:pPr>
        <w:ind w:firstLine="720"/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= P(C|E) P(E)/ P (C)</m:t>
        </m:r>
      </m:oMath>
    </w:p>
    <w:p w14:paraId="213C8205" w14:textId="6289C08D" w:rsidR="00985970" w:rsidRPr="00985970" w:rsidRDefault="00985970" w:rsidP="006B42E2">
      <w:pPr>
        <w:ind w:firstLine="720"/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= (0.2 * 0.6) / 0.4</m:t>
        </m:r>
      </m:oMath>
    </w:p>
    <w:p w14:paraId="18A979EA" w14:textId="521DBA31" w:rsidR="00EC4F11" w:rsidRDefault="00985970" w:rsidP="00EC4F11">
      <w:pPr>
        <w:ind w:firstLine="720"/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= 0.3</m:t>
        </m:r>
      </m:oMath>
    </w:p>
    <w:p w14:paraId="597CCD4E" w14:textId="77777777" w:rsidR="00EC4F11" w:rsidRDefault="00EC4F11" w:rsidP="00EC4F11">
      <w:pPr>
        <w:ind w:firstLine="720"/>
        <w:rPr>
          <w:rFonts w:eastAsiaTheme="minorEastAsia"/>
        </w:rPr>
      </w:pPr>
    </w:p>
    <w:p w14:paraId="4F351C52" w14:textId="74302970" w:rsidR="00455181" w:rsidRPr="00913B33" w:rsidRDefault="00455181" w:rsidP="00455181">
      <w:pPr>
        <w:rPr>
          <w:rFonts w:eastAsiaTheme="minorEastAsia"/>
        </w:rPr>
      </w:pPr>
      <w:r w:rsidRPr="00913B33">
        <w:rPr>
          <w:rFonts w:eastAsiaTheme="minorEastAsia"/>
        </w:rPr>
        <w:t xml:space="preserve">Therefore, the probability of </w:t>
      </w:r>
      <w:r w:rsidRPr="00913B33">
        <w:t>Eve watching Coen Brother movie with you is 30%</w:t>
      </w:r>
    </w:p>
    <w:p w14:paraId="7D50B444" w14:textId="6E8C1AA2" w:rsidR="002842B7" w:rsidRDefault="002842B7" w:rsidP="002842B7">
      <w:pPr>
        <w:rPr>
          <w:rFonts w:eastAsiaTheme="minorEastAsia"/>
        </w:rPr>
      </w:pPr>
    </w:p>
    <w:p w14:paraId="23251F41" w14:textId="77777777" w:rsidR="00155F72" w:rsidRPr="00913B33" w:rsidRDefault="00155F72" w:rsidP="002842B7">
      <w:pPr>
        <w:rPr>
          <w:rFonts w:eastAsiaTheme="minorEastAsia"/>
        </w:rPr>
      </w:pPr>
    </w:p>
    <w:p w14:paraId="5E49B223" w14:textId="256452C3" w:rsidR="00237C98" w:rsidRPr="00747916" w:rsidRDefault="00237C98" w:rsidP="00747916">
      <w:pPr>
        <w:pStyle w:val="Heading1"/>
      </w:pPr>
      <w:r w:rsidRPr="00747916">
        <w:lastRenderedPageBreak/>
        <w:t>Question 2:</w:t>
      </w:r>
    </w:p>
    <w:p w14:paraId="14C7BF03" w14:textId="5639AEBC" w:rsidR="00C63DB7" w:rsidRDefault="00C63DB7" w:rsidP="00747916">
      <w:pPr>
        <w:pStyle w:val="Heading2"/>
        <w:rPr>
          <w:sz w:val="22"/>
          <w:szCs w:val="22"/>
        </w:rPr>
      </w:pPr>
      <w:r w:rsidRPr="00747916">
        <w:rPr>
          <w:rFonts w:eastAsiaTheme="minorEastAsia"/>
        </w:rPr>
        <w:t>Given</w:t>
      </w:r>
      <w:r w:rsidR="00747916">
        <w:rPr>
          <w:sz w:val="22"/>
          <w:szCs w:val="22"/>
        </w:rPr>
        <w:t>:</w:t>
      </w:r>
    </w:p>
    <w:p w14:paraId="7DF14FEA" w14:textId="5EFFBED7" w:rsidR="00314A4B" w:rsidRDefault="00314A4B" w:rsidP="00314A4B">
      <w:pPr>
        <w:rPr>
          <w:rFonts w:asciiTheme="majorHAnsi" w:eastAsiaTheme="majorEastAsia" w:hAnsiTheme="majorHAnsi" w:cstheme="majorBidi"/>
        </w:rPr>
      </w:pPr>
      <w:r>
        <w:rPr>
          <w:rFonts w:asciiTheme="majorHAnsi" w:eastAsiaTheme="majorEastAsia" w:hAnsiTheme="majorHAnsi" w:cstheme="majorBidi"/>
        </w:rPr>
        <w:t xml:space="preserve"> </w:t>
      </w:r>
      <m:oMath>
        <m:r>
          <w:rPr>
            <w:rFonts w:ascii="Cambria Math" w:hAnsi="Cambria Math"/>
          </w:rPr>
          <m:t>T ∼ Exp(θ)</m:t>
        </m:r>
      </m:oMath>
    </w:p>
    <w:p w14:paraId="1449364B" w14:textId="5FD93BCB" w:rsidR="0055165B" w:rsidRPr="00314A4B" w:rsidRDefault="0055165B" w:rsidP="00314A4B"/>
    <w:p w14:paraId="520C05A4" w14:textId="09F1D387" w:rsidR="00B21F9B" w:rsidRPr="002B72D6" w:rsidRDefault="009D49E0" w:rsidP="0075221C">
      <w:pPr>
        <w:pStyle w:val="ListParagraph"/>
        <w:numPr>
          <w:ilvl w:val="0"/>
          <w:numId w:val="7"/>
        </w:numPr>
        <w:ind w:left="-360"/>
        <w:rPr>
          <w:rFonts w:ascii="Calibri" w:hAnsi="Calibri" w:cs="Calibri"/>
        </w:rPr>
      </w:pPr>
      <w:r w:rsidRPr="00913B33">
        <w:t>Let</w:t>
      </w:r>
      <w:r w:rsidR="00803C57">
        <w:t xml:space="preserve"> </w:t>
      </w:r>
      <m:oMath>
        <m:r>
          <w:rPr>
            <w:rFonts w:ascii="Cambria Math" w:hAnsi="Cambria Math"/>
          </w:rPr>
          <m:t>y1,y2 . . . , yn</m:t>
        </m:r>
      </m:oMath>
      <w:r w:rsidRPr="00913B33">
        <w:t>. be some random samples from exp(</w:t>
      </w:r>
      <w:r w:rsidRPr="00913B33">
        <w:rPr>
          <w:rFonts w:ascii="Calibri" w:hAnsi="Calibri" w:cs="Calibri"/>
        </w:rPr>
        <w:t xml:space="preserve">θ), </w:t>
      </w:r>
    </w:p>
    <w:p w14:paraId="33D702CA" w14:textId="04C44BE4" w:rsidR="00B21F9B" w:rsidRPr="00D51A93" w:rsidRDefault="009D49E0" w:rsidP="00D51A93">
      <w:pPr>
        <w:ind w:left="360"/>
        <w:rPr>
          <w:rFonts w:ascii="Calibri" w:hAnsi="Calibri" w:cs="Calibri"/>
          <w:vertAlign w:val="subscript"/>
        </w:rPr>
      </w:pPr>
      <w:r w:rsidRPr="00913B33">
        <w:rPr>
          <w:rFonts w:ascii="Calibri" w:hAnsi="Calibri" w:cs="Calibri"/>
        </w:rPr>
        <w:t xml:space="preserve">Then we can give the likelihood function by </w:t>
      </w:r>
      <w:r w:rsidR="00F96713">
        <w:rPr>
          <w:rFonts w:ascii="Calibri" w:eastAsiaTheme="minorEastAsia" w:hAnsi="Calibri" w:cs="Calibri"/>
        </w:rPr>
        <w:t xml:space="preserve"> </w:t>
      </w:r>
      <m:oMath>
        <m:r>
          <m:rPr>
            <m:sty m:val="p"/>
          </m:rPr>
          <w:rPr>
            <w:rFonts w:ascii="Cambria Math" w:hAnsi="Cambria Math" w:cs="Calibri"/>
          </w:rPr>
          <m:t>L</m:t>
        </m:r>
        <m:d>
          <m:dPr>
            <m:ctrlPr>
              <w:rPr>
                <w:rFonts w:ascii="Cambria Math" w:hAnsi="Cambria Math" w:cs="Calibri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hd w:val="clear" w:color="auto" w:fill="FFFFFF"/>
              </w:rPr>
              <m:t>ȳ,</m:t>
            </m:r>
            <m:r>
              <m:rPr>
                <m:sty m:val="p"/>
              </m:rPr>
              <w:rPr>
                <w:rFonts w:ascii="Cambria Math" w:hAnsi="Cambria Math" w:cs="Calibri"/>
              </w:rPr>
              <m:t xml:space="preserve"> θ</m:t>
            </m:r>
          </m:e>
        </m:d>
        <m:r>
          <w:rPr>
            <w:rFonts w:ascii="Cambria Math" w:eastAsia="Cambria Math" w:hAnsi="Cambria Math" w:cs="Cambria Math"/>
          </w:rPr>
          <m:t>=</m:t>
        </m:r>
        <m:sSup>
          <m:sSupPr>
            <m:ctrlPr>
              <w:rPr>
                <w:rFonts w:ascii="Cambria Math" w:hAnsi="Cambria Math" w:cs="Calibri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libri"/>
              </w:rPr>
              <m:t>θ</m:t>
            </m:r>
          </m:e>
          <m:sup>
            <m:r>
              <m:rPr>
                <m:sty m:val="p"/>
              </m:rPr>
              <w:rPr>
                <w:rFonts w:ascii="Cambria Math" w:hAnsi="Cambria Math" w:cs="Calibri"/>
              </w:rPr>
              <m:t>n</m:t>
            </m:r>
          </m:sup>
        </m:sSup>
        <m:sSup>
          <m:sSupPr>
            <m:ctrlPr>
              <w:rPr>
                <w:rFonts w:ascii="Cambria Math" w:hAnsi="Cambria Math" w:cs="Calibri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libri"/>
              </w:rPr>
              <m:t>e</m:t>
            </m:r>
          </m:e>
          <m:sup>
            <m:r>
              <w:rPr>
                <w:rFonts w:ascii="Cambria Math" w:hAnsi="Cambria Math" w:cs="Calibri"/>
              </w:rPr>
              <m:t>-</m:t>
            </m:r>
            <m:nary>
              <m:naryPr>
                <m:chr m:val="∑"/>
                <m:grow m:val="1"/>
                <m:ctrlPr>
                  <w:rPr>
                    <w:rFonts w:ascii="Cambria Math" w:hAnsi="Cambria Math" w:cs="Calibri"/>
                  </w:rPr>
                </m:ctrlPr>
              </m:naryPr>
              <m:sub>
                <m:r>
                  <w:rPr>
                    <w:rFonts w:ascii="Cambria Math" w:eastAsia="Cambria Math" w:hAnsi="Cambria Math" w:cs="Cambria Math"/>
                  </w:rPr>
                  <m:t>i=1</m:t>
                </m:r>
              </m:sub>
              <m:sup>
                <m:r>
                  <w:rPr>
                    <w:rFonts w:ascii="Cambria Math" w:eastAsia="Cambria Math" w:hAnsi="Cambria Math" w:cs="Cambria Math"/>
                  </w:rPr>
                  <m:t>n</m:t>
                </m:r>
              </m:sup>
              <m:e>
                <m:r>
                  <m:rPr>
                    <m:sty m:val="p"/>
                  </m:rPr>
                  <w:rPr>
                    <w:rFonts w:ascii="Cambria Math" w:hAnsi="Cambria Math" w:cs="Calibri"/>
                  </w:rPr>
                  <m:t>θ</m:t>
                </m:r>
                <m:sSub>
                  <m:sSubPr>
                    <m:ctrlPr>
                      <w:rPr>
                        <w:rFonts w:ascii="Cambria Math" w:hAnsi="Cambria Math" w:cs="Calibri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Calibri"/>
                      </w:rPr>
                      <m:t>Y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Calibri"/>
                      </w:rPr>
                      <m:t>i</m:t>
                    </m:r>
                  </m:sub>
                </m:sSub>
              </m:e>
            </m:nary>
          </m:sup>
        </m:sSup>
      </m:oMath>
    </w:p>
    <w:p w14:paraId="7AEF21FB" w14:textId="185A8A3B" w:rsidR="00614903" w:rsidRPr="00F96713" w:rsidRDefault="00F96713" w:rsidP="00F96713">
      <w:pPr>
        <w:rPr>
          <w:rFonts w:ascii="Calibri" w:hAnsi="Calibri" w:cs="Calibri"/>
        </w:rPr>
      </w:pPr>
      <w:r>
        <w:rPr>
          <w:rFonts w:ascii="Calibri" w:eastAsiaTheme="minorEastAsia" w:hAnsi="Calibri" w:cs="Calibri"/>
        </w:rPr>
        <w:t xml:space="preserve"> </w:t>
      </w:r>
      <m:oMath>
        <m:r>
          <m:rPr>
            <m:sty m:val="p"/>
          </m:rPr>
          <w:rPr>
            <w:rFonts w:ascii="Cambria Math" w:hAnsi="Cambria Math" w:cs="Calibri"/>
          </w:rPr>
          <m:t>Log L</m:t>
        </m:r>
        <m:d>
          <m:dPr>
            <m:ctrlPr>
              <w:rPr>
                <w:rFonts w:ascii="Cambria Math" w:hAnsi="Cambria Math" w:cs="Calibri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shd w:val="clear" w:color="auto" w:fill="FFFFFF"/>
              </w:rPr>
              <m:t>ȳ,</m:t>
            </m:r>
            <m:r>
              <m:rPr>
                <m:sty m:val="p"/>
              </m:rPr>
              <w:rPr>
                <w:rFonts w:ascii="Cambria Math" w:hAnsi="Cambria Math" w:cs="Calibri"/>
              </w:rPr>
              <m:t xml:space="preserve"> θ</m:t>
            </m:r>
          </m:e>
        </m:d>
        <m:r>
          <w:rPr>
            <w:rFonts w:ascii="Cambria Math" w:eastAsia="Cambria Math" w:hAnsi="Cambria Math" w:cs="Cambria Math"/>
          </w:rPr>
          <m:t>=</m:t>
        </m:r>
        <m:sSup>
          <m:sSupPr>
            <m:ctrlPr>
              <w:rPr>
                <w:rFonts w:ascii="Cambria Math" w:hAnsi="Cambria Math" w:cs="Calibri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libri"/>
              </w:rPr>
              <m:t>Log θ</m:t>
            </m:r>
          </m:e>
          <m:sup>
            <m:r>
              <m:rPr>
                <m:sty m:val="p"/>
              </m:rPr>
              <w:rPr>
                <w:rFonts w:ascii="Cambria Math" w:hAnsi="Cambria Math" w:cs="Calibri"/>
              </w:rPr>
              <m:t>n</m:t>
            </m:r>
          </m:sup>
        </m:sSup>
        <m:r>
          <w:rPr>
            <w:rFonts w:ascii="Cambria Math" w:hAnsi="Cambria Math" w:cs="Calibri"/>
          </w:rPr>
          <m:t>-θ</m:t>
        </m:r>
        <m:nary>
          <m:naryPr>
            <m:chr m:val="∑"/>
            <m:grow m:val="1"/>
            <m:ctrlPr>
              <w:rPr>
                <w:rFonts w:ascii="Cambria Math" w:hAnsi="Cambria Math" w:cs="Calibri"/>
              </w:rPr>
            </m:ctrlPr>
          </m:naryPr>
          <m:sub>
            <m:r>
              <w:rPr>
                <w:rFonts w:ascii="Cambria Math" w:eastAsia="Cambria Math" w:hAnsi="Cambria Math" w:cs="Cambria Math"/>
              </w:rPr>
              <m:t>i=1</m:t>
            </m:r>
          </m:sub>
          <m:sup>
            <m:r>
              <w:rPr>
                <w:rFonts w:ascii="Cambria Math" w:eastAsia="Cambria Math" w:hAnsi="Cambria Math" w:cs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Calibri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Calibri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Calibri"/>
                  </w:rPr>
                  <m:t>i</m:t>
                </m:r>
              </m:sub>
            </m:sSub>
          </m:e>
        </m:nary>
      </m:oMath>
    </w:p>
    <w:p w14:paraId="0BDC1F57" w14:textId="09E5210F" w:rsidR="003E394C" w:rsidRPr="00057094" w:rsidRDefault="00F96713" w:rsidP="00237C98">
      <w:pPr>
        <w:rPr>
          <w:rFonts w:eastAsiaTheme="minorEastAsia"/>
        </w:rPr>
      </w:pPr>
      <w:r>
        <w:rPr>
          <w:rFonts w:ascii="Calibri" w:eastAsiaTheme="minorEastAsia" w:hAnsi="Calibri" w:cs="Calibri"/>
        </w:rPr>
        <w:t xml:space="preserve"> </w:t>
      </w:r>
      <m:oMath>
        <m:f>
          <m:fPr>
            <m:ctrlPr>
              <w:rPr>
                <w:rFonts w:ascii="Cambria Math" w:hAnsi="Cambria Math" w:cs="Calibri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Calibri"/>
              </w:rPr>
              <m:t>∂LogL</m:t>
            </m:r>
            <m:ctrlPr>
              <w:rPr>
                <w:rFonts w:ascii="Cambria Math" w:hAnsi="Cambria Math" w:cs="Calibri"/>
              </w:rPr>
            </m:ctrlPr>
          </m:num>
          <m:den>
            <m:r>
              <w:rPr>
                <w:rFonts w:ascii="Cambria Math" w:hAnsi="Cambria Math" w:cs="Calibri"/>
              </w:rPr>
              <m:t>∂θ</m:t>
            </m:r>
          </m:den>
        </m:f>
        <m:r>
          <w:rPr>
            <w:rFonts w:ascii="Cambria Math" w:eastAsia="Cambria Math" w:hAnsi="Cambria Math" w:cs="Cambria Math"/>
          </w:rPr>
          <m:t>=</m:t>
        </m:r>
        <m:f>
          <m:fPr>
            <m:ctrlPr>
              <w:rPr>
                <w:rFonts w:ascii="Cambria Math" w:hAnsi="Cambria Math" w:cs="Calibri"/>
                <w:i/>
              </w:rPr>
            </m:ctrlPr>
          </m:fPr>
          <m:num>
            <m:r>
              <w:rPr>
                <w:rFonts w:ascii="Cambria Math" w:hAnsi="Cambria Math" w:cs="Calibri"/>
              </w:rPr>
              <m:t>n</m:t>
            </m:r>
          </m:num>
          <m:den>
            <m:r>
              <w:rPr>
                <w:rFonts w:ascii="Cambria Math" w:hAnsi="Cambria Math" w:cs="Calibri"/>
              </w:rPr>
              <m:t>θ</m:t>
            </m:r>
          </m:den>
        </m:f>
        <m:r>
          <w:rPr>
            <w:rFonts w:ascii="Cambria Math" w:hAnsi="Cambria Math" w:cs="Calibri"/>
          </w:rPr>
          <m:t>-∑</m:t>
        </m:r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Y</m:t>
            </m:r>
          </m:e>
          <m:sub>
            <m:r>
              <w:rPr>
                <w:rFonts w:ascii="Cambria Math" w:hAnsi="Cambria Math" w:cs="Calibri"/>
              </w:rPr>
              <m:t>i</m:t>
            </m:r>
          </m:sub>
        </m:sSub>
      </m:oMath>
    </w:p>
    <w:p w14:paraId="3AC16532" w14:textId="450C71D7" w:rsidR="003E394C" w:rsidRPr="00913B33" w:rsidRDefault="0070765E" w:rsidP="00237C98">
      <w:pPr>
        <w:rPr>
          <w:rFonts w:eastAsiaTheme="minorEastAsia"/>
        </w:rPr>
      </w:pPr>
      <m:oMath>
        <m:f>
          <m:fPr>
            <m:ctrlPr>
              <w:rPr>
                <w:rFonts w:ascii="Cambria Math" w:hAnsi="Cambria Math" w:cs="Calibri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Calibri"/>
              </w:rPr>
              <m:t>∂LogL</m:t>
            </m:r>
            <m:ctrlPr>
              <w:rPr>
                <w:rFonts w:ascii="Cambria Math" w:hAnsi="Cambria Math" w:cs="Calibri"/>
              </w:rPr>
            </m:ctrlPr>
          </m:num>
          <m:den>
            <m:r>
              <w:rPr>
                <w:rFonts w:ascii="Cambria Math" w:hAnsi="Cambria Math" w:cs="Calibri"/>
              </w:rPr>
              <m:t>∂θ</m:t>
            </m:r>
          </m:den>
        </m:f>
        <m:r>
          <w:rPr>
            <w:rFonts w:ascii="Cambria Math" w:eastAsia="Cambria Math" w:hAnsi="Cambria Math" w:cs="Cambria Math"/>
          </w:rPr>
          <m:t>=0</m:t>
        </m:r>
      </m:oMath>
      <w:r w:rsidR="007E42EE" w:rsidRPr="00913B33">
        <w:rPr>
          <w:rFonts w:eastAsiaTheme="minorEastAsia"/>
        </w:rPr>
        <w:t xml:space="preserve"> </w:t>
      </w:r>
      <w:r w:rsidR="0068339D" w:rsidRPr="00913B33">
        <w:rPr>
          <w:rFonts w:eastAsiaTheme="minorEastAsia"/>
        </w:rPr>
        <w:t xml:space="preserve"> =&gt;   </w:t>
      </w:r>
      <w:r w:rsidR="007E42EE" w:rsidRPr="00913B33">
        <w:rPr>
          <w:rFonts w:eastAsiaTheme="minorEastAsia"/>
        </w:rPr>
        <w:t xml:space="preserve"> </w:t>
      </w:r>
      <m:oMath>
        <m:f>
          <m:fPr>
            <m:ctrlPr>
              <w:rPr>
                <w:rFonts w:ascii="Cambria Math" w:hAnsi="Cambria Math" w:cs="Calibri"/>
                <w:i/>
              </w:rPr>
            </m:ctrlPr>
          </m:fPr>
          <m:num>
            <m:r>
              <w:rPr>
                <w:rFonts w:ascii="Cambria Math" w:hAnsi="Cambria Math" w:cs="Calibri"/>
              </w:rPr>
              <m:t>n</m:t>
            </m:r>
          </m:num>
          <m:den>
            <m:r>
              <w:rPr>
                <w:rFonts w:ascii="Cambria Math" w:hAnsi="Cambria Math" w:cs="Calibri"/>
              </w:rPr>
              <m:t>θ</m:t>
            </m:r>
          </m:den>
        </m:f>
        <m:r>
          <w:rPr>
            <w:rFonts w:ascii="Cambria Math" w:hAnsi="Cambria Math" w:cs="Calibri"/>
          </w:rPr>
          <m:t>=∑</m:t>
        </m:r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Y</m:t>
            </m:r>
          </m:e>
          <m:sub>
            <m:r>
              <w:rPr>
                <w:rFonts w:ascii="Cambria Math" w:hAnsi="Cambria Math" w:cs="Calibri"/>
              </w:rPr>
              <m:t>i</m:t>
            </m:r>
          </m:sub>
        </m:sSub>
      </m:oMath>
    </w:p>
    <w:p w14:paraId="082A6D0D" w14:textId="6B513F42" w:rsidR="00981870" w:rsidRPr="00913B33" w:rsidRDefault="00750B1F" w:rsidP="0068339D">
      <w:pPr>
        <w:pStyle w:val="ListParagraph"/>
        <w:numPr>
          <w:ilvl w:val="0"/>
          <w:numId w:val="5"/>
        </w:numPr>
        <w:rPr>
          <w:rFonts w:eastAsiaTheme="minorEastAsia"/>
        </w:rPr>
      </w:pPr>
      <w:r w:rsidRPr="00913B33">
        <w:t xml:space="preserve"> </w:t>
      </w:r>
      <m:oMath>
        <m:r>
          <w:rPr>
            <w:rFonts w:ascii="Cambria Math" w:hAnsi="Cambria Math" w:cs="Calibri"/>
          </w:rPr>
          <m:t>θ=</m:t>
        </m:r>
        <m:f>
          <m:fPr>
            <m:ctrlPr>
              <w:rPr>
                <w:rFonts w:ascii="Cambria Math" w:eastAsia="Cambria Math" w:hAnsi="Cambria Math" w:cs="Cambria Math"/>
                <w:i/>
              </w:rPr>
            </m:ctrlPr>
          </m:fPr>
          <m:num>
            <m:r>
              <w:rPr>
                <w:rFonts w:ascii="Cambria Math" w:eastAsia="Cambria Math" w:hAnsi="Cambria Math" w:cs="Cambria Math"/>
              </w:rPr>
              <m:t>n</m:t>
            </m:r>
            <m:ctrlPr>
              <w:rPr>
                <w:rFonts w:ascii="Cambria Math" w:hAnsi="Cambria Math" w:cs="Calibri"/>
                <w:i/>
              </w:rPr>
            </m:ctrlPr>
          </m:num>
          <m:den>
            <m:r>
              <w:rPr>
                <w:rFonts w:ascii="Cambria Math" w:hAnsi="Cambria Math" w:cs="Calibri"/>
              </w:rPr>
              <m:t>∑</m:t>
            </m:r>
            <m:sSub>
              <m:sSubPr>
                <m:ctrlPr>
                  <w:rPr>
                    <w:rFonts w:ascii="Cambria Math" w:hAnsi="Cambria Math" w:cs="Calibri"/>
                    <w:i/>
                  </w:rPr>
                </m:ctrlPr>
              </m:sSubPr>
              <m:e>
                <m:r>
                  <w:rPr>
                    <w:rFonts w:ascii="Cambria Math" w:hAnsi="Cambria Math" w:cs="Calibri"/>
                  </w:rPr>
                  <m:t>Y</m:t>
                </m:r>
              </m:e>
              <m:sub>
                <m:r>
                  <w:rPr>
                    <w:rFonts w:ascii="Cambria Math" w:hAnsi="Cambria Math" w:cs="Calibri"/>
                  </w:rPr>
                  <m:t>i</m:t>
                </m:r>
              </m:sub>
            </m:sSub>
          </m:den>
        </m:f>
      </m:oMath>
    </w:p>
    <w:p w14:paraId="33192FDE" w14:textId="46EBFCC1" w:rsidR="00001508" w:rsidRPr="00913B33" w:rsidRDefault="00501FC3" w:rsidP="0068339D">
      <w:pPr>
        <w:pStyle w:val="ListParagraph"/>
        <w:numPr>
          <w:ilvl w:val="0"/>
          <w:numId w:val="5"/>
        </w:numPr>
        <w:rPr>
          <w:rFonts w:eastAsiaTheme="minorEastAsia"/>
        </w:rPr>
      </w:pPr>
      <m:oMath>
        <m:r>
          <w:rPr>
            <w:rFonts w:ascii="Cambria Math" w:hAnsi="Cambria Math" w:cs="Calibri"/>
          </w:rPr>
          <m:t>=</m:t>
        </m:r>
        <m:f>
          <m:fPr>
            <m:ctrlPr>
              <w:rPr>
                <w:rFonts w:ascii="Cambria Math" w:eastAsia="Cambria Math" w:hAnsi="Cambria Math" w:cs="Cambria Math"/>
                <w:i/>
              </w:rPr>
            </m:ctrlPr>
          </m:fPr>
          <m:num>
            <m:f>
              <m:f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fPr>
              <m:num>
                <m:r>
                  <w:rPr>
                    <w:rFonts w:ascii="Cambria Math" w:eastAsia="Cambria Math" w:hAnsi="Cambria Math" w:cs="Cambria Math"/>
                  </w:rPr>
                  <m:t>1</m:t>
                </m:r>
              </m:num>
              <m:den>
                <m:r>
                  <w:rPr>
                    <w:rFonts w:ascii="Cambria Math" w:eastAsia="Cambria Math" w:hAnsi="Cambria Math" w:cs="Cambria Math"/>
                  </w:rPr>
                  <m:t>∑</m:t>
                </m:r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Y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i</m:t>
                    </m:r>
                  </m:sub>
                </m:sSub>
              </m:den>
            </m:f>
            <m:ctrlPr>
              <w:rPr>
                <w:rFonts w:ascii="Cambria Math" w:hAnsi="Cambria Math" w:cs="Calibri"/>
                <w:i/>
              </w:rPr>
            </m:ctrlPr>
          </m:num>
          <m:den>
            <m:r>
              <w:rPr>
                <w:rFonts w:ascii="Cambria Math" w:hAnsi="Cambria Math" w:cs="Calibri"/>
              </w:rPr>
              <m:t>n</m:t>
            </m:r>
          </m:den>
        </m:f>
      </m:oMath>
    </w:p>
    <w:p w14:paraId="5E5C26C1" w14:textId="050B5625" w:rsidR="00C85818" w:rsidRPr="00DF4C5A" w:rsidRDefault="00C85818" w:rsidP="00DF4C5A">
      <w:pPr>
        <w:pStyle w:val="ListParagraph"/>
        <w:numPr>
          <w:ilvl w:val="0"/>
          <w:numId w:val="5"/>
        </w:numPr>
        <w:rPr>
          <w:rFonts w:eastAsiaTheme="minorEastAsia"/>
        </w:rPr>
      </w:pPr>
      <m:oMath>
        <m:r>
          <w:rPr>
            <w:rFonts w:ascii="Cambria Math" w:hAnsi="Cambria Math" w:cs="Calibri"/>
          </w:rPr>
          <m:t>=</m:t>
        </m:r>
        <m:f>
          <m:fPr>
            <m:ctrlPr>
              <w:rPr>
                <w:rFonts w:ascii="Cambria Math" w:eastAsia="Cambria Math" w:hAnsi="Cambria Math" w:cs="Cambria Math"/>
                <w:i/>
              </w:rPr>
            </m:ctrlPr>
          </m:fPr>
          <m:num>
            <m:r>
              <w:rPr>
                <w:rFonts w:ascii="Cambria Math" w:eastAsia="Cambria Math" w:hAnsi="Cambria Math" w:cs="Cambria Math"/>
              </w:rPr>
              <m:t>1</m:t>
            </m:r>
            <m:ctrlPr>
              <w:rPr>
                <w:rFonts w:ascii="Cambria Math" w:hAnsi="Cambria Math" w:cs="Calibri"/>
                <w:i/>
              </w:rPr>
            </m:ctrlPr>
          </m:num>
          <m:den>
            <m:r>
              <w:rPr>
                <w:rFonts w:ascii="Cambria Math" w:hAnsi="Cambria Math" w:cs="Calibri"/>
              </w:rPr>
              <m:t> </m:t>
            </m:r>
            <m:r>
              <m:rPr>
                <m:sty m:val="p"/>
              </m:rPr>
              <w:rPr>
                <w:rFonts w:ascii="Cambria Math" w:hAnsi="Cambria Math" w:cs="Arial"/>
                <w:shd w:val="clear" w:color="auto" w:fill="FFFFFF"/>
              </w:rPr>
              <m:t>ȳ</m:t>
            </m:r>
          </m:den>
        </m:f>
      </m:oMath>
    </w:p>
    <w:p w14:paraId="3A9F8066" w14:textId="7B114035" w:rsidR="003E394C" w:rsidRPr="00913B33" w:rsidRDefault="00393BAD" w:rsidP="00237C98">
      <w:r w:rsidRPr="00913B33">
        <w:t xml:space="preserve">i.e.  </w:t>
      </w:r>
      <m:oMath>
        <m:f>
          <m:fPr>
            <m:ctrlPr>
              <w:rPr>
                <w:rFonts w:ascii="Cambria Math" w:eastAsia="Cambria Math" w:hAnsi="Cambria Math" w:cs="Cambria Math"/>
                <w:i/>
              </w:rPr>
            </m:ctrlPr>
          </m:fPr>
          <m:num>
            <m:r>
              <w:rPr>
                <w:rFonts w:ascii="Cambria Math" w:eastAsia="Cambria Math" w:hAnsi="Cambria Math" w:cs="Cambria Math"/>
              </w:rPr>
              <m:t>1</m:t>
            </m:r>
            <m:ctrlPr>
              <w:rPr>
                <w:rFonts w:ascii="Cambria Math" w:hAnsi="Cambria Math" w:cs="Calibri"/>
                <w:i/>
              </w:rPr>
            </m:ctrlPr>
          </m:num>
          <m:den>
            <m:r>
              <w:rPr>
                <w:rFonts w:ascii="Cambria Math" w:hAnsi="Cambria Math" w:cs="Calibri"/>
              </w:rPr>
              <m:t> </m:t>
            </m:r>
            <m:r>
              <m:rPr>
                <m:sty m:val="p"/>
              </m:rPr>
              <w:rPr>
                <w:rFonts w:ascii="Cambria Math" w:hAnsi="Cambria Math" w:cs="Arial"/>
                <w:shd w:val="clear" w:color="auto" w:fill="FFFFFF"/>
              </w:rPr>
              <m:t>ȳ</m:t>
            </m:r>
          </m:den>
        </m:f>
      </m:oMath>
      <w:r w:rsidRPr="00913B33">
        <w:rPr>
          <w:rFonts w:eastAsiaTheme="minorEastAsia"/>
        </w:rPr>
        <w:t xml:space="preserve"> is the MLE for </w:t>
      </w:r>
      <m:oMath>
        <m:r>
          <w:rPr>
            <w:rFonts w:ascii="Cambria Math" w:hAnsi="Cambria Math" w:cs="Calibri"/>
          </w:rPr>
          <m:t>θ</m:t>
        </m:r>
      </m:oMath>
    </w:p>
    <w:p w14:paraId="397340DA" w14:textId="6784947C" w:rsidR="00501FC3" w:rsidRPr="00913B33" w:rsidRDefault="00501FC3" w:rsidP="00237C98"/>
    <w:p w14:paraId="6EE15C14" w14:textId="15CC3BA9" w:rsidR="001B3358" w:rsidRPr="00913B33" w:rsidRDefault="00AE1010" w:rsidP="0075221C">
      <w:pPr>
        <w:pStyle w:val="ListParagraph"/>
        <w:numPr>
          <w:ilvl w:val="0"/>
          <w:numId w:val="7"/>
        </w:numPr>
        <w:ind w:left="-270" w:hanging="450"/>
      </w:pPr>
      <w:r w:rsidRPr="00913B33">
        <w:t xml:space="preserve">We are given that </w:t>
      </w:r>
      <m:oMath>
        <m:r>
          <w:rPr>
            <w:rFonts w:ascii="Cambria Math" w:hAnsi="Cambria Math"/>
          </w:rPr>
          <m:t xml:space="preserve">θ ~ G(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</w:p>
    <w:p w14:paraId="718F98DB" w14:textId="12DD7697" w:rsidR="00004328" w:rsidRPr="001146E5" w:rsidRDefault="00004328" w:rsidP="00004328">
      <w:pPr>
        <w:rPr>
          <w:rFonts w:eastAsiaTheme="minorEastAsia"/>
        </w:rPr>
      </w:pPr>
      <w:r w:rsidRPr="00913B33">
        <w:t xml:space="preserve">i.e. 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Γ</m:t>
                </m:r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sup>
            </m:sSubSup>
          </m:den>
        </m:f>
        <m:r>
          <w:rPr>
            <w:rFonts w:ascii="Cambria Math" w:hAnsi="Cambria Math"/>
          </w:rPr>
          <m:t>.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θ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den>
            </m:f>
          </m:sup>
        </m:sSup>
        <m:r>
          <w:rPr>
            <w:rFonts w:ascii="Cambria Math" w:hAnsi="Cambria Math"/>
          </w:rPr>
          <m:t xml:space="preserve"> .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-1</m:t>
            </m:r>
          </m:sup>
        </m:sSup>
      </m:oMath>
    </w:p>
    <w:p w14:paraId="5A642B43" w14:textId="79E3E754" w:rsidR="00004328" w:rsidRPr="00913B33" w:rsidRDefault="00F954FA" w:rsidP="00004328">
      <w:r w:rsidRPr="00913B33">
        <w:t>to find the posterior distribution we have,</w:t>
      </w:r>
    </w:p>
    <w:p w14:paraId="0FF7DC13" w14:textId="2CF49A66" w:rsidR="001146E5" w:rsidRPr="001146E5" w:rsidRDefault="001146E5" w:rsidP="00004328">
      <w:pPr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  <m:e>
            <m:r>
              <w:rPr>
                <w:rFonts w:ascii="Cambria Math" w:hAnsi="Cambria Math"/>
              </w:rPr>
              <m:t>θ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θ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.e</m:t>
                </m:r>
              </m:e>
              <m:sup>
                <m:r>
                  <w:rPr>
                    <w:rFonts w:ascii="Cambria Math" w:hAnsi="Cambria Math"/>
                  </w:rPr>
                  <m:t>-</m:t>
                </m:r>
                <m:nary>
                  <m:naryPr>
                    <m:chr m:val="∑"/>
                    <m:grow m:val="1"/>
                    <m:ctrlPr>
                      <w:rPr>
                        <w:rFonts w:ascii="Cambria Math" w:hAnsi="Cambria Math" w:cs="Calibri"/>
                      </w:rPr>
                    </m:ctrlPr>
                  </m:naryPr>
                  <m:sub>
                    <m:r>
                      <w:rPr>
                        <w:rFonts w:ascii="Cambria Math" w:eastAsia="Cambria Math" w:hAnsi="Cambria Math" w:cs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Calibri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Calibri"/>
                          </w:rPr>
                          <m:t>θY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Calibri"/>
                          </w:rPr>
                          <m:t>i</m:t>
                        </m:r>
                      </m:sub>
                    </m:sSub>
                  </m:e>
                </m:nary>
              </m:sup>
            </m:sSup>
            <m:r>
              <w:rPr>
                <w:rFonts w:ascii="Cambria Math" w:hAnsi="Cambria Math"/>
              </w:rPr>
              <m:t>.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Γ</m:t>
                    </m:r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</m:sup>
                </m:sSubSup>
              </m:den>
            </m:f>
            <m:r>
              <w:rPr>
                <w:rFonts w:ascii="Cambria Math" w:hAnsi="Cambria Math"/>
              </w:rPr>
              <m:t xml:space="preserve">. 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θ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den>
                </m:f>
              </m:sup>
            </m:sSup>
            <m:r>
              <w:rPr>
                <w:rFonts w:ascii="Cambria Math" w:hAnsi="Cambria Math"/>
              </w:rPr>
              <m:t xml:space="preserve"> .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θ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-1</m:t>
                </m:r>
              </m:sup>
            </m:sSup>
          </m:num>
          <m:den>
            <m:nary>
              <m:naryPr>
                <m:limLoc m:val="subSup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0</m:t>
                </m:r>
              </m:sub>
              <m:sup>
                <m:r>
                  <w:rPr>
                    <w:rFonts w:ascii="Cambria Math" w:hAnsi="Cambria Math"/>
                  </w:rPr>
                  <m:t>∞</m:t>
                </m:r>
              </m:sup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Γ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0</m:t>
                            </m:r>
                          </m:sub>
                        </m:sSub>
                      </m:sup>
                    </m:sSubSup>
                  </m:den>
                </m:f>
                <m:r>
                  <w:rPr>
                    <w:rFonts w:ascii="Cambria Math" w:hAnsi="Cambria Math"/>
                  </w:rPr>
                  <m:t xml:space="preserve">.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den>
                    </m:f>
                  </m:sup>
                </m:sSup>
                <m:r>
                  <w:rPr>
                    <w:rFonts w:ascii="Cambria Math" w:hAnsi="Cambria Math"/>
                  </w:rPr>
                  <m:t xml:space="preserve"> .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e>
            </m:nary>
            <m:r>
              <w:rPr>
                <w:rFonts w:ascii="Cambria Math" w:hAnsi="Cambria Math"/>
              </w:rPr>
              <m:t>.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θ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.e</m:t>
                </m:r>
              </m:e>
              <m:sup>
                <m:r>
                  <w:rPr>
                    <w:rFonts w:ascii="Cambria Math" w:hAnsi="Cambria Math"/>
                  </w:rPr>
                  <m:t>-</m:t>
                </m:r>
                <m:nary>
                  <m:naryPr>
                    <m:chr m:val="∑"/>
                    <m:grow m:val="1"/>
                    <m:ctrlPr>
                      <w:rPr>
                        <w:rFonts w:ascii="Cambria Math" w:hAnsi="Cambria Math" w:cs="Calibri"/>
                      </w:rPr>
                    </m:ctrlPr>
                  </m:naryPr>
                  <m:sub>
                    <m:r>
                      <w:rPr>
                        <w:rFonts w:ascii="Cambria Math" w:eastAsia="Cambria Math" w:hAnsi="Cambria Math" w:cs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Calibri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Calibri"/>
                          </w:rPr>
                          <m:t>θY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Calibri"/>
                          </w:rPr>
                          <m:t>i</m:t>
                        </m:r>
                      </m:sub>
                    </m:sSub>
                  </m:e>
                </m:nary>
              </m:sup>
            </m:sSup>
          </m:den>
        </m:f>
      </m:oMath>
    </w:p>
    <w:p w14:paraId="7A7BC547" w14:textId="56E47281" w:rsidR="006A6699" w:rsidRPr="00913B33" w:rsidRDefault="001146E5" w:rsidP="00004328">
      <w:pPr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θ</m:t>
                </m:r>
              </m:e>
              <m:sup>
                <m:r>
                  <w:rPr>
                    <w:rFonts w:ascii="Cambria Math" w:hAnsi="Cambria Math"/>
                  </w:rPr>
                  <m:t>n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-1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.e</m:t>
                </m:r>
              </m:e>
              <m:sup>
                <m:r>
                  <w:rPr>
                    <w:rFonts w:ascii="Cambria Math" w:hAnsi="Cambria Math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hAnsi="Cambria Math" w:cs="Calibri"/>
                  </w:rPr>
                  <m:t>θ∑</m:t>
                </m:r>
                <m:sSub>
                  <m:sSubPr>
                    <m:ctrlPr>
                      <w:rPr>
                        <w:rFonts w:ascii="Cambria Math" w:hAnsi="Cambria Math" w:cs="Calibri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Calibri"/>
                      </w:rPr>
                      <m:t>Y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Calibri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Calibri"/>
                  </w:rPr>
                  <m:t>-</m:t>
                </m:r>
                <m:f>
                  <m:fPr>
                    <m:ctrlPr>
                      <w:rPr>
                        <w:rFonts w:ascii="Cambria Math" w:hAnsi="Cambria Math" w:cs="Calibr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Calibri"/>
                      </w:rPr>
                      <m:t>θ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libri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="Calibri"/>
                          </w:rPr>
                          <m:t>0</m:t>
                        </m:r>
                      </m:sub>
                    </m:sSub>
                  </m:den>
                </m:f>
              </m:sup>
            </m:sSup>
          </m:num>
          <m:den>
            <m:nary>
              <m:naryPr>
                <m:limLoc m:val="subSup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0</m:t>
                </m:r>
              </m:sub>
              <m:sup>
                <m:r>
                  <w:rPr>
                    <w:rFonts w:ascii="Cambria Math" w:hAnsi="Cambria Math"/>
                  </w:rPr>
                  <m:t>∞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+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e>
            </m:nary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.e</m:t>
                </m:r>
              </m:e>
              <m:sup>
                <m:r>
                  <w:rPr>
                    <w:rFonts w:ascii="Cambria Math" w:hAnsi="Cambria Math"/>
                  </w:rPr>
                  <m:t>-θ(</m:t>
                </m:r>
                <m:r>
                  <m:rPr>
                    <m:sty m:val="p"/>
                  </m:rPr>
                  <w:rPr>
                    <w:rFonts w:ascii="Cambria Math" w:hAnsi="Cambria Math" w:cs="Calibri"/>
                  </w:rPr>
                  <m:t>∑</m:t>
                </m:r>
                <m:sSub>
                  <m:sSubPr>
                    <m:ctrlPr>
                      <w:rPr>
                        <w:rFonts w:ascii="Cambria Math" w:hAnsi="Cambria Math" w:cs="Calibri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Calibri"/>
                      </w:rPr>
                      <m:t>y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Calibri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Calibri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Calibri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Calibri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libri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="Calibri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hAnsi="Cambria Math" w:cs="Calibri"/>
                  </w:rPr>
                  <m:t>)</m:t>
                </m:r>
              </m:sup>
            </m:sSup>
          </m:den>
        </m:f>
      </m:oMath>
    </w:p>
    <w:p w14:paraId="12A2A6EA" w14:textId="15099DBA" w:rsidR="00DE6B25" w:rsidRPr="00913B33" w:rsidRDefault="001146E5" w:rsidP="00004328">
      <w:r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Γ</m:t>
                </m:r>
                <m:r>
                  <w:rPr>
                    <w:rFonts w:ascii="Cambria Math" w:eastAsiaTheme="minorEastAsia" w:hAnsi="Cambria Math"/>
                  </w:rPr>
                  <m:t>n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den>
            </m:f>
            <m:ctrlPr>
              <w:rPr>
                <w:rFonts w:ascii="Cambria Math" w:hAnsi="Cambria Math"/>
                <w:i/>
              </w:rPr>
            </m:ctrlPr>
          </m:num>
          <m:den>
            <m:sSup>
              <m:sSupPr>
                <m:ctrlPr>
                  <w:rPr>
                    <w:rFonts w:ascii="Cambria Math" w:hAnsi="Cambria Math" w:cs="Calibri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Calibri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Calibri"/>
                      </w:rPr>
                      <m:t>∑</m:t>
                    </m:r>
                    <m:sSub>
                      <m:sSubPr>
                        <m:ctrlPr>
                          <w:rPr>
                            <w:rFonts w:ascii="Cambria Math" w:hAnsi="Cambria Math" w:cs="Calibri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Calibri"/>
                          </w:rPr>
                          <m:t>y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Calibri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Calibri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Calibri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Calibri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Calibri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libri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 w:cs="Calibri"/>
                              </w:rPr>
                              <m:t>0</m:t>
                            </m:r>
                          </m:sub>
                        </m:sSub>
                      </m:den>
                    </m:f>
                    <m:ctrlPr>
                      <w:rPr>
                        <w:rFonts w:ascii="Cambria Math" w:hAnsi="Cambria Math" w:cs="Calibri"/>
                        <w:i/>
                      </w:rPr>
                    </m:ctrlPr>
                  </m:e>
                </m:d>
              </m:e>
              <m:sup>
                <m:r>
                  <w:rPr>
                    <w:rFonts w:ascii="Cambria Math" w:hAnsi="Cambria Math" w:cs="Calibri"/>
                  </w:rPr>
                  <m:t>n+</m:t>
                </m:r>
                <m:sSub>
                  <m:sSubPr>
                    <m:ctrlPr>
                      <w:rPr>
                        <w:rFonts w:ascii="Cambria Math" w:hAnsi="Cambria Math" w:cs="Calibr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Calibri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Calibri"/>
                      </w:rPr>
                      <m:t>0</m:t>
                    </m:r>
                  </m:sub>
                </m:sSub>
              </m:sup>
            </m:sSup>
          </m:den>
        </m:f>
        <m:r>
          <w:rPr>
            <w:rFonts w:ascii="Cambria Math" w:eastAsiaTheme="minorEastAsia" w:hAnsi="Cambria Math"/>
          </w:rPr>
          <m:t xml:space="preserve">  .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θ</m:t>
            </m:r>
          </m:e>
          <m:sup>
            <m:r>
              <w:rPr>
                <w:rFonts w:ascii="Cambria Math" w:eastAsiaTheme="minorEastAsia" w:hAnsi="Cambria Math"/>
              </w:rPr>
              <m:t>n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w:rPr>
                <w:rFonts w:ascii="Cambria Math" w:eastAsiaTheme="minorEastAsia" w:hAnsi="Cambria Math"/>
              </w:rPr>
              <m:t>-1</m:t>
            </m:r>
          </m:sup>
        </m:sSup>
        <m:r>
          <w:rPr>
            <w:rFonts w:ascii="Cambria Math" w:eastAsiaTheme="minorEastAsia" w:hAnsi="Cambria Math"/>
          </w:rPr>
          <m:t xml:space="preserve"> .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-θ</m:t>
            </m:r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∑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</m:den>
                </m:f>
              </m:e>
            </m:d>
          </m:sup>
        </m:sSup>
      </m:oMath>
    </w:p>
    <w:p w14:paraId="04FBE8DD" w14:textId="53568552" w:rsidR="00874944" w:rsidRPr="00913B33" w:rsidRDefault="00874944" w:rsidP="00240D62"/>
    <w:p w14:paraId="3D0369C4" w14:textId="77E110C7" w:rsidR="00B5296F" w:rsidRPr="00913B33" w:rsidRDefault="00EA56A8" w:rsidP="00240D62">
      <w:r w:rsidRPr="00913B33">
        <w:t xml:space="preserve">This equation again follows gamma distribution with parameters </w:t>
      </w:r>
      <m:oMath>
        <m:r>
          <w:rPr>
            <w:rFonts w:ascii="Cambria Math" w:hAnsi="Cambria Math"/>
          </w:rPr>
          <m:t xml:space="preserve">G(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+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∑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den>
        </m:f>
        <m:r>
          <w:rPr>
            <w:rFonts w:ascii="Cambria Math" w:hAnsi="Cambria Math"/>
          </w:rPr>
          <m:t>)</m:t>
        </m:r>
      </m:oMath>
      <w:r w:rsidR="00BA3648">
        <w:t xml:space="preserve">. </w:t>
      </w:r>
      <w:r w:rsidR="00B5296F" w:rsidRPr="00913B33">
        <w:t xml:space="preserve">Here we can note that the posterior parameters 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+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 xml:space="preserve"> and ∑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den>
        </m:f>
      </m:oMath>
      <w:r w:rsidR="00EC1596" w:rsidRPr="00913B33">
        <w:rPr>
          <w:rFonts w:eastAsiaTheme="minorEastAsia"/>
        </w:rPr>
        <w:t xml:space="preserve">  depend upon the prior o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 xml:space="preserve"> and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</w:p>
    <w:p w14:paraId="3058C7A5" w14:textId="139E46EB" w:rsidR="00B5296F" w:rsidRPr="00913B33" w:rsidRDefault="00B5296F" w:rsidP="00240D62"/>
    <w:p w14:paraId="067A2ACF" w14:textId="6A5EA1B7" w:rsidR="00A44487" w:rsidRPr="00913B33" w:rsidRDefault="00A44487" w:rsidP="0075221C">
      <w:pPr>
        <w:pStyle w:val="ListParagraph"/>
        <w:numPr>
          <w:ilvl w:val="0"/>
          <w:numId w:val="7"/>
        </w:numPr>
        <w:ind w:left="-270" w:hanging="450"/>
      </w:pPr>
      <w:r w:rsidRPr="00913B33">
        <w:t xml:space="preserve">Given: </w:t>
      </w:r>
    </w:p>
    <w:p w14:paraId="4B6EE87C" w14:textId="6F64CFCE" w:rsidR="007868CE" w:rsidRPr="00913B33" w:rsidRDefault="007868CE" w:rsidP="00A44487">
      <w:pPr>
        <w:ind w:left="360"/>
        <w:rPr>
          <w:rFonts w:eastAsiaTheme="minorEastAsia"/>
          <w:shd w:val="clear" w:color="auto" w:fill="FFFFFF"/>
        </w:rPr>
      </w:pPr>
      <m:oMath>
        <m:r>
          <m:rPr>
            <m:sty m:val="p"/>
          </m:rPr>
          <w:rPr>
            <w:rFonts w:ascii="Cambria Math" w:hAnsi="Cambria Math" w:cs="Arial"/>
            <w:shd w:val="clear" w:color="auto" w:fill="FFFFFF"/>
          </w:rPr>
          <m:t>ȳ=4.71 min</m:t>
        </m:r>
      </m:oMath>
      <w:r w:rsidR="007D3260" w:rsidRPr="00913B33">
        <w:rPr>
          <w:rFonts w:eastAsiaTheme="minorEastAsia"/>
          <w:shd w:val="clear" w:color="auto" w:fill="FFFFFF"/>
        </w:rPr>
        <w:t xml:space="preserve"> ; A is viewed 30 times </w:t>
      </w:r>
    </w:p>
    <w:p w14:paraId="07516F8B" w14:textId="11B5C99B" w:rsidR="007D3260" w:rsidRPr="00913B33" w:rsidRDefault="007D3260" w:rsidP="00A44487">
      <w:pPr>
        <w:ind w:left="360"/>
        <w:rPr>
          <w:rFonts w:eastAsiaTheme="minorEastAsia"/>
          <w:shd w:val="clear" w:color="auto" w:fill="FFFFFF"/>
        </w:rPr>
      </w:pPr>
      <m:oMath>
        <m:r>
          <m:rPr>
            <m:sty m:val="p"/>
          </m:rPr>
          <w:rPr>
            <w:rFonts w:ascii="Cambria Math" w:hAnsi="Cambria Math" w:cs="Arial"/>
            <w:shd w:val="clear" w:color="auto" w:fill="FFFFFF"/>
          </w:rPr>
          <m:t>ȳ=4.87 min</m:t>
        </m:r>
      </m:oMath>
      <w:r w:rsidR="008E4515" w:rsidRPr="00913B33">
        <w:rPr>
          <w:rFonts w:eastAsiaTheme="minorEastAsia"/>
          <w:shd w:val="clear" w:color="auto" w:fill="FFFFFF"/>
        </w:rPr>
        <w:t xml:space="preserve"> ; B is viewed 20 times</w:t>
      </w:r>
    </w:p>
    <w:p w14:paraId="0603E933" w14:textId="30632D37" w:rsidR="008E4515" w:rsidRPr="00913B33" w:rsidRDefault="008E4515" w:rsidP="00A44487">
      <w:pPr>
        <w:ind w:left="360"/>
      </w:pPr>
      <w:r w:rsidRPr="00913B33">
        <w:t xml:space="preserve">for worst layout minimum engagement time is 45 mins i.e. </w:t>
      </w:r>
      <m:oMath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w:rPr>
            <w:rFonts w:ascii="Cambria Math" w:hAnsi="Cambria Math"/>
          </w:rPr>
          <m:t>=0.75</m:t>
        </m:r>
      </m:oMath>
    </w:p>
    <w:p w14:paraId="590CFDC4" w14:textId="248994AA" w:rsidR="00A07049" w:rsidRDefault="006F16BD" w:rsidP="00196841">
      <w:pPr>
        <w:ind w:left="360"/>
        <w:rPr>
          <w:rFonts w:eastAsiaTheme="minorEastAsia"/>
        </w:rPr>
      </w:pPr>
      <w:r w:rsidRPr="00913B33">
        <w:t xml:space="preserve">for optimistic layout </w:t>
      </w:r>
      <w:r w:rsidR="00E102E8">
        <w:t>maximum</w:t>
      </w:r>
      <w:r w:rsidRPr="00913B33">
        <w:t xml:space="preserve"> engagement time </w:t>
      </w:r>
      <w:r w:rsidR="00462606" w:rsidRPr="00913B33">
        <w:t>is more than 10 mins</w:t>
      </w:r>
      <w:r w:rsidRPr="00913B33">
        <w:t xml:space="preserve"> i.e. </w:t>
      </w:r>
      <m:oMath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>= 10</m:t>
        </m:r>
      </m:oMath>
    </w:p>
    <w:p w14:paraId="4D19156C" w14:textId="77777777" w:rsidR="00196841" w:rsidRPr="00196841" w:rsidRDefault="00196841" w:rsidP="00196841">
      <w:pPr>
        <w:ind w:left="360"/>
        <w:rPr>
          <w:rFonts w:eastAsiaTheme="minorEastAsia"/>
        </w:rPr>
      </w:pPr>
    </w:p>
    <w:p w14:paraId="7091D00A" w14:textId="5EDF2EF7" w:rsidR="009674D5" w:rsidRPr="00913B33" w:rsidRDefault="00A07049" w:rsidP="00D968DA">
      <w:r w:rsidRPr="00913B33">
        <w:t xml:space="preserve">We know </w:t>
      </w:r>
      <w:r w:rsidR="009674D5" w:rsidRPr="00913B33">
        <w:t>that,</w:t>
      </w:r>
      <w:r w:rsidR="004F0590" w:rsidRPr="00913B33">
        <w:t xml:space="preserve">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 w:rsidR="00865706" w:rsidRPr="00913B33">
        <w:rPr>
          <w:rFonts w:eastAsiaTheme="minorEastAsia"/>
        </w:rPr>
        <w:t xml:space="preserve">  and </w:t>
      </w:r>
      <m:oMath>
        <m:r>
          <w:rPr>
            <w:rFonts w:ascii="Cambria Math" w:eastAsiaTheme="minorEastAsia" w:hAnsi="Cambria Math"/>
          </w:rPr>
          <m:t>Var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θ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="00E51936" w:rsidRPr="00913B33">
        <w:rPr>
          <w:rFonts w:eastAsiaTheme="minorEastAsia"/>
        </w:rPr>
        <w:t xml:space="preserve"> </w:t>
      </w:r>
      <w:r w:rsidR="00CC15C4" w:rsidRPr="00913B33">
        <w:rPr>
          <w:rFonts w:eastAsiaTheme="minorEastAsia"/>
        </w:rPr>
        <w:t>(because</w:t>
      </w:r>
      <w:r w:rsidR="00E51936" w:rsidRPr="00913B33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θ ~ G( a,b)</m:t>
        </m:r>
      </m:oMath>
      <w:r w:rsidR="00E51936" w:rsidRPr="00913B33">
        <w:rPr>
          <w:rFonts w:eastAsiaTheme="minorEastAsia"/>
        </w:rPr>
        <w:t xml:space="preserve"> )</w:t>
      </w:r>
      <w:r w:rsidR="001044F0">
        <w:rPr>
          <w:rFonts w:eastAsiaTheme="minorEastAsia"/>
        </w:rPr>
        <w:t>………………………………………………</w:t>
      </w:r>
      <w:proofErr w:type="gramStart"/>
      <w:r w:rsidR="001044F0">
        <w:rPr>
          <w:rFonts w:eastAsiaTheme="minorEastAsia"/>
        </w:rPr>
        <w:t>…{</w:t>
      </w:r>
      <w:proofErr w:type="gramEnd"/>
      <w:r w:rsidR="001044F0">
        <w:rPr>
          <w:rFonts w:eastAsiaTheme="minorEastAsia"/>
        </w:rPr>
        <w:t>1}</w:t>
      </w:r>
    </w:p>
    <w:p w14:paraId="057ECD9E" w14:textId="1E1B1FE1" w:rsidR="00B5296F" w:rsidRPr="00913B33" w:rsidRDefault="00D91FC8" w:rsidP="00240D62">
      <w:pPr>
        <w:rPr>
          <w:rFonts w:eastAsiaTheme="minorEastAsia"/>
        </w:rPr>
      </w:pPr>
      <w:r w:rsidRPr="00913B33">
        <w:t>Now,</w:t>
      </w:r>
      <w:r w:rsidR="000B1C50" w:rsidRPr="00913B33">
        <w:t xml:space="preserve"> Given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θ</m:t>
            </m:r>
          </m:den>
        </m:f>
      </m:oMath>
      <w:r w:rsidR="001E3E4F" w:rsidRPr="00913B33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Var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θ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</w:p>
    <w:p w14:paraId="3B4D2465" w14:textId="77777777" w:rsidR="008F01B6" w:rsidRDefault="00D91FC8" w:rsidP="00240D62">
      <w:pPr>
        <w:rPr>
          <w:rFonts w:eastAsiaTheme="minorEastAsia"/>
        </w:rPr>
      </w:pPr>
      <w:r w:rsidRPr="00913B33">
        <w:t>Therefore,</w:t>
      </w:r>
      <w:r w:rsidR="009408C0" w:rsidRPr="00913B33">
        <w:t xml:space="preserve"> </w:t>
      </w:r>
      <m:oMath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MAX</m:t>
                </m:r>
              </m:sub>
            </m:sSub>
          </m:den>
        </m:f>
      </m:oMath>
      <w:r w:rsidR="0025259D" w:rsidRPr="00913B33">
        <w:rPr>
          <w:rFonts w:eastAsiaTheme="minorEastAsia"/>
        </w:rPr>
        <w:t xml:space="preserve"> </w:t>
      </w:r>
      <w:r w:rsidR="009852CF" w:rsidRPr="00913B33">
        <w:rPr>
          <w:rFonts w:eastAsiaTheme="minorEastAsia"/>
        </w:rPr>
        <w:t xml:space="preserve"> and </w:t>
      </w:r>
      <m:oMath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MIN</m:t>
                </m:r>
              </m:sub>
            </m:sSub>
          </m:den>
        </m:f>
      </m:oMath>
    </w:p>
    <w:p w14:paraId="121E3C1B" w14:textId="7CBCDA3E" w:rsidR="00ED1298" w:rsidRDefault="008F01B6" w:rsidP="00240D62">
      <w:pPr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E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sub>
                <m:r>
                  <w:rPr>
                    <w:rFonts w:ascii="Cambria Math" w:hAnsi="Cambria Math"/>
                  </w:rPr>
                  <m:t>MIN</m:t>
                </m:r>
              </m:sub>
            </m:sSub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</w:p>
    <w:p w14:paraId="740D83EA" w14:textId="77777777" w:rsidR="00DC1E89" w:rsidRPr="00DC1E89" w:rsidRDefault="00DC1E89" w:rsidP="00240D62">
      <w:pPr>
        <w:rPr>
          <w:rFonts w:eastAsiaTheme="minorEastAsia"/>
        </w:rPr>
      </w:pPr>
    </w:p>
    <w:p w14:paraId="2D9D3E7F" w14:textId="458AB0E7" w:rsidR="00ED1298" w:rsidRDefault="008F01B6" w:rsidP="00240D62">
      <w:pPr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E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sub>
                <m:r>
                  <w:rPr>
                    <w:rFonts w:ascii="Cambria Math" w:hAnsi="Cambria Math"/>
                  </w:rPr>
                  <m:t>MAX</m:t>
                </m:r>
              </m:sub>
            </m:sSub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</m:oMath>
    </w:p>
    <w:p w14:paraId="74B1625C" w14:textId="77777777" w:rsidR="00DC1E89" w:rsidRPr="00913B33" w:rsidRDefault="00DC1E89" w:rsidP="00240D62"/>
    <w:p w14:paraId="1B7D38E8" w14:textId="1E6A2CA2" w:rsidR="00F27168" w:rsidRPr="00913B33" w:rsidRDefault="008F01B6" w:rsidP="00240D62">
      <w:pPr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MIN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MAX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  <m: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10</m:t>
                </m:r>
              </m:den>
            </m:f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 xml:space="preserve"> 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43</m:t>
            </m:r>
          </m:num>
          <m:den>
            <m:r>
              <w:rPr>
                <w:rFonts w:ascii="Cambria Math" w:hAnsi="Cambria Math"/>
              </w:rPr>
              <m:t>60</m:t>
            </m:r>
          </m:den>
        </m:f>
      </m:oMath>
      <w:r w:rsidR="002C6E68">
        <w:rPr>
          <w:rFonts w:eastAsiaTheme="minorEastAsia"/>
        </w:rPr>
        <w:t>……………………………………………………………………………………………………</w:t>
      </w:r>
      <w:proofErr w:type="gramStart"/>
      <w:r w:rsidR="002C6E68">
        <w:rPr>
          <w:rFonts w:eastAsiaTheme="minorEastAsia"/>
        </w:rPr>
        <w:t>…{</w:t>
      </w:r>
      <w:proofErr w:type="gramEnd"/>
      <w:r w:rsidR="002C6E68">
        <w:rPr>
          <w:rFonts w:eastAsiaTheme="minorEastAsia"/>
        </w:rPr>
        <w:t>2}</w:t>
      </w:r>
    </w:p>
    <w:p w14:paraId="3A6BA6DE" w14:textId="2D303286" w:rsidR="000033BE" w:rsidRDefault="000033BE" w:rsidP="00240D62">
      <w:pPr>
        <w:rPr>
          <w:rFonts w:eastAsiaTheme="minorEastAsia"/>
        </w:rPr>
      </w:pPr>
    </w:p>
    <w:p w14:paraId="659C197C" w14:textId="0A5BB020" w:rsidR="003F706E" w:rsidRDefault="00AA5EA5" w:rsidP="00240D62">
      <w:pPr>
        <w:rPr>
          <w:rFonts w:eastAsiaTheme="minorEastAsia"/>
        </w:rPr>
      </w:pPr>
      <w:r>
        <w:rPr>
          <w:rFonts w:eastAsiaTheme="minorEastAsia"/>
        </w:rPr>
        <w:t>From {1} and {2}</w:t>
      </w:r>
      <w:r w:rsidR="003F706E">
        <w:rPr>
          <w:rFonts w:eastAsiaTheme="minorEastAsia"/>
        </w:rPr>
        <w:t xml:space="preserve"> we can say </w:t>
      </w:r>
      <w:r w:rsidR="00D500B5">
        <w:rPr>
          <w:rFonts w:eastAsiaTheme="minorEastAsia"/>
        </w:rPr>
        <w:t>that,</w:t>
      </w:r>
    </w:p>
    <w:p w14:paraId="5C533607" w14:textId="7A80632F" w:rsidR="003F706E" w:rsidRDefault="003F706E" w:rsidP="00240D62">
      <w:pPr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a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3</m:t>
            </m:r>
          </m:num>
          <m:den>
            <m:r>
              <w:rPr>
                <w:rFonts w:ascii="Cambria Math" w:eastAsiaTheme="minorEastAsia" w:hAnsi="Cambria Math"/>
              </w:rPr>
              <m:t>60</m:t>
            </m:r>
          </m:den>
        </m:f>
        <m:r>
          <w:rPr>
            <w:rFonts w:ascii="Cambria Math" w:eastAsiaTheme="minorEastAsia" w:hAnsi="Cambria Math"/>
          </w:rPr>
          <m:t>b</m:t>
        </m:r>
      </m:oMath>
    </w:p>
    <w:p w14:paraId="2A69FEAE" w14:textId="77777777" w:rsidR="00D500B5" w:rsidRPr="00913B33" w:rsidRDefault="00D500B5" w:rsidP="00240D62">
      <w:pPr>
        <w:rPr>
          <w:rFonts w:eastAsiaTheme="minorEastAsia"/>
        </w:rPr>
      </w:pPr>
    </w:p>
    <w:p w14:paraId="6E374CE8" w14:textId="01E2809A" w:rsidR="00C06365" w:rsidRDefault="00C06365" w:rsidP="00240D62">
      <w:pPr>
        <w:rPr>
          <w:rFonts w:eastAsiaTheme="minorEastAsia"/>
        </w:rPr>
      </w:pPr>
      <w:r w:rsidRPr="00913B33">
        <w:rPr>
          <w:rFonts w:eastAsiaTheme="minorEastAsia"/>
        </w:rPr>
        <w:t>Further</w:t>
      </w:r>
      <w:r w:rsidR="00B46036">
        <w:rPr>
          <w:rFonts w:eastAsiaTheme="minorEastAsia"/>
        </w:rPr>
        <w:t>,</w:t>
      </w:r>
      <w:r w:rsidRPr="00913B33">
        <w:rPr>
          <w:rFonts w:eastAsiaTheme="minorEastAsia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w:r w:rsidR="00E70AA9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μ+2σ</m:t>
        </m:r>
      </m:oMath>
    </w:p>
    <w:p w14:paraId="696C3822" w14:textId="77777777" w:rsidR="0083414E" w:rsidRPr="00913B33" w:rsidRDefault="0083414E" w:rsidP="00240D62">
      <w:pPr>
        <w:rPr>
          <w:rFonts w:eastAsiaTheme="minorEastAsia"/>
        </w:rPr>
      </w:pPr>
    </w:p>
    <w:p w14:paraId="68C71102" w14:textId="77B2664A" w:rsidR="00C365AE" w:rsidRDefault="00E70AA9" w:rsidP="00240D62">
      <w:pPr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σ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MAX</m:t>
                </m:r>
              </m:sub>
            </m:sSub>
            <m:r>
              <w:rPr>
                <w:rFonts w:ascii="Cambria Math" w:hAnsi="Cambria Math"/>
              </w:rPr>
              <m:t>-E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*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9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</m:oMath>
    </w:p>
    <w:p w14:paraId="120B11FB" w14:textId="77777777" w:rsidR="0083414E" w:rsidRPr="00913B33" w:rsidRDefault="0083414E" w:rsidP="00240D62">
      <w:pPr>
        <w:rPr>
          <w:rFonts w:eastAsiaTheme="minorEastAsia"/>
        </w:rPr>
      </w:pPr>
    </w:p>
    <w:p w14:paraId="1EE17827" w14:textId="4DBD8FA4" w:rsidR="00DD0A9A" w:rsidRDefault="00E70AA9" w:rsidP="00240D62">
      <w:pPr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  <m:r>
              <w:rPr>
                <w:rFonts w:ascii="Cambria Math" w:hAnsi="Cambria Math"/>
              </w:rPr>
              <m:t xml:space="preserve">- 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3</m:t>
                </m:r>
              </m:num>
              <m:den>
                <m:r>
                  <w:rPr>
                    <w:rFonts w:ascii="Cambria Math" w:hAnsi="Cambria Math"/>
                  </w:rPr>
                  <m:t>6</m:t>
                </m:r>
              </m:den>
            </m:f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 xml:space="preserve"> *0.9</m:t>
        </m:r>
      </m:oMath>
    </w:p>
    <w:p w14:paraId="7C3C6F06" w14:textId="77777777" w:rsidR="0083414E" w:rsidRPr="00913B33" w:rsidRDefault="0083414E" w:rsidP="00240D62">
      <w:pPr>
        <w:rPr>
          <w:rFonts w:eastAsiaTheme="minorEastAsia"/>
        </w:rPr>
      </w:pPr>
    </w:p>
    <w:p w14:paraId="651FD069" w14:textId="19D3BF41" w:rsidR="00DD0A9A" w:rsidRPr="00913B33" w:rsidRDefault="00EE5F0A" w:rsidP="00DD0A9A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 </w:t>
      </w:r>
      <m:oMath>
        <m:r>
          <w:rPr>
            <w:rFonts w:ascii="Cambria Math" w:hAnsi="Cambria Math"/>
          </w:rPr>
          <m:t>σ=0.2775</m:t>
        </m:r>
      </m:oMath>
    </w:p>
    <w:p w14:paraId="6FC12FFD" w14:textId="0251A262" w:rsidR="00DD0A9A" w:rsidRDefault="00EE5F0A" w:rsidP="00240D62">
      <w:pPr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σ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w:rPr>
            <w:rFonts w:ascii="Cambria Math" w:hAnsi="Cambria Math"/>
          </w:rPr>
          <m:t>= 0.2775</m:t>
        </m:r>
      </m:oMath>
    </w:p>
    <w:p w14:paraId="10CF488B" w14:textId="77777777" w:rsidR="00AB128F" w:rsidRPr="00913B33" w:rsidRDefault="00AB128F" w:rsidP="00240D62">
      <w:pPr>
        <w:rPr>
          <w:rFonts w:eastAsiaTheme="minorEastAsia"/>
        </w:rPr>
      </w:pPr>
    </w:p>
    <w:p w14:paraId="11B974E4" w14:textId="24D2483A" w:rsidR="007F198B" w:rsidRPr="00913B33" w:rsidRDefault="007F198B" w:rsidP="00240D62">
      <w:pPr>
        <w:rPr>
          <w:rFonts w:eastAsiaTheme="minorEastAsia"/>
        </w:rPr>
      </w:pPr>
      <w:r w:rsidRPr="00913B33">
        <w:t>Therefore</w:t>
      </w:r>
      <w:r w:rsidR="008D2761">
        <w:t>,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w:r w:rsidR="00AB128F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a=0.2775*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6A75CB45" w14:textId="3229A2A7" w:rsidR="00B94942" w:rsidRPr="00913B33" w:rsidRDefault="00AB128F" w:rsidP="00240D62">
      <w:pPr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0.2775*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43</m:t>
            </m:r>
          </m:num>
          <m:den>
            <m:r>
              <w:rPr>
                <w:rFonts w:ascii="Cambria Math" w:hAnsi="Cambria Math"/>
              </w:rPr>
              <m:t>60</m:t>
            </m:r>
          </m:den>
        </m:f>
        <m:r>
          <w:rPr>
            <w:rFonts w:ascii="Cambria Math" w:hAnsi="Cambria Math"/>
          </w:rPr>
          <m:t xml:space="preserve"> b</m:t>
        </m:r>
      </m:oMath>
    </w:p>
    <w:p w14:paraId="61A7D013" w14:textId="44289745" w:rsidR="00721C25" w:rsidRPr="00913B33" w:rsidRDefault="00721C25" w:rsidP="00240D62"/>
    <w:p w14:paraId="64400D54" w14:textId="5D92C558" w:rsidR="00721C25" w:rsidRPr="00913B33" w:rsidRDefault="00721C25" w:rsidP="00240D62">
      <w:pPr>
        <w:rPr>
          <w:rFonts w:eastAsiaTheme="minorEastAsia"/>
        </w:rPr>
      </w:pPr>
      <w:r w:rsidRPr="00913B33">
        <w:t xml:space="preserve">Which gives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w:r w:rsidR="007A7C2B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b=0.7167*3.6036</m:t>
        </m:r>
      </m:oMath>
    </w:p>
    <w:p w14:paraId="66EE3705" w14:textId="62A9AD63" w:rsidR="00E10A13" w:rsidRPr="00913B33" w:rsidRDefault="007A7C2B" w:rsidP="00240D62">
      <w:pPr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b=2.58</m:t>
        </m:r>
      </m:oMath>
    </w:p>
    <w:p w14:paraId="297AD798" w14:textId="226DA8CD" w:rsidR="00E10A13" w:rsidRPr="00913B33" w:rsidRDefault="00E10A13" w:rsidP="00240D62">
      <w:pPr>
        <w:rPr>
          <w:rFonts w:eastAsiaTheme="minorEastAsia"/>
        </w:rPr>
      </w:pPr>
      <w:r w:rsidRPr="00913B33">
        <w:t xml:space="preserve">And there for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w:r w:rsidR="007A7C2B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a=0.7167*2.58</m:t>
        </m:r>
      </m:oMath>
    </w:p>
    <w:p w14:paraId="242CBC03" w14:textId="63F18149" w:rsidR="00B552C8" w:rsidRPr="00913B33" w:rsidRDefault="007A7C2B" w:rsidP="00240D62">
      <w:pPr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a=1.85</m:t>
        </m:r>
      </m:oMath>
    </w:p>
    <w:p w14:paraId="3B721E84" w14:textId="77777777" w:rsidR="009F4B98" w:rsidRDefault="009F4B98" w:rsidP="00240D62"/>
    <w:p w14:paraId="10230FA5" w14:textId="0EE650B2" w:rsidR="00724DFB" w:rsidRPr="00913B33" w:rsidRDefault="00873A7F" w:rsidP="00240D62">
      <w:pPr>
        <w:rPr>
          <w:rFonts w:eastAsiaTheme="minorEastAsia"/>
        </w:rPr>
      </w:pPr>
      <w:r>
        <w:t>Finally,</w:t>
      </w:r>
      <w:r w:rsidR="009F4B98">
        <w:t xml:space="preserve"> we get,</w:t>
      </w:r>
      <w:r w:rsidR="00724DFB" w:rsidRPr="00913B33">
        <w:t xml:space="preserve">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w:r w:rsidR="007A7C2B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 xml:space="preserve">=1.85 and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2.58</m:t>
        </m:r>
      </m:oMath>
    </w:p>
    <w:p w14:paraId="1AD5AC5E" w14:textId="124257C3" w:rsidR="00C04F89" w:rsidRPr="00913B33" w:rsidRDefault="00C04F89" w:rsidP="00240D62">
      <w:pPr>
        <w:rPr>
          <w:rFonts w:eastAsiaTheme="minorEastAsia"/>
        </w:rPr>
      </w:pPr>
    </w:p>
    <w:p w14:paraId="7EC154BD" w14:textId="10EAC2C8" w:rsidR="0014757D" w:rsidRPr="00913B33" w:rsidRDefault="0071506D" w:rsidP="00AB7A06">
      <w:pPr>
        <w:jc w:val="both"/>
        <w:rPr>
          <w:rFonts w:eastAsiaTheme="minorEastAsia"/>
        </w:rPr>
      </w:pPr>
      <w:r w:rsidRPr="00913B33">
        <w:rPr>
          <w:rFonts w:eastAsiaTheme="minorEastAsia"/>
        </w:rPr>
        <w:t xml:space="preserve">It is possible to specify a </w:t>
      </w:r>
      <w:r w:rsidR="00936653" w:rsidRPr="00913B33">
        <w:rPr>
          <w:rFonts w:eastAsiaTheme="minorEastAsia"/>
        </w:rPr>
        <w:t>non-informative prior in</w:t>
      </w:r>
      <w:r w:rsidR="0032730F" w:rsidRPr="00913B33">
        <w:rPr>
          <w:rFonts w:eastAsiaTheme="minorEastAsia"/>
        </w:rPr>
        <w:t xml:space="preserve"> this case </w:t>
      </w:r>
      <w:r w:rsidR="00AB655D" w:rsidRPr="00913B33">
        <w:rPr>
          <w:rFonts w:eastAsiaTheme="minorEastAsia"/>
        </w:rPr>
        <w:t>non-informative</w:t>
      </w:r>
      <w:r w:rsidR="0032730F" w:rsidRPr="00913B33">
        <w:rPr>
          <w:rFonts w:eastAsiaTheme="minorEastAsia"/>
        </w:rPr>
        <w:t xml:space="preserve"> is nothing but uniform </w:t>
      </w:r>
      <w:r w:rsidR="00936653" w:rsidRPr="00913B33">
        <w:rPr>
          <w:rFonts w:eastAsiaTheme="minorEastAsia"/>
        </w:rPr>
        <w:t>distribution the</w:t>
      </w:r>
      <w:r w:rsidR="0032730F" w:rsidRPr="00913B33">
        <w:rPr>
          <w:rFonts w:eastAsiaTheme="minorEastAsia"/>
        </w:rPr>
        <w:t xml:space="preserve"> </w:t>
      </w:r>
      <w:r w:rsidR="00936653" w:rsidRPr="00913B33">
        <w:rPr>
          <w:rFonts w:eastAsiaTheme="minorEastAsia"/>
        </w:rPr>
        <w:t xml:space="preserve">prior </w:t>
      </w:r>
      <w:r w:rsidR="006F3C2D" w:rsidRPr="00913B33">
        <w:rPr>
          <w:rFonts w:eastAsiaTheme="minorEastAsia"/>
        </w:rPr>
        <w:t>given has</w:t>
      </w:r>
      <w:r w:rsidR="0032730F" w:rsidRPr="00913B33">
        <w:rPr>
          <w:rFonts w:eastAsiaTheme="minorEastAsia"/>
        </w:rPr>
        <w:t xml:space="preserve"> gamma distribution.  </w:t>
      </w:r>
      <w:r w:rsidR="00936653" w:rsidRPr="00913B33">
        <w:rPr>
          <w:rFonts w:eastAsiaTheme="minorEastAsia"/>
        </w:rPr>
        <w:t>Thus,</w:t>
      </w:r>
      <w:r w:rsidR="0032730F" w:rsidRPr="00913B33">
        <w:rPr>
          <w:rFonts w:eastAsiaTheme="minorEastAsia"/>
        </w:rPr>
        <w:t xml:space="preserve"> gamma distribution is converted to uniform </w:t>
      </w:r>
      <w:r w:rsidR="00936653" w:rsidRPr="00913B33">
        <w:rPr>
          <w:rFonts w:eastAsiaTheme="minorEastAsia"/>
        </w:rPr>
        <w:t>distribution with</w:t>
      </w:r>
      <w:r w:rsidR="0032730F" w:rsidRPr="00913B33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 xml:space="preserve">=0 </m:t>
        </m:r>
      </m:oMath>
      <w:r w:rsidR="0032730F" w:rsidRPr="00913B33">
        <w:rPr>
          <w:rFonts w:eastAsiaTheme="minorEastAsia"/>
        </w:rPr>
        <w:t xml:space="preserve">. The </w:t>
      </w:r>
      <w:r w:rsidR="00936653" w:rsidRPr="00913B33">
        <w:rPr>
          <w:rFonts w:eastAsiaTheme="minorEastAsia"/>
        </w:rPr>
        <w:t>information distribution</w:t>
      </w:r>
      <w:r w:rsidR="0032730F" w:rsidRPr="00913B33">
        <w:rPr>
          <w:rFonts w:eastAsiaTheme="minorEastAsia"/>
        </w:rPr>
        <w:t xml:space="preserve"> will be of the form </w:t>
      </w:r>
    </w:p>
    <w:p w14:paraId="376C6D30" w14:textId="5DF3CCEF" w:rsidR="005C0BA0" w:rsidRPr="005C0BA0" w:rsidRDefault="0032730F" w:rsidP="005C0BA0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 xml:space="preserve">= 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b-a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 if  a≤x≤b</m:t>
                  </m:r>
                </m:e>
                <m:e>
                  <m:r>
                    <w:rPr>
                      <w:rFonts w:ascii="Cambria Math" w:hAnsi="Cambria Math"/>
                    </w:rPr>
                    <m:t>0        Otherwise</m:t>
                  </m:r>
                </m:e>
              </m:eqArr>
            </m:e>
          </m:d>
        </m:oMath>
      </m:oMathPara>
    </w:p>
    <w:p w14:paraId="6342284D" w14:textId="7C11079B" w:rsidR="005C0BA0" w:rsidRDefault="005C0BA0" w:rsidP="005C0BA0">
      <w:pPr>
        <w:rPr>
          <w:rFonts w:eastAsiaTheme="minorEastAsia"/>
        </w:rPr>
      </w:pPr>
    </w:p>
    <w:p w14:paraId="5EC771C2" w14:textId="7F7B51CA" w:rsidR="005C0BA0" w:rsidRDefault="00F5154D" w:rsidP="0075221C">
      <w:pPr>
        <w:pStyle w:val="ListParagraph"/>
        <w:numPr>
          <w:ilvl w:val="0"/>
          <w:numId w:val="7"/>
        </w:numPr>
        <w:ind w:left="-270" w:hanging="450"/>
        <w:rPr>
          <w:rFonts w:eastAsiaTheme="minorEastAsia"/>
        </w:rPr>
      </w:pPr>
      <w:r>
        <w:t xml:space="preserve">Using Monte Carlo methods in the following R code we estimate the probability that the new layout B has </w:t>
      </w:r>
      <w:r w:rsidR="007B21D6">
        <w:t>increased user</w:t>
      </w:r>
      <w:r>
        <w:t xml:space="preserve"> engagement compared to the </w:t>
      </w:r>
      <w:r w:rsidR="007B21D6">
        <w:t>existing Layout</w:t>
      </w:r>
      <w:r>
        <w:t xml:space="preserve"> A i.e. </w:t>
      </w:r>
      <m:oMath>
        <m:r>
          <m:rPr>
            <m:sty m:val="p"/>
          </m:rP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&gt;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B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</w:p>
    <w:p w14:paraId="38FDB9B4" w14:textId="7FBCF7CF" w:rsidR="00710A26" w:rsidRPr="003045FA" w:rsidRDefault="00BB69EE" w:rsidP="00BB69EE">
      <w:pPr>
        <w:pStyle w:val="ListParagraph"/>
        <w:numPr>
          <w:ilvl w:val="0"/>
          <w:numId w:val="8"/>
        </w:numPr>
        <w:rPr>
          <w:rFonts w:eastAsiaTheme="minorEastAsia"/>
        </w:rPr>
      </w:pPr>
      <w:r>
        <w:t>95% interval for the difference in engagement rates</w:t>
      </w:r>
    </w:p>
    <w:p w14:paraId="0F7BAB93" w14:textId="04B5BEC6" w:rsidR="003045FA" w:rsidRPr="000B6A95" w:rsidRDefault="00EA5534" w:rsidP="003045FA">
      <w:pPr>
        <w:pStyle w:val="ListParagraph"/>
        <w:numPr>
          <w:ilvl w:val="0"/>
          <w:numId w:val="9"/>
        </w:numPr>
        <w:rPr>
          <w:rFonts w:eastAsiaTheme="minorEastAsia"/>
        </w:rPr>
      </w:pPr>
      <w:r w:rsidRPr="00EA5534">
        <w:rPr>
          <w:rFonts w:eastAsiaTheme="minorEastAsia"/>
        </w:rPr>
        <w:t>95% interval is [-0.03833525, 0.0614802]</w:t>
      </w:r>
    </w:p>
    <w:p w14:paraId="2E52F53A" w14:textId="7CBCC996" w:rsidR="000B6A95" w:rsidRDefault="003D609F" w:rsidP="003D609F">
      <w:pPr>
        <w:pStyle w:val="ListParagraph"/>
        <w:numPr>
          <w:ilvl w:val="0"/>
          <w:numId w:val="8"/>
        </w:numPr>
        <w:rPr>
          <w:rFonts w:eastAsiaTheme="minorEastAsia"/>
        </w:rPr>
      </w:pPr>
      <w:r>
        <w:rPr>
          <w:rFonts w:eastAsiaTheme="minorEastAsia"/>
        </w:rPr>
        <w:t>The probability P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&gt;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B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rPr>
          <w:rFonts w:eastAsiaTheme="minorEastAsia"/>
        </w:rPr>
        <w:t xml:space="preserve"> = 0.5658, which is approximately 50 </w:t>
      </w:r>
      <w:r w:rsidR="002136C2">
        <w:rPr>
          <w:rFonts w:eastAsiaTheme="minorEastAsia"/>
        </w:rPr>
        <w:t>%. This</w:t>
      </w:r>
      <w:r>
        <w:rPr>
          <w:rFonts w:eastAsiaTheme="minorEastAsia"/>
        </w:rPr>
        <w:t xml:space="preserve"> suggests us that the we are unsure of the probability that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B</m:t>
            </m:r>
          </m:sub>
        </m:sSub>
      </m:oMath>
      <w:r>
        <w:rPr>
          <w:rFonts w:eastAsiaTheme="minorEastAsia"/>
        </w:rPr>
        <w:t xml:space="preserve"> is greater th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A</m:t>
            </m:r>
          </m:sub>
        </m:sSub>
      </m:oMath>
      <w:r>
        <w:rPr>
          <w:rFonts w:eastAsiaTheme="minorEastAsia"/>
        </w:rPr>
        <w:t>.</w:t>
      </w:r>
    </w:p>
    <w:p w14:paraId="40AD8510" w14:textId="5BD68A0E" w:rsidR="003D609F" w:rsidRDefault="003D609F" w:rsidP="003D609F">
      <w:pPr>
        <w:pStyle w:val="ListParagraph"/>
        <w:ind w:left="450"/>
        <w:rPr>
          <w:rFonts w:eastAsiaTheme="minorEastAsia"/>
        </w:rPr>
      </w:pPr>
      <w:r>
        <w:rPr>
          <w:rFonts w:eastAsiaTheme="minorEastAsia"/>
        </w:rPr>
        <w:t>Also, the density plot suggests that the difference in engagement rate is concentrated near zero, which supports our uncertainty about the probability.</w:t>
      </w:r>
    </w:p>
    <w:p w14:paraId="507B33B8" w14:textId="7CC9F7DF" w:rsidR="003D609F" w:rsidRDefault="00E25584" w:rsidP="003D609F">
      <w:pPr>
        <w:pStyle w:val="ListParagraph"/>
        <w:ind w:left="450"/>
        <w:rPr>
          <w:rFonts w:eastAsiaTheme="minorEastAsia"/>
        </w:rPr>
      </w:pPr>
      <w:r>
        <w:rPr>
          <w:rFonts w:eastAsiaTheme="minorEastAsia"/>
        </w:rPr>
        <w:t>So,</w:t>
      </w:r>
      <w:r w:rsidR="003D609F">
        <w:rPr>
          <w:rFonts w:eastAsiaTheme="minorEastAsia"/>
        </w:rPr>
        <w:t xml:space="preserve"> we conclude that more information is required to support the proposed </w:t>
      </w:r>
      <w:r w:rsidR="003D609F" w:rsidRPr="003D609F">
        <w:rPr>
          <w:rFonts w:eastAsiaTheme="minorEastAsia"/>
        </w:rPr>
        <w:t>profess</w:t>
      </w:r>
      <w:r>
        <w:rPr>
          <w:rFonts w:eastAsiaTheme="minorEastAsia"/>
        </w:rPr>
        <w:t xml:space="preserve"> of </w:t>
      </w:r>
      <w:r w:rsidR="008A7E93">
        <w:rPr>
          <w:rFonts w:eastAsiaTheme="minorEastAsia"/>
        </w:rPr>
        <w:t>Layout B being superior to Layout A</w:t>
      </w:r>
      <w:r w:rsidR="003D609F">
        <w:rPr>
          <w:rFonts w:eastAsiaTheme="minorEastAsia"/>
        </w:rPr>
        <w:t>.</w:t>
      </w:r>
    </w:p>
    <w:p w14:paraId="6B372F5A" w14:textId="1A85C415" w:rsidR="005A58AC" w:rsidRDefault="005A58AC" w:rsidP="003D609F">
      <w:pPr>
        <w:pStyle w:val="ListParagraph"/>
        <w:ind w:left="450"/>
        <w:rPr>
          <w:rFonts w:eastAsiaTheme="minorEastAsia"/>
        </w:rPr>
      </w:pPr>
    </w:p>
    <w:bookmarkStart w:id="0" w:name="_MON_1613781623"/>
    <w:bookmarkEnd w:id="0"/>
    <w:p w14:paraId="18C020E3" w14:textId="6340AB99" w:rsidR="00187D53" w:rsidRDefault="00743753" w:rsidP="00743753">
      <w:pPr>
        <w:pStyle w:val="ListParagraph"/>
        <w:ind w:left="-720"/>
        <w:rPr>
          <w:rFonts w:eastAsiaTheme="minorEastAsia"/>
        </w:rPr>
      </w:pPr>
      <w:r>
        <w:rPr>
          <w:rFonts w:eastAsiaTheme="minorEastAsia"/>
        </w:rPr>
        <w:object w:dxaOrig="9360" w:dyaOrig="10633" w14:anchorId="6B578A1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8.25pt;height:380.25pt" o:ole="">
            <v:imagedata r:id="rId5" o:title=""/>
          </v:shape>
          <o:OLEObject Type="Embed" ProgID="Word.OpenDocumentText.12" ShapeID="_x0000_i1025" DrawAspect="Content" ObjectID="_1613791816" r:id="rId6"/>
        </w:object>
      </w:r>
    </w:p>
    <w:p w14:paraId="69EF0D77" w14:textId="6DF3E538" w:rsidR="003D609F" w:rsidRPr="003D609F" w:rsidRDefault="003D609F" w:rsidP="003D609F">
      <w:pPr>
        <w:pStyle w:val="ListParagraph"/>
        <w:ind w:left="450"/>
        <w:rPr>
          <w:rFonts w:eastAsiaTheme="minorEastAsia"/>
        </w:rPr>
      </w:pPr>
      <w:r>
        <w:rPr>
          <w:rFonts w:eastAsiaTheme="minorEastAsia"/>
        </w:rPr>
        <w:t xml:space="preserve"> </w:t>
      </w:r>
    </w:p>
    <w:p w14:paraId="2D1B6D9F" w14:textId="2D32E92C" w:rsidR="005C0BA0" w:rsidRDefault="004564D5" w:rsidP="0075221C">
      <w:pPr>
        <w:pStyle w:val="ListParagraph"/>
        <w:numPr>
          <w:ilvl w:val="0"/>
          <w:numId w:val="7"/>
        </w:numPr>
        <w:ind w:left="-270" w:hanging="450"/>
        <w:rPr>
          <w:rFonts w:eastAsiaTheme="minorEastAsia"/>
        </w:rPr>
      </w:pPr>
      <w:r>
        <w:rPr>
          <w:rFonts w:eastAsiaTheme="minorEastAsia"/>
        </w:rPr>
        <w:t>Given:</w:t>
      </w:r>
    </w:p>
    <w:p w14:paraId="15280777" w14:textId="216FB270" w:rsidR="004564D5" w:rsidRDefault="0020661B" w:rsidP="004564D5">
      <w:pPr>
        <w:pStyle w:val="ListParagraph"/>
        <w:ind w:left="-270"/>
        <w:rPr>
          <w:rFonts w:eastAsiaTheme="minorEastAsia"/>
        </w:rPr>
      </w:pPr>
      <w:r>
        <w:rPr>
          <w:rFonts w:eastAsiaTheme="minorEastAsia"/>
        </w:rPr>
        <w:t>y</w:t>
      </w:r>
      <w:r w:rsidR="00974450">
        <w:rPr>
          <w:rFonts w:eastAsiaTheme="minorEastAsia"/>
        </w:rPr>
        <w:t xml:space="preserve"> – time a user spends on a webpage</w:t>
      </w:r>
    </w:p>
    <w:p w14:paraId="07F207A5" w14:textId="551D2F4E" w:rsidR="00145782" w:rsidRDefault="00145782" w:rsidP="004564D5">
      <w:pPr>
        <w:pStyle w:val="ListParagraph"/>
        <w:ind w:left="-270"/>
        <w:rPr>
          <w:rFonts w:eastAsiaTheme="minorEastAsia"/>
        </w:rPr>
      </w:pPr>
      <w:r>
        <w:rPr>
          <w:rFonts w:eastAsiaTheme="minorEastAsia"/>
        </w:rPr>
        <w:t xml:space="preserve">g - </w:t>
      </w:r>
      <w:r w:rsidR="003617A4">
        <w:rPr>
          <w:rFonts w:eastAsiaTheme="minorEastAsia"/>
        </w:rPr>
        <w:t>denotes the value</w:t>
      </w:r>
      <w:r w:rsidR="0020661B">
        <w:rPr>
          <w:rFonts w:eastAsiaTheme="minorEastAsia"/>
        </w:rPr>
        <w:t xml:space="preserve"> </w:t>
      </w:r>
      <w:r w:rsidR="003617A4">
        <w:rPr>
          <w:rFonts w:eastAsiaTheme="minorEastAsia"/>
        </w:rPr>
        <w:t>(in euros) of this time to the company</w:t>
      </w:r>
    </w:p>
    <w:p w14:paraId="1A93F11D" w14:textId="71CA7037" w:rsidR="0030424A" w:rsidRDefault="0030424A" w:rsidP="004564D5">
      <w:pPr>
        <w:pStyle w:val="ListParagraph"/>
        <w:ind w:left="-270"/>
        <w:rPr>
          <w:rFonts w:eastAsiaTheme="minorEastAsia"/>
        </w:rPr>
      </w:pPr>
      <w:r>
        <w:rPr>
          <w:rFonts w:eastAsiaTheme="minorEastAsia"/>
        </w:rPr>
        <w:t xml:space="preserve">Then </w:t>
      </w:r>
      <m:oMath>
        <m:r>
          <w:rPr>
            <w:rFonts w:ascii="Cambria Math" w:eastAsiaTheme="minorEastAsia" w:hAnsi="Cambria Math"/>
          </w:rPr>
          <m:t>g(y) =2(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y+5)</m:t>
            </m:r>
          </m:e>
        </m:func>
      </m:oMath>
      <w:r w:rsidR="009F213D">
        <w:rPr>
          <w:rFonts w:eastAsiaTheme="minorEastAsia"/>
        </w:rPr>
        <w:t xml:space="preserve"> is value of user engagement.</w:t>
      </w:r>
    </w:p>
    <w:p w14:paraId="7E3FE8C9" w14:textId="74D25C21" w:rsidR="00DF6B98" w:rsidRDefault="00DF6B98" w:rsidP="004564D5">
      <w:pPr>
        <w:pStyle w:val="ListParagraph"/>
        <w:ind w:left="-270"/>
        <w:rPr>
          <w:rFonts w:eastAsiaTheme="minorEastAsia"/>
        </w:rPr>
      </w:pPr>
    </w:p>
    <w:p w14:paraId="45255A98" w14:textId="07AB8EE9" w:rsidR="00DF6B98" w:rsidRDefault="00DF6B98" w:rsidP="004564D5">
      <w:pPr>
        <w:pStyle w:val="ListParagraph"/>
        <w:ind w:left="-270"/>
        <w:rPr>
          <w:rFonts w:eastAsiaTheme="minorEastAsia"/>
        </w:rPr>
      </w:pPr>
      <w:r>
        <w:rPr>
          <w:rFonts w:eastAsiaTheme="minorEastAsia"/>
        </w:rPr>
        <w:t xml:space="preserve">Using Monte Carlo methods in the following R </w:t>
      </w:r>
      <w:r w:rsidR="00743753">
        <w:rPr>
          <w:rFonts w:eastAsiaTheme="minorEastAsia"/>
        </w:rPr>
        <w:t>code,</w:t>
      </w:r>
      <w:r>
        <w:rPr>
          <w:rFonts w:eastAsiaTheme="minorEastAsia"/>
        </w:rPr>
        <w:t xml:space="preserve"> we find the expected value of the company website when visiting layout A.</w:t>
      </w:r>
    </w:p>
    <w:p w14:paraId="47777721" w14:textId="6AB25755" w:rsidR="00CF088D" w:rsidRDefault="00B84E96" w:rsidP="00CF088D">
      <w:pPr>
        <w:pStyle w:val="ListParagraph"/>
        <w:numPr>
          <w:ilvl w:val="0"/>
          <w:numId w:val="9"/>
        </w:numPr>
        <w:rPr>
          <w:rFonts w:eastAsiaTheme="minorEastAsia"/>
        </w:rPr>
      </w:pPr>
      <w:r>
        <w:rPr>
          <w:rFonts w:eastAsiaTheme="minorEastAsia"/>
        </w:rPr>
        <w:t xml:space="preserve">The expected value comes out to be </w:t>
      </w:r>
      <w:r w:rsidR="00EE42C9">
        <w:rPr>
          <w:rFonts w:eastAsiaTheme="minorEastAsia"/>
        </w:rPr>
        <w:t>E</w:t>
      </w:r>
      <w:r w:rsidR="00EE42C9" w:rsidRPr="00EE42C9">
        <w:rPr>
          <w:rFonts w:eastAsiaTheme="minorEastAsia"/>
        </w:rPr>
        <w:t>2.532182</w:t>
      </w:r>
    </w:p>
    <w:p w14:paraId="56CD38D6" w14:textId="152078BE" w:rsidR="00CF088D" w:rsidRDefault="00CF088D" w:rsidP="00CF088D">
      <w:pPr>
        <w:pStyle w:val="ListParagraph"/>
        <w:numPr>
          <w:ilvl w:val="0"/>
          <w:numId w:val="9"/>
        </w:numPr>
        <w:rPr>
          <w:rFonts w:eastAsiaTheme="minorEastAsia"/>
        </w:rPr>
      </w:pPr>
      <w:r>
        <w:rPr>
          <w:rFonts w:eastAsiaTheme="minorEastAsia"/>
        </w:rPr>
        <w:t xml:space="preserve">The short </w:t>
      </w:r>
      <w:r w:rsidR="001A2E19">
        <w:rPr>
          <w:rFonts w:eastAsiaTheme="minorEastAsia"/>
        </w:rPr>
        <w:t>comings</w:t>
      </w:r>
      <w:r>
        <w:rPr>
          <w:rFonts w:eastAsiaTheme="minorEastAsia"/>
        </w:rPr>
        <w:t xml:space="preserve"> of this projections can be </w:t>
      </w:r>
    </w:p>
    <w:p w14:paraId="0D15FD69" w14:textId="27AFFF26" w:rsidR="00216735" w:rsidRPr="00021E14" w:rsidRDefault="001A2E19" w:rsidP="00216735">
      <w:pPr>
        <w:pStyle w:val="ListParagraph"/>
        <w:numPr>
          <w:ilvl w:val="0"/>
          <w:numId w:val="9"/>
        </w:numPr>
        <w:rPr>
          <w:rFonts w:eastAsiaTheme="minorEastAsia"/>
        </w:rPr>
      </w:pPr>
      <w:r>
        <w:rPr>
          <w:rFonts w:eastAsiaTheme="minorEastAsia"/>
        </w:rPr>
        <w:t xml:space="preserve">Alternative </w:t>
      </w:r>
      <w:r w:rsidR="00021E14">
        <w:rPr>
          <w:rFonts w:eastAsiaTheme="minorEastAsia"/>
        </w:rPr>
        <w:t>approach</w:t>
      </w:r>
      <w:r w:rsidR="0003139D">
        <w:rPr>
          <w:rFonts w:eastAsiaTheme="minorEastAsia"/>
        </w:rPr>
        <w:t>.</w:t>
      </w:r>
    </w:p>
    <w:bookmarkStart w:id="1" w:name="_MON_1613782922"/>
    <w:bookmarkEnd w:id="1"/>
    <w:p w14:paraId="74BE2BA6" w14:textId="6FB2010F" w:rsidR="00021E14" w:rsidRDefault="00021E14" w:rsidP="00216735">
      <w:pPr>
        <w:rPr>
          <w:rFonts w:eastAsiaTheme="minorEastAsia"/>
        </w:rPr>
      </w:pPr>
      <w:r>
        <w:rPr>
          <w:rFonts w:eastAsiaTheme="minorEastAsia"/>
        </w:rPr>
        <w:object w:dxaOrig="9360" w:dyaOrig="2958" w14:anchorId="3D78D024">
          <v:shape id="_x0000_i1026" type="#_x0000_t75" style="width:461.25pt;height:90pt" o:ole="">
            <v:imagedata r:id="rId7" o:title=""/>
          </v:shape>
          <o:OLEObject Type="Embed" ProgID="Word.OpenDocumentText.12" ShapeID="_x0000_i1026" DrawAspect="Content" ObjectID="_1613791817" r:id="rId8"/>
        </w:object>
      </w:r>
    </w:p>
    <w:p w14:paraId="5A16EC00" w14:textId="76721595" w:rsidR="00240D62" w:rsidRDefault="00240D62" w:rsidP="00216735">
      <w:pPr>
        <w:pStyle w:val="Heading1"/>
        <w:rPr>
          <w:sz w:val="22"/>
          <w:szCs w:val="22"/>
        </w:rPr>
      </w:pPr>
      <w:r w:rsidRPr="00216735">
        <w:lastRenderedPageBreak/>
        <w:t>Question</w:t>
      </w:r>
      <w:r w:rsidRPr="00913B33">
        <w:rPr>
          <w:sz w:val="22"/>
          <w:szCs w:val="22"/>
        </w:rPr>
        <w:t xml:space="preserve"> </w:t>
      </w:r>
      <w:r w:rsidR="00F37026" w:rsidRPr="00F37026">
        <w:t>3</w:t>
      </w:r>
      <w:r w:rsidRPr="00913B33">
        <w:rPr>
          <w:sz w:val="22"/>
          <w:szCs w:val="22"/>
        </w:rPr>
        <w:t>:</w:t>
      </w:r>
    </w:p>
    <w:p w14:paraId="11B2EFCA" w14:textId="4F87A4C5" w:rsidR="00781B10" w:rsidRDefault="00781B10" w:rsidP="000631DF">
      <w:pPr>
        <w:pStyle w:val="Heading2"/>
        <w:rPr>
          <w:rFonts w:eastAsiaTheme="minorEastAsia"/>
        </w:rPr>
      </w:pPr>
      <w:r w:rsidRPr="000631DF">
        <w:rPr>
          <w:rFonts w:eastAsiaTheme="minorEastAsia"/>
        </w:rPr>
        <w:t>Given</w:t>
      </w:r>
      <w:r w:rsidR="000631DF">
        <w:rPr>
          <w:rFonts w:eastAsiaTheme="minorEastAsia"/>
        </w:rPr>
        <w:t>:</w:t>
      </w:r>
    </w:p>
    <w:p w14:paraId="21C908B0" w14:textId="0D558BC4" w:rsidR="000631DF" w:rsidRPr="004636DA" w:rsidRDefault="0070765E" w:rsidP="000631DF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s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</m:oMath>
      </m:oMathPara>
    </w:p>
    <w:p w14:paraId="17632C19" w14:textId="4F1A1EBF" w:rsidR="00781B10" w:rsidRDefault="004636DA" w:rsidP="00781B10">
      <w:r>
        <w:t xml:space="preserve">wher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 xml:space="preserve"> ~ U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1</m:t>
            </m:r>
          </m:e>
        </m:d>
      </m:oMath>
      <w:r w:rsidR="00872581">
        <w:rPr>
          <w:rFonts w:eastAsiaTheme="minorEastAsia"/>
        </w:rPr>
        <w:t xml:space="preserve"> </w:t>
      </w:r>
      <w:r>
        <w:t>and U denotes a uniform distribution</w:t>
      </w:r>
    </w:p>
    <w:p w14:paraId="381A5590" w14:textId="77777777" w:rsidR="00F34DCF" w:rsidRPr="00781B10" w:rsidRDefault="00F34DCF" w:rsidP="00781B10"/>
    <w:p w14:paraId="3C68A713" w14:textId="756A12DC" w:rsidR="00240D62" w:rsidRDefault="00E6093A" w:rsidP="00E6093A">
      <w:pPr>
        <w:pStyle w:val="ListParagraph"/>
        <w:numPr>
          <w:ilvl w:val="0"/>
          <w:numId w:val="10"/>
        </w:numPr>
      </w:pPr>
      <w:r>
        <w:t>since we know that u* ranges from 0 to 1 can only be positive, the H-M algorithm will resemble an increasing graph.</w:t>
      </w:r>
    </w:p>
    <w:p w14:paraId="699ADF01" w14:textId="5A5288EF" w:rsidR="00E6093A" w:rsidRDefault="00E6093A" w:rsidP="00E6093A">
      <w:pPr>
        <w:pStyle w:val="ListParagraph"/>
        <w:rPr>
          <w:rFonts w:eastAsiaTheme="minorEastAsia"/>
        </w:rPr>
      </w:pPr>
      <w:r>
        <w:t xml:space="preserve">Lik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s+1</m:t>
            </m:r>
          </m:sup>
        </m:sSup>
        <m:r>
          <w:rPr>
            <w:rFonts w:ascii="Cambria Math" w:hAnsi="Cambria Math"/>
          </w:rPr>
          <m:t>≥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s</m:t>
            </m:r>
          </m:sup>
        </m:sSup>
      </m:oMath>
    </w:p>
    <w:p w14:paraId="2B5C313C" w14:textId="28A49A65" w:rsidR="005F65A3" w:rsidRDefault="005F65A3" w:rsidP="00E6093A">
      <w:pPr>
        <w:pStyle w:val="ListParagraph"/>
        <w:rPr>
          <w:noProof/>
        </w:rPr>
      </w:pPr>
    </w:p>
    <w:p w14:paraId="7320C1C3" w14:textId="4DC3CCF6" w:rsidR="0070765E" w:rsidRDefault="0070765E" w:rsidP="00E6093A">
      <w:pPr>
        <w:pStyle w:val="ListParagrap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6B9AE304" wp14:editId="0B74B005">
                <wp:simplePos x="0" y="0"/>
                <wp:positionH relativeFrom="column">
                  <wp:posOffset>1552575</wp:posOffset>
                </wp:positionH>
                <wp:positionV relativeFrom="paragraph">
                  <wp:posOffset>63500</wp:posOffset>
                </wp:positionV>
                <wp:extent cx="2209800" cy="1609725"/>
                <wp:effectExtent l="76200" t="38100" r="57150" b="104775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09800" cy="1609725"/>
                          <a:chOff x="0" y="0"/>
                          <a:chExt cx="2209800" cy="1609725"/>
                        </a:xfrm>
                      </wpg:grpSpPr>
                      <wps:wsp>
                        <wps:cNvPr id="5" name="Freeform: Shape 5"/>
                        <wps:cNvSpPr/>
                        <wps:spPr>
                          <a:xfrm>
                            <a:off x="0" y="104775"/>
                            <a:ext cx="2209800" cy="1266825"/>
                          </a:xfrm>
                          <a:custGeom>
                            <a:avLst/>
                            <a:gdLst>
                              <a:gd name="connsiteX0" fmla="*/ 0 w 2209800"/>
                              <a:gd name="connsiteY0" fmla="*/ 1266825 h 1266825"/>
                              <a:gd name="connsiteX1" fmla="*/ 47625 w 2209800"/>
                              <a:gd name="connsiteY1" fmla="*/ 1247775 h 1266825"/>
                              <a:gd name="connsiteX2" fmla="*/ 66675 w 2209800"/>
                              <a:gd name="connsiteY2" fmla="*/ 1200150 h 1266825"/>
                              <a:gd name="connsiteX3" fmla="*/ 95250 w 2209800"/>
                              <a:gd name="connsiteY3" fmla="*/ 1143000 h 1266825"/>
                              <a:gd name="connsiteX4" fmla="*/ 190500 w 2209800"/>
                              <a:gd name="connsiteY4" fmla="*/ 1152525 h 1266825"/>
                              <a:gd name="connsiteX5" fmla="*/ 247650 w 2209800"/>
                              <a:gd name="connsiteY5" fmla="*/ 1133475 h 1266825"/>
                              <a:gd name="connsiteX6" fmla="*/ 333375 w 2209800"/>
                              <a:gd name="connsiteY6" fmla="*/ 1057275 h 1266825"/>
                              <a:gd name="connsiteX7" fmla="*/ 352425 w 2209800"/>
                              <a:gd name="connsiteY7" fmla="*/ 1028700 h 1266825"/>
                              <a:gd name="connsiteX8" fmla="*/ 381000 w 2209800"/>
                              <a:gd name="connsiteY8" fmla="*/ 1009650 h 1266825"/>
                              <a:gd name="connsiteX9" fmla="*/ 419100 w 2209800"/>
                              <a:gd name="connsiteY9" fmla="*/ 971550 h 1266825"/>
                              <a:gd name="connsiteX10" fmla="*/ 438150 w 2209800"/>
                              <a:gd name="connsiteY10" fmla="*/ 942975 h 1266825"/>
                              <a:gd name="connsiteX11" fmla="*/ 523875 w 2209800"/>
                              <a:gd name="connsiteY11" fmla="*/ 971550 h 1266825"/>
                              <a:gd name="connsiteX12" fmla="*/ 552450 w 2209800"/>
                              <a:gd name="connsiteY12" fmla="*/ 981075 h 1266825"/>
                              <a:gd name="connsiteX13" fmla="*/ 609600 w 2209800"/>
                              <a:gd name="connsiteY13" fmla="*/ 923925 h 1266825"/>
                              <a:gd name="connsiteX14" fmla="*/ 628650 w 2209800"/>
                              <a:gd name="connsiteY14" fmla="*/ 723900 h 1266825"/>
                              <a:gd name="connsiteX15" fmla="*/ 695325 w 2209800"/>
                              <a:gd name="connsiteY15" fmla="*/ 733425 h 1266825"/>
                              <a:gd name="connsiteX16" fmla="*/ 723900 w 2209800"/>
                              <a:gd name="connsiteY16" fmla="*/ 742950 h 1266825"/>
                              <a:gd name="connsiteX17" fmla="*/ 762000 w 2209800"/>
                              <a:gd name="connsiteY17" fmla="*/ 752475 h 1266825"/>
                              <a:gd name="connsiteX18" fmla="*/ 809625 w 2209800"/>
                              <a:gd name="connsiteY18" fmla="*/ 762000 h 1266825"/>
                              <a:gd name="connsiteX19" fmla="*/ 866775 w 2209800"/>
                              <a:gd name="connsiteY19" fmla="*/ 781050 h 1266825"/>
                              <a:gd name="connsiteX20" fmla="*/ 923925 w 2209800"/>
                              <a:gd name="connsiteY20" fmla="*/ 714375 h 1266825"/>
                              <a:gd name="connsiteX21" fmla="*/ 962025 w 2209800"/>
                              <a:gd name="connsiteY21" fmla="*/ 657225 h 1266825"/>
                              <a:gd name="connsiteX22" fmla="*/ 981075 w 2209800"/>
                              <a:gd name="connsiteY22" fmla="*/ 628650 h 1266825"/>
                              <a:gd name="connsiteX23" fmla="*/ 1066800 w 2209800"/>
                              <a:gd name="connsiteY23" fmla="*/ 581025 h 1266825"/>
                              <a:gd name="connsiteX24" fmla="*/ 1133475 w 2209800"/>
                              <a:gd name="connsiteY24" fmla="*/ 590550 h 1266825"/>
                              <a:gd name="connsiteX25" fmla="*/ 1162050 w 2209800"/>
                              <a:gd name="connsiteY25" fmla="*/ 600075 h 1266825"/>
                              <a:gd name="connsiteX26" fmla="*/ 1228725 w 2209800"/>
                              <a:gd name="connsiteY26" fmla="*/ 590550 h 1266825"/>
                              <a:gd name="connsiteX27" fmla="*/ 1257300 w 2209800"/>
                              <a:gd name="connsiteY27" fmla="*/ 581025 h 1266825"/>
                              <a:gd name="connsiteX28" fmla="*/ 1266825 w 2209800"/>
                              <a:gd name="connsiteY28" fmla="*/ 542925 h 1266825"/>
                              <a:gd name="connsiteX29" fmla="*/ 1295400 w 2209800"/>
                              <a:gd name="connsiteY29" fmla="*/ 457200 h 1266825"/>
                              <a:gd name="connsiteX30" fmla="*/ 1304925 w 2209800"/>
                              <a:gd name="connsiteY30" fmla="*/ 428625 h 1266825"/>
                              <a:gd name="connsiteX31" fmla="*/ 1314450 w 2209800"/>
                              <a:gd name="connsiteY31" fmla="*/ 400050 h 1266825"/>
                              <a:gd name="connsiteX32" fmla="*/ 1466850 w 2209800"/>
                              <a:gd name="connsiteY32" fmla="*/ 381000 h 1266825"/>
                              <a:gd name="connsiteX33" fmla="*/ 1495425 w 2209800"/>
                              <a:gd name="connsiteY33" fmla="*/ 361950 h 1266825"/>
                              <a:gd name="connsiteX34" fmla="*/ 1543050 w 2209800"/>
                              <a:gd name="connsiteY34" fmla="*/ 276225 h 1266825"/>
                              <a:gd name="connsiteX35" fmla="*/ 1619250 w 2209800"/>
                              <a:gd name="connsiteY35" fmla="*/ 209550 h 1266825"/>
                              <a:gd name="connsiteX36" fmla="*/ 1647825 w 2209800"/>
                              <a:gd name="connsiteY36" fmla="*/ 200025 h 1266825"/>
                              <a:gd name="connsiteX37" fmla="*/ 1819275 w 2209800"/>
                              <a:gd name="connsiteY37" fmla="*/ 190500 h 1266825"/>
                              <a:gd name="connsiteX38" fmla="*/ 1838325 w 2209800"/>
                              <a:gd name="connsiteY38" fmla="*/ 133350 h 1266825"/>
                              <a:gd name="connsiteX39" fmla="*/ 1847850 w 2209800"/>
                              <a:gd name="connsiteY39" fmla="*/ 47625 h 1266825"/>
                              <a:gd name="connsiteX40" fmla="*/ 1857375 w 2209800"/>
                              <a:gd name="connsiteY40" fmla="*/ 19050 h 1266825"/>
                              <a:gd name="connsiteX41" fmla="*/ 1885950 w 2209800"/>
                              <a:gd name="connsiteY41" fmla="*/ 0 h 1266825"/>
                              <a:gd name="connsiteX42" fmla="*/ 1981200 w 2209800"/>
                              <a:gd name="connsiteY42" fmla="*/ 9525 h 1266825"/>
                              <a:gd name="connsiteX43" fmla="*/ 2009775 w 2209800"/>
                              <a:gd name="connsiteY43" fmla="*/ 19050 h 1266825"/>
                              <a:gd name="connsiteX44" fmla="*/ 2066925 w 2209800"/>
                              <a:gd name="connsiteY44" fmla="*/ 57150 h 1266825"/>
                              <a:gd name="connsiteX45" fmla="*/ 2105025 w 2209800"/>
                              <a:gd name="connsiteY45" fmla="*/ 66675 h 1266825"/>
                              <a:gd name="connsiteX46" fmla="*/ 2162175 w 2209800"/>
                              <a:gd name="connsiteY46" fmla="*/ 85725 h 1266825"/>
                              <a:gd name="connsiteX47" fmla="*/ 2200275 w 2209800"/>
                              <a:gd name="connsiteY47" fmla="*/ 76200 h 1266825"/>
                              <a:gd name="connsiteX48" fmla="*/ 2209800 w 2209800"/>
                              <a:gd name="connsiteY48" fmla="*/ 47625 h 12668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</a:cxnLst>
                            <a:rect l="l" t="t" r="r" b="b"/>
                            <a:pathLst>
                              <a:path w="2209800" h="1266825">
                                <a:moveTo>
                                  <a:pt x="0" y="1266825"/>
                                </a:moveTo>
                                <a:cubicBezTo>
                                  <a:pt x="15875" y="1260475"/>
                                  <a:pt x="35535" y="1259865"/>
                                  <a:pt x="47625" y="1247775"/>
                                </a:cubicBezTo>
                                <a:cubicBezTo>
                                  <a:pt x="59715" y="1235685"/>
                                  <a:pt x="60672" y="1216159"/>
                                  <a:pt x="66675" y="1200150"/>
                                </a:cubicBezTo>
                                <a:cubicBezTo>
                                  <a:pt x="83576" y="1155081"/>
                                  <a:pt x="66348" y="1186352"/>
                                  <a:pt x="95250" y="1143000"/>
                                </a:cubicBezTo>
                                <a:cubicBezTo>
                                  <a:pt x="127000" y="1146175"/>
                                  <a:pt x="158654" y="1154515"/>
                                  <a:pt x="190500" y="1152525"/>
                                </a:cubicBezTo>
                                <a:cubicBezTo>
                                  <a:pt x="210541" y="1151272"/>
                                  <a:pt x="247650" y="1133475"/>
                                  <a:pt x="247650" y="1133475"/>
                                </a:cubicBezTo>
                                <a:cubicBezTo>
                                  <a:pt x="312895" y="1068230"/>
                                  <a:pt x="282384" y="1091269"/>
                                  <a:pt x="333375" y="1057275"/>
                                </a:cubicBezTo>
                                <a:cubicBezTo>
                                  <a:pt x="339725" y="1047750"/>
                                  <a:pt x="344330" y="1036795"/>
                                  <a:pt x="352425" y="1028700"/>
                                </a:cubicBezTo>
                                <a:cubicBezTo>
                                  <a:pt x="360520" y="1020605"/>
                                  <a:pt x="373849" y="1018589"/>
                                  <a:pt x="381000" y="1009650"/>
                                </a:cubicBezTo>
                                <a:cubicBezTo>
                                  <a:pt x="417945" y="963468"/>
                                  <a:pt x="356755" y="992332"/>
                                  <a:pt x="419100" y="971550"/>
                                </a:cubicBezTo>
                                <a:cubicBezTo>
                                  <a:pt x="425450" y="962025"/>
                                  <a:pt x="429211" y="950126"/>
                                  <a:pt x="438150" y="942975"/>
                                </a:cubicBezTo>
                                <a:cubicBezTo>
                                  <a:pt x="476184" y="912548"/>
                                  <a:pt x="486331" y="959035"/>
                                  <a:pt x="523875" y="971550"/>
                                </a:cubicBezTo>
                                <a:lnTo>
                                  <a:pt x="552450" y="981075"/>
                                </a:lnTo>
                                <a:cubicBezTo>
                                  <a:pt x="571500" y="962025"/>
                                  <a:pt x="608106" y="950824"/>
                                  <a:pt x="609600" y="923925"/>
                                </a:cubicBezTo>
                                <a:cubicBezTo>
                                  <a:pt x="619682" y="742450"/>
                                  <a:pt x="601025" y="806776"/>
                                  <a:pt x="628650" y="723900"/>
                                </a:cubicBezTo>
                                <a:cubicBezTo>
                                  <a:pt x="650875" y="727075"/>
                                  <a:pt x="673310" y="729022"/>
                                  <a:pt x="695325" y="733425"/>
                                </a:cubicBezTo>
                                <a:cubicBezTo>
                                  <a:pt x="705170" y="735394"/>
                                  <a:pt x="714246" y="740192"/>
                                  <a:pt x="723900" y="742950"/>
                                </a:cubicBezTo>
                                <a:cubicBezTo>
                                  <a:pt x="736487" y="746546"/>
                                  <a:pt x="749221" y="749635"/>
                                  <a:pt x="762000" y="752475"/>
                                </a:cubicBezTo>
                                <a:cubicBezTo>
                                  <a:pt x="777804" y="755987"/>
                                  <a:pt x="794006" y="757740"/>
                                  <a:pt x="809625" y="762000"/>
                                </a:cubicBezTo>
                                <a:cubicBezTo>
                                  <a:pt x="828998" y="767284"/>
                                  <a:pt x="866775" y="781050"/>
                                  <a:pt x="866775" y="781050"/>
                                </a:cubicBezTo>
                                <a:cubicBezTo>
                                  <a:pt x="942497" y="762119"/>
                                  <a:pt x="872908" y="790901"/>
                                  <a:pt x="923925" y="714375"/>
                                </a:cubicBezTo>
                                <a:lnTo>
                                  <a:pt x="962025" y="657225"/>
                                </a:lnTo>
                                <a:cubicBezTo>
                                  <a:pt x="968375" y="647700"/>
                                  <a:pt x="971550" y="635000"/>
                                  <a:pt x="981075" y="628650"/>
                                </a:cubicBezTo>
                                <a:cubicBezTo>
                                  <a:pt x="1046579" y="584981"/>
                                  <a:pt x="1016505" y="597790"/>
                                  <a:pt x="1066800" y="581025"/>
                                </a:cubicBezTo>
                                <a:cubicBezTo>
                                  <a:pt x="1089025" y="584200"/>
                                  <a:pt x="1111460" y="586147"/>
                                  <a:pt x="1133475" y="590550"/>
                                </a:cubicBezTo>
                                <a:cubicBezTo>
                                  <a:pt x="1143320" y="592519"/>
                                  <a:pt x="1152010" y="600075"/>
                                  <a:pt x="1162050" y="600075"/>
                                </a:cubicBezTo>
                                <a:cubicBezTo>
                                  <a:pt x="1184501" y="600075"/>
                                  <a:pt x="1206500" y="593725"/>
                                  <a:pt x="1228725" y="590550"/>
                                </a:cubicBezTo>
                                <a:cubicBezTo>
                                  <a:pt x="1238250" y="587375"/>
                                  <a:pt x="1251028" y="588865"/>
                                  <a:pt x="1257300" y="581025"/>
                                </a:cubicBezTo>
                                <a:cubicBezTo>
                                  <a:pt x="1265478" y="570803"/>
                                  <a:pt x="1263063" y="555464"/>
                                  <a:pt x="1266825" y="542925"/>
                                </a:cubicBezTo>
                                <a:lnTo>
                                  <a:pt x="1295400" y="457200"/>
                                </a:lnTo>
                                <a:lnTo>
                                  <a:pt x="1304925" y="428625"/>
                                </a:lnTo>
                                <a:cubicBezTo>
                                  <a:pt x="1308100" y="419100"/>
                                  <a:pt x="1304925" y="403225"/>
                                  <a:pt x="1314450" y="400050"/>
                                </a:cubicBezTo>
                                <a:cubicBezTo>
                                  <a:pt x="1382298" y="377434"/>
                                  <a:pt x="1333014" y="391295"/>
                                  <a:pt x="1466850" y="381000"/>
                                </a:cubicBezTo>
                                <a:cubicBezTo>
                                  <a:pt x="1476375" y="374650"/>
                                  <a:pt x="1487887" y="370565"/>
                                  <a:pt x="1495425" y="361950"/>
                                </a:cubicBezTo>
                                <a:cubicBezTo>
                                  <a:pt x="1565501" y="281863"/>
                                  <a:pt x="1514705" y="332915"/>
                                  <a:pt x="1543050" y="276225"/>
                                </a:cubicBezTo>
                                <a:cubicBezTo>
                                  <a:pt x="1558608" y="245110"/>
                                  <a:pt x="1584960" y="220980"/>
                                  <a:pt x="1619250" y="209550"/>
                                </a:cubicBezTo>
                                <a:cubicBezTo>
                                  <a:pt x="1628775" y="206375"/>
                                  <a:pt x="1637830" y="200977"/>
                                  <a:pt x="1647825" y="200025"/>
                                </a:cubicBezTo>
                                <a:cubicBezTo>
                                  <a:pt x="1704805" y="194598"/>
                                  <a:pt x="1762125" y="193675"/>
                                  <a:pt x="1819275" y="190500"/>
                                </a:cubicBezTo>
                                <a:cubicBezTo>
                                  <a:pt x="1825625" y="171450"/>
                                  <a:pt x="1836107" y="153308"/>
                                  <a:pt x="1838325" y="133350"/>
                                </a:cubicBezTo>
                                <a:cubicBezTo>
                                  <a:pt x="1841500" y="104775"/>
                                  <a:pt x="1843123" y="75985"/>
                                  <a:pt x="1847850" y="47625"/>
                                </a:cubicBezTo>
                                <a:cubicBezTo>
                                  <a:pt x="1849501" y="37721"/>
                                  <a:pt x="1851103" y="26890"/>
                                  <a:pt x="1857375" y="19050"/>
                                </a:cubicBezTo>
                                <a:cubicBezTo>
                                  <a:pt x="1864526" y="10111"/>
                                  <a:pt x="1876425" y="6350"/>
                                  <a:pt x="1885950" y="0"/>
                                </a:cubicBezTo>
                                <a:cubicBezTo>
                                  <a:pt x="1917700" y="3175"/>
                                  <a:pt x="1949663" y="4673"/>
                                  <a:pt x="1981200" y="9525"/>
                                </a:cubicBezTo>
                                <a:cubicBezTo>
                                  <a:pt x="1991123" y="11052"/>
                                  <a:pt x="2001421" y="13481"/>
                                  <a:pt x="2009775" y="19050"/>
                                </a:cubicBezTo>
                                <a:cubicBezTo>
                                  <a:pt x="2069729" y="59020"/>
                                  <a:pt x="2007474" y="40164"/>
                                  <a:pt x="2066925" y="57150"/>
                                </a:cubicBezTo>
                                <a:cubicBezTo>
                                  <a:pt x="2079512" y="60746"/>
                                  <a:pt x="2092486" y="62913"/>
                                  <a:pt x="2105025" y="66675"/>
                                </a:cubicBezTo>
                                <a:cubicBezTo>
                                  <a:pt x="2124259" y="72445"/>
                                  <a:pt x="2162175" y="85725"/>
                                  <a:pt x="2162175" y="85725"/>
                                </a:cubicBezTo>
                                <a:cubicBezTo>
                                  <a:pt x="2174875" y="82550"/>
                                  <a:pt x="2190053" y="84378"/>
                                  <a:pt x="2200275" y="76200"/>
                                </a:cubicBezTo>
                                <a:cubicBezTo>
                                  <a:pt x="2208115" y="69928"/>
                                  <a:pt x="2209800" y="47625"/>
                                  <a:pt x="2209800" y="47625"/>
                                </a:cubicBezTo>
                              </a:path>
                            </a:pathLst>
                          </a:cu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8" name="Group 8"/>
                        <wpg:cNvGrpSpPr/>
                        <wpg:grpSpPr>
                          <a:xfrm>
                            <a:off x="0" y="0"/>
                            <a:ext cx="2171700" cy="1609725"/>
                            <a:chOff x="0" y="0"/>
                            <a:chExt cx="2171700" cy="1609725"/>
                          </a:xfrm>
                        </wpg:grpSpPr>
                        <wps:wsp>
                          <wps:cNvPr id="9" name="Straight Arrow Connector 9"/>
                          <wps:cNvCnPr/>
                          <wps:spPr>
                            <a:xfrm flipV="1">
                              <a:off x="0" y="0"/>
                              <a:ext cx="0" cy="160972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" name="Straight Arrow Connector 10"/>
                          <wps:cNvCnPr/>
                          <wps:spPr>
                            <a:xfrm>
                              <a:off x="0" y="1609725"/>
                              <a:ext cx="21717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7044EDF" id="Group 11" o:spid="_x0000_s1026" style="position:absolute;margin-left:122.25pt;margin-top:5pt;width:174pt;height:126.75pt;z-index:251660288" coordsize="22098,160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">
                <v:shape id="Freeform: Shape 5" o:spid="_x0000_s1027" style="position:absolute;top:1047;width:22098;height:12669;visibility:visible;mso-wrap-style:square;v-text-anchor:middle" coordsize="2209800,1266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" path="m,1266825v15875,-6350,35535,-6960,47625,-19050c59715,1235685,60672,1216159,66675,1200150v16901,-45069,-327,-13798,28575,-57150c127000,1146175,158654,1154515,190500,1152525v20041,-1253,57150,-19050,57150,-19050c312895,1068230,282384,1091269,333375,1057275v6350,-9525,10955,-20480,19050,-28575c360520,1020605,373849,1018589,381000,1009650v36945,-46182,-24245,-17318,38100,-38100c425450,962025,429211,950126,438150,942975v38034,-30427,48181,16060,85725,28575l552450,981075v19050,-19050,55656,-30251,57150,-57150c619682,742450,601025,806776,628650,723900v22225,3175,44660,5122,66675,9525c705170,735394,714246,740192,723900,742950v12587,3596,25321,6685,38100,9525c777804,755987,794006,757740,809625,762000v19373,5284,57150,19050,57150,19050c942497,762119,872908,790901,923925,714375r38100,-57150c968375,647700,971550,635000,981075,628650v65504,-43669,35430,-30860,85725,-47625c1089025,584200,1111460,586147,1133475,590550v9845,1969,18535,9525,28575,9525c1184501,600075,1206500,593725,1228725,590550v9525,-3175,22303,-1685,28575,-9525c1265478,570803,1263063,555464,1266825,542925r28575,-85725l1304925,428625v3175,-9525,,-25400,9525,-28575c1382298,377434,1333014,391295,1466850,381000v9525,-6350,21037,-10435,28575,-19050c1565501,281863,1514705,332915,1543050,276225v15558,-31115,41910,-55245,76200,-66675c1628775,206375,1637830,200977,1647825,200025v56980,-5427,114300,-6350,171450,-9525c1825625,171450,1836107,153308,1838325,133350v3175,-28575,4798,-57365,9525,-85725c1849501,37721,1851103,26890,1857375,19050,1864526,10111,1876425,6350,1885950,v31750,3175,63713,4673,95250,9525c1991123,11052,2001421,13481,2009775,19050v59954,39970,-2301,21114,57150,38100c2079512,60746,2092486,62913,2105025,66675v19234,5770,57150,19050,57150,19050c2174875,82550,2190053,84378,2200275,76200v7840,-6272,9525,-28575,9525,-28575e" filled="f" strokecolor="black [3200]" strokeweight=".5pt">
                  <v:stroke joinstyle="miter"/>
                  <v:path arrowok="t" o:connecttype="custom" o:connectlocs="0,1266825;47625,1247775;66675,1200150;95250,1143000;190500,1152525;247650,1133475;333375,1057275;352425,1028700;381000,1009650;419100,971550;438150,942975;523875,971550;552450,981075;609600,923925;628650,723900;695325,733425;723900,742950;762000,752475;809625,762000;866775,781050;923925,714375;962025,657225;981075,628650;1066800,581025;1133475,590550;1162050,600075;1228725,590550;1257300,581025;1266825,542925;1295400,457200;1304925,428625;1314450,400050;1466850,381000;1495425,361950;1543050,276225;1619250,209550;1647825,200025;1819275,190500;1838325,133350;1847850,47625;1857375,19050;1885950,0;1981200,9525;2009775,19050;2066925,57150;2105025,66675;2162175,85725;2200275,76200;2209800,47625" o:connectangles="0,0,0,0,0,0,0,0,0,0,0,0,0,0,0,0,0,0,0,0,0,0,0,0,0,0,0,0,0,0,0,0,0,0,0,0,0,0,0,0,0,0,0,0,0,0,0,0,0"/>
                </v:shape>
                <v:group id="Group 8" o:spid="_x0000_s1028" style="position:absolute;width:21717;height:16097" coordsize="21717,16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9" o:spid="_x0000_s1029" type="#_x0000_t32" style="position:absolute;width:0;height:1609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" strokecolor="black [3200]" strokeweight=".5pt">
                    <v:stroke endarrow="block" joinstyle="miter"/>
                  </v:shape>
                  <v:shape id="Straight Arrow Connector 10" o:spid="_x0000_s1030" type="#_x0000_t32" style="position:absolute;top:16097;width:2171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" strokecolor="black [3200]" strokeweight=".5pt">
                    <v:stroke endarrow="block" joinstyle="miter"/>
                  </v:shape>
                </v:group>
              </v:group>
            </w:pict>
          </mc:Fallback>
        </mc:AlternateContent>
      </w:r>
    </w:p>
    <w:p w14:paraId="440BE6CD" w14:textId="2ACCE05F" w:rsidR="0070765E" w:rsidRDefault="0070765E" w:rsidP="00E6093A">
      <w:pPr>
        <w:pStyle w:val="ListParagraph"/>
      </w:pPr>
    </w:p>
    <w:p w14:paraId="43C0F796" w14:textId="2D5F1C37" w:rsidR="0070765E" w:rsidRDefault="0070765E" w:rsidP="00E6093A">
      <w:pPr>
        <w:pStyle w:val="ListParagraph"/>
      </w:pPr>
    </w:p>
    <w:p w14:paraId="25E27176" w14:textId="5E585C33" w:rsidR="0070765E" w:rsidRDefault="0070765E" w:rsidP="00E6093A">
      <w:pPr>
        <w:pStyle w:val="ListParagraph"/>
      </w:pPr>
    </w:p>
    <w:p w14:paraId="340F6752" w14:textId="0EE7BEAF" w:rsidR="0070765E" w:rsidRDefault="00D8242D" w:rsidP="00E6093A">
      <w:pPr>
        <w:pStyle w:val="ListParagraph"/>
      </w:pPr>
      <w:r>
        <w:rPr>
          <w:rFonts w:eastAsiaTheme="minorEastAsia"/>
        </w:rPr>
        <w:t xml:space="preserve">                      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s</m:t>
            </m:r>
          </m:sup>
        </m:sSup>
      </m:oMath>
    </w:p>
    <w:p w14:paraId="462E4D13" w14:textId="794FAE70" w:rsidR="0070765E" w:rsidRDefault="0070765E" w:rsidP="00E6093A">
      <w:pPr>
        <w:pStyle w:val="ListParagraph"/>
      </w:pPr>
    </w:p>
    <w:p w14:paraId="00E3E50B" w14:textId="097B0E36" w:rsidR="0070765E" w:rsidRDefault="0070765E" w:rsidP="00E6093A">
      <w:pPr>
        <w:pStyle w:val="ListParagraph"/>
      </w:pPr>
    </w:p>
    <w:p w14:paraId="5F430D5A" w14:textId="455FC941" w:rsidR="0070765E" w:rsidRDefault="0070765E" w:rsidP="00E6093A">
      <w:pPr>
        <w:pStyle w:val="ListParagraph"/>
      </w:pPr>
    </w:p>
    <w:p w14:paraId="5E135127" w14:textId="517BE079" w:rsidR="0070765E" w:rsidRDefault="0070765E" w:rsidP="00E6093A">
      <w:pPr>
        <w:pStyle w:val="ListParagraph"/>
      </w:pPr>
    </w:p>
    <w:p w14:paraId="4815AC0F" w14:textId="65E75625" w:rsidR="0070765E" w:rsidRDefault="0070765E" w:rsidP="00E6093A">
      <w:pPr>
        <w:pStyle w:val="ListParagraph"/>
      </w:pPr>
    </w:p>
    <w:p w14:paraId="59F579BD" w14:textId="2ABAD0A9" w:rsidR="005F65A3" w:rsidRDefault="00433197" w:rsidP="00E6093A">
      <w:pPr>
        <w:pStyle w:val="ListParagrap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55EB50B" wp14:editId="1691774D">
                <wp:simplePos x="0" y="0"/>
                <wp:positionH relativeFrom="column">
                  <wp:posOffset>1552575</wp:posOffset>
                </wp:positionH>
                <wp:positionV relativeFrom="paragraph">
                  <wp:posOffset>156845</wp:posOffset>
                </wp:positionV>
                <wp:extent cx="3209925" cy="1790700"/>
                <wp:effectExtent l="76200" t="19050" r="47625" b="9525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9925" cy="1790700"/>
                          <a:chOff x="0" y="0"/>
                          <a:chExt cx="3209925" cy="1790700"/>
                        </a:xfrm>
                      </wpg:grpSpPr>
                      <wpg:grpSp>
                        <wpg:cNvPr id="7" name="Group 7"/>
                        <wpg:cNvGrpSpPr/>
                        <wpg:grpSpPr>
                          <a:xfrm>
                            <a:off x="0" y="180975"/>
                            <a:ext cx="2171700" cy="1609725"/>
                            <a:chOff x="0" y="0"/>
                            <a:chExt cx="2171700" cy="1609725"/>
                          </a:xfrm>
                        </wpg:grpSpPr>
                        <wps:wsp>
                          <wps:cNvPr id="3" name="Straight Arrow Connector 3"/>
                          <wps:cNvCnPr/>
                          <wps:spPr>
                            <a:xfrm flipV="1">
                              <a:off x="0" y="0"/>
                              <a:ext cx="0" cy="160972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" name="Straight Arrow Connector 4"/>
                          <wps:cNvCnPr/>
                          <wps:spPr>
                            <a:xfrm>
                              <a:off x="0" y="1609725"/>
                              <a:ext cx="21717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3" name="Freeform: Shape 13"/>
                        <wps:cNvSpPr/>
                        <wps:spPr>
                          <a:xfrm>
                            <a:off x="9525" y="0"/>
                            <a:ext cx="3200400" cy="1543050"/>
                          </a:xfrm>
                          <a:custGeom>
                            <a:avLst/>
                            <a:gdLst>
                              <a:gd name="connsiteX0" fmla="*/ 0 w 3200400"/>
                              <a:gd name="connsiteY0" fmla="*/ 1543050 h 1543050"/>
                              <a:gd name="connsiteX1" fmla="*/ 19050 w 3200400"/>
                              <a:gd name="connsiteY1" fmla="*/ 1466850 h 1543050"/>
                              <a:gd name="connsiteX2" fmla="*/ 38100 w 3200400"/>
                              <a:gd name="connsiteY2" fmla="*/ 1438275 h 1543050"/>
                              <a:gd name="connsiteX3" fmla="*/ 57150 w 3200400"/>
                              <a:gd name="connsiteY3" fmla="*/ 1371600 h 1543050"/>
                              <a:gd name="connsiteX4" fmla="*/ 85725 w 3200400"/>
                              <a:gd name="connsiteY4" fmla="*/ 1285875 h 1543050"/>
                              <a:gd name="connsiteX5" fmla="*/ 95250 w 3200400"/>
                              <a:gd name="connsiteY5" fmla="*/ 1257300 h 1543050"/>
                              <a:gd name="connsiteX6" fmla="*/ 133350 w 3200400"/>
                              <a:gd name="connsiteY6" fmla="*/ 1200150 h 1543050"/>
                              <a:gd name="connsiteX7" fmla="*/ 142875 w 3200400"/>
                              <a:gd name="connsiteY7" fmla="*/ 1171575 h 1543050"/>
                              <a:gd name="connsiteX8" fmla="*/ 161925 w 3200400"/>
                              <a:gd name="connsiteY8" fmla="*/ 1143000 h 1543050"/>
                              <a:gd name="connsiteX9" fmla="*/ 171450 w 3200400"/>
                              <a:gd name="connsiteY9" fmla="*/ 1114425 h 1543050"/>
                              <a:gd name="connsiteX10" fmla="*/ 209550 w 3200400"/>
                              <a:gd name="connsiteY10" fmla="*/ 1057275 h 1543050"/>
                              <a:gd name="connsiteX11" fmla="*/ 228600 w 3200400"/>
                              <a:gd name="connsiteY11" fmla="*/ 1000125 h 1543050"/>
                              <a:gd name="connsiteX12" fmla="*/ 257175 w 3200400"/>
                              <a:gd name="connsiteY12" fmla="*/ 1057275 h 1543050"/>
                              <a:gd name="connsiteX13" fmla="*/ 285750 w 3200400"/>
                              <a:gd name="connsiteY13" fmla="*/ 1076325 h 1543050"/>
                              <a:gd name="connsiteX14" fmla="*/ 314325 w 3200400"/>
                              <a:gd name="connsiteY14" fmla="*/ 1066800 h 1543050"/>
                              <a:gd name="connsiteX15" fmla="*/ 323850 w 3200400"/>
                              <a:gd name="connsiteY15" fmla="*/ 1038225 h 1543050"/>
                              <a:gd name="connsiteX16" fmla="*/ 352425 w 3200400"/>
                              <a:gd name="connsiteY16" fmla="*/ 1009650 h 1543050"/>
                              <a:gd name="connsiteX17" fmla="*/ 400050 w 3200400"/>
                              <a:gd name="connsiteY17" fmla="*/ 933450 h 1543050"/>
                              <a:gd name="connsiteX18" fmla="*/ 409575 w 3200400"/>
                              <a:gd name="connsiteY18" fmla="*/ 904875 h 1543050"/>
                              <a:gd name="connsiteX19" fmla="*/ 438150 w 3200400"/>
                              <a:gd name="connsiteY19" fmla="*/ 923925 h 1543050"/>
                              <a:gd name="connsiteX20" fmla="*/ 457200 w 3200400"/>
                              <a:gd name="connsiteY20" fmla="*/ 952500 h 1543050"/>
                              <a:gd name="connsiteX21" fmla="*/ 514350 w 3200400"/>
                              <a:gd name="connsiteY21" fmla="*/ 1000125 h 1543050"/>
                              <a:gd name="connsiteX22" fmla="*/ 590550 w 3200400"/>
                              <a:gd name="connsiteY22" fmla="*/ 933450 h 1543050"/>
                              <a:gd name="connsiteX23" fmla="*/ 619125 w 3200400"/>
                              <a:gd name="connsiteY23" fmla="*/ 914400 h 1543050"/>
                              <a:gd name="connsiteX24" fmla="*/ 647700 w 3200400"/>
                              <a:gd name="connsiteY24" fmla="*/ 895350 h 1543050"/>
                              <a:gd name="connsiteX25" fmla="*/ 676275 w 3200400"/>
                              <a:gd name="connsiteY25" fmla="*/ 885825 h 1543050"/>
                              <a:gd name="connsiteX26" fmla="*/ 695325 w 3200400"/>
                              <a:gd name="connsiteY26" fmla="*/ 857250 h 1543050"/>
                              <a:gd name="connsiteX27" fmla="*/ 723900 w 3200400"/>
                              <a:gd name="connsiteY27" fmla="*/ 847725 h 1543050"/>
                              <a:gd name="connsiteX28" fmla="*/ 752475 w 3200400"/>
                              <a:gd name="connsiteY28" fmla="*/ 828675 h 1543050"/>
                              <a:gd name="connsiteX29" fmla="*/ 838200 w 3200400"/>
                              <a:gd name="connsiteY29" fmla="*/ 790575 h 1543050"/>
                              <a:gd name="connsiteX30" fmla="*/ 885825 w 3200400"/>
                              <a:gd name="connsiteY30" fmla="*/ 752475 h 1543050"/>
                              <a:gd name="connsiteX31" fmla="*/ 914400 w 3200400"/>
                              <a:gd name="connsiteY31" fmla="*/ 723900 h 1543050"/>
                              <a:gd name="connsiteX32" fmla="*/ 971550 w 3200400"/>
                              <a:gd name="connsiteY32" fmla="*/ 685800 h 1543050"/>
                              <a:gd name="connsiteX33" fmla="*/ 990600 w 3200400"/>
                              <a:gd name="connsiteY33" fmla="*/ 657225 h 1543050"/>
                              <a:gd name="connsiteX34" fmla="*/ 1019175 w 3200400"/>
                              <a:gd name="connsiteY34" fmla="*/ 638175 h 1543050"/>
                              <a:gd name="connsiteX35" fmla="*/ 1085850 w 3200400"/>
                              <a:gd name="connsiteY35" fmla="*/ 561975 h 1543050"/>
                              <a:gd name="connsiteX36" fmla="*/ 1104900 w 3200400"/>
                              <a:gd name="connsiteY36" fmla="*/ 590550 h 1543050"/>
                              <a:gd name="connsiteX37" fmla="*/ 1114425 w 3200400"/>
                              <a:gd name="connsiteY37" fmla="*/ 619125 h 1543050"/>
                              <a:gd name="connsiteX38" fmla="*/ 1162050 w 3200400"/>
                              <a:gd name="connsiteY38" fmla="*/ 704850 h 1543050"/>
                              <a:gd name="connsiteX39" fmla="*/ 1228725 w 3200400"/>
                              <a:gd name="connsiteY39" fmla="*/ 676275 h 1543050"/>
                              <a:gd name="connsiteX40" fmla="*/ 1276350 w 3200400"/>
                              <a:gd name="connsiteY40" fmla="*/ 619125 h 1543050"/>
                              <a:gd name="connsiteX41" fmla="*/ 1333500 w 3200400"/>
                              <a:gd name="connsiteY41" fmla="*/ 581025 h 1543050"/>
                              <a:gd name="connsiteX42" fmla="*/ 1362075 w 3200400"/>
                              <a:gd name="connsiteY42" fmla="*/ 552450 h 1543050"/>
                              <a:gd name="connsiteX43" fmla="*/ 1419225 w 3200400"/>
                              <a:gd name="connsiteY43" fmla="*/ 514350 h 1543050"/>
                              <a:gd name="connsiteX44" fmla="*/ 1466850 w 3200400"/>
                              <a:gd name="connsiteY44" fmla="*/ 571500 h 1543050"/>
                              <a:gd name="connsiteX45" fmla="*/ 1495425 w 3200400"/>
                              <a:gd name="connsiteY45" fmla="*/ 628650 h 1543050"/>
                              <a:gd name="connsiteX46" fmla="*/ 1533525 w 3200400"/>
                              <a:gd name="connsiteY46" fmla="*/ 619125 h 1543050"/>
                              <a:gd name="connsiteX47" fmla="*/ 1619250 w 3200400"/>
                              <a:gd name="connsiteY47" fmla="*/ 542925 h 1543050"/>
                              <a:gd name="connsiteX48" fmla="*/ 1647825 w 3200400"/>
                              <a:gd name="connsiteY48" fmla="*/ 523875 h 1543050"/>
                              <a:gd name="connsiteX49" fmla="*/ 1657350 w 3200400"/>
                              <a:gd name="connsiteY49" fmla="*/ 495300 h 1543050"/>
                              <a:gd name="connsiteX50" fmla="*/ 1685925 w 3200400"/>
                              <a:gd name="connsiteY50" fmla="*/ 476250 h 1543050"/>
                              <a:gd name="connsiteX51" fmla="*/ 1724025 w 3200400"/>
                              <a:gd name="connsiteY51" fmla="*/ 447675 h 1543050"/>
                              <a:gd name="connsiteX52" fmla="*/ 1819275 w 3200400"/>
                              <a:gd name="connsiteY52" fmla="*/ 390525 h 1543050"/>
                              <a:gd name="connsiteX53" fmla="*/ 1857375 w 3200400"/>
                              <a:gd name="connsiteY53" fmla="*/ 381000 h 1543050"/>
                              <a:gd name="connsiteX54" fmla="*/ 1943100 w 3200400"/>
                              <a:gd name="connsiteY54" fmla="*/ 323850 h 1543050"/>
                              <a:gd name="connsiteX55" fmla="*/ 1971675 w 3200400"/>
                              <a:gd name="connsiteY55" fmla="*/ 304800 h 1543050"/>
                              <a:gd name="connsiteX56" fmla="*/ 2000250 w 3200400"/>
                              <a:gd name="connsiteY56" fmla="*/ 285750 h 1543050"/>
                              <a:gd name="connsiteX57" fmla="*/ 2047875 w 3200400"/>
                              <a:gd name="connsiteY57" fmla="*/ 228600 h 1543050"/>
                              <a:gd name="connsiteX58" fmla="*/ 2133600 w 3200400"/>
                              <a:gd name="connsiteY58" fmla="*/ 161925 h 1543050"/>
                              <a:gd name="connsiteX59" fmla="*/ 2171700 w 3200400"/>
                              <a:gd name="connsiteY59" fmla="*/ 219075 h 1543050"/>
                              <a:gd name="connsiteX60" fmla="*/ 2200275 w 3200400"/>
                              <a:gd name="connsiteY60" fmla="*/ 276225 h 1543050"/>
                              <a:gd name="connsiteX61" fmla="*/ 2228850 w 3200400"/>
                              <a:gd name="connsiteY61" fmla="*/ 295275 h 1543050"/>
                              <a:gd name="connsiteX62" fmla="*/ 2247900 w 3200400"/>
                              <a:gd name="connsiteY62" fmla="*/ 323850 h 1543050"/>
                              <a:gd name="connsiteX63" fmla="*/ 2305050 w 3200400"/>
                              <a:gd name="connsiteY63" fmla="*/ 285750 h 1543050"/>
                              <a:gd name="connsiteX64" fmla="*/ 2314575 w 3200400"/>
                              <a:gd name="connsiteY64" fmla="*/ 257175 h 1543050"/>
                              <a:gd name="connsiteX65" fmla="*/ 2343150 w 3200400"/>
                              <a:gd name="connsiteY65" fmla="*/ 228600 h 1543050"/>
                              <a:gd name="connsiteX66" fmla="*/ 2352675 w 3200400"/>
                              <a:gd name="connsiteY66" fmla="*/ 200025 h 1543050"/>
                              <a:gd name="connsiteX67" fmla="*/ 2438400 w 3200400"/>
                              <a:gd name="connsiteY67" fmla="*/ 152400 h 1543050"/>
                              <a:gd name="connsiteX68" fmla="*/ 2457450 w 3200400"/>
                              <a:gd name="connsiteY68" fmla="*/ 180975 h 1543050"/>
                              <a:gd name="connsiteX69" fmla="*/ 2543175 w 3200400"/>
                              <a:gd name="connsiteY69" fmla="*/ 257175 h 1543050"/>
                              <a:gd name="connsiteX70" fmla="*/ 2571750 w 3200400"/>
                              <a:gd name="connsiteY70" fmla="*/ 228600 h 1543050"/>
                              <a:gd name="connsiteX71" fmla="*/ 2590800 w 3200400"/>
                              <a:gd name="connsiteY71" fmla="*/ 200025 h 1543050"/>
                              <a:gd name="connsiteX72" fmla="*/ 2619375 w 3200400"/>
                              <a:gd name="connsiteY72" fmla="*/ 190500 h 1543050"/>
                              <a:gd name="connsiteX73" fmla="*/ 2667000 w 3200400"/>
                              <a:gd name="connsiteY73" fmla="*/ 142875 h 1543050"/>
                              <a:gd name="connsiteX74" fmla="*/ 2686050 w 3200400"/>
                              <a:gd name="connsiteY74" fmla="*/ 171450 h 1543050"/>
                              <a:gd name="connsiteX75" fmla="*/ 2714625 w 3200400"/>
                              <a:gd name="connsiteY75" fmla="*/ 200025 h 1543050"/>
                              <a:gd name="connsiteX76" fmla="*/ 2733675 w 3200400"/>
                              <a:gd name="connsiteY76" fmla="*/ 228600 h 1543050"/>
                              <a:gd name="connsiteX77" fmla="*/ 2762250 w 3200400"/>
                              <a:gd name="connsiteY77" fmla="*/ 238125 h 1543050"/>
                              <a:gd name="connsiteX78" fmla="*/ 2771775 w 3200400"/>
                              <a:gd name="connsiteY78" fmla="*/ 266700 h 1543050"/>
                              <a:gd name="connsiteX79" fmla="*/ 2838450 w 3200400"/>
                              <a:gd name="connsiteY79" fmla="*/ 238125 h 1543050"/>
                              <a:gd name="connsiteX80" fmla="*/ 2857500 w 3200400"/>
                              <a:gd name="connsiteY80" fmla="*/ 209550 h 1543050"/>
                              <a:gd name="connsiteX81" fmla="*/ 2886075 w 3200400"/>
                              <a:gd name="connsiteY81" fmla="*/ 180975 h 1543050"/>
                              <a:gd name="connsiteX82" fmla="*/ 2895600 w 3200400"/>
                              <a:gd name="connsiteY82" fmla="*/ 152400 h 1543050"/>
                              <a:gd name="connsiteX83" fmla="*/ 2952750 w 3200400"/>
                              <a:gd name="connsiteY83" fmla="*/ 104775 h 1543050"/>
                              <a:gd name="connsiteX84" fmla="*/ 3000375 w 3200400"/>
                              <a:gd name="connsiteY84" fmla="*/ 47625 h 1543050"/>
                              <a:gd name="connsiteX85" fmla="*/ 3057525 w 3200400"/>
                              <a:gd name="connsiteY85" fmla="*/ 0 h 1543050"/>
                              <a:gd name="connsiteX86" fmla="*/ 3086100 w 3200400"/>
                              <a:gd name="connsiteY86" fmla="*/ 19050 h 1543050"/>
                              <a:gd name="connsiteX87" fmla="*/ 3124200 w 3200400"/>
                              <a:gd name="connsiteY87" fmla="*/ 76200 h 1543050"/>
                              <a:gd name="connsiteX88" fmla="*/ 3152775 w 3200400"/>
                              <a:gd name="connsiteY88" fmla="*/ 133350 h 1543050"/>
                              <a:gd name="connsiteX89" fmla="*/ 3181350 w 3200400"/>
                              <a:gd name="connsiteY89" fmla="*/ 238125 h 1543050"/>
                              <a:gd name="connsiteX90" fmla="*/ 3200400 w 3200400"/>
                              <a:gd name="connsiteY90" fmla="*/ 352425 h 1543050"/>
                              <a:gd name="connsiteX91" fmla="*/ 3190875 w 3200400"/>
                              <a:gd name="connsiteY91" fmla="*/ 800100 h 15430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</a:cxnLst>
                            <a:rect l="l" t="t" r="r" b="b"/>
                            <a:pathLst>
                              <a:path w="3200400" h="1543050">
                                <a:moveTo>
                                  <a:pt x="0" y="1543050"/>
                                </a:moveTo>
                                <a:cubicBezTo>
                                  <a:pt x="3623" y="1524936"/>
                                  <a:pt x="9287" y="1486376"/>
                                  <a:pt x="19050" y="1466850"/>
                                </a:cubicBezTo>
                                <a:cubicBezTo>
                                  <a:pt x="24170" y="1456611"/>
                                  <a:pt x="32980" y="1448514"/>
                                  <a:pt x="38100" y="1438275"/>
                                </a:cubicBezTo>
                                <a:cubicBezTo>
                                  <a:pt x="46103" y="1422270"/>
                                  <a:pt x="52572" y="1386859"/>
                                  <a:pt x="57150" y="1371600"/>
                                </a:cubicBezTo>
                                <a:lnTo>
                                  <a:pt x="85725" y="1285875"/>
                                </a:lnTo>
                                <a:cubicBezTo>
                                  <a:pt x="88900" y="1276350"/>
                                  <a:pt x="89681" y="1265654"/>
                                  <a:pt x="95250" y="1257300"/>
                                </a:cubicBezTo>
                                <a:cubicBezTo>
                                  <a:pt x="107950" y="1238250"/>
                                  <a:pt x="126110" y="1221870"/>
                                  <a:pt x="133350" y="1200150"/>
                                </a:cubicBezTo>
                                <a:cubicBezTo>
                                  <a:pt x="136525" y="1190625"/>
                                  <a:pt x="138385" y="1180555"/>
                                  <a:pt x="142875" y="1171575"/>
                                </a:cubicBezTo>
                                <a:cubicBezTo>
                                  <a:pt x="147995" y="1161336"/>
                                  <a:pt x="156805" y="1153239"/>
                                  <a:pt x="161925" y="1143000"/>
                                </a:cubicBezTo>
                                <a:cubicBezTo>
                                  <a:pt x="166415" y="1134020"/>
                                  <a:pt x="166574" y="1123202"/>
                                  <a:pt x="171450" y="1114425"/>
                                </a:cubicBezTo>
                                <a:cubicBezTo>
                                  <a:pt x="182569" y="1094411"/>
                                  <a:pt x="202310" y="1078995"/>
                                  <a:pt x="209550" y="1057275"/>
                                </a:cubicBezTo>
                                <a:lnTo>
                                  <a:pt x="228600" y="1000125"/>
                                </a:lnTo>
                                <a:cubicBezTo>
                                  <a:pt x="236347" y="1023366"/>
                                  <a:pt x="238711" y="1038811"/>
                                  <a:pt x="257175" y="1057275"/>
                                </a:cubicBezTo>
                                <a:cubicBezTo>
                                  <a:pt x="265270" y="1065370"/>
                                  <a:pt x="276225" y="1069975"/>
                                  <a:pt x="285750" y="1076325"/>
                                </a:cubicBezTo>
                                <a:cubicBezTo>
                                  <a:pt x="295275" y="1073150"/>
                                  <a:pt x="307225" y="1073900"/>
                                  <a:pt x="314325" y="1066800"/>
                                </a:cubicBezTo>
                                <a:cubicBezTo>
                                  <a:pt x="321425" y="1059700"/>
                                  <a:pt x="318281" y="1046579"/>
                                  <a:pt x="323850" y="1038225"/>
                                </a:cubicBezTo>
                                <a:cubicBezTo>
                                  <a:pt x="331322" y="1027017"/>
                                  <a:pt x="342900" y="1019175"/>
                                  <a:pt x="352425" y="1009650"/>
                                </a:cubicBezTo>
                                <a:cubicBezTo>
                                  <a:pt x="375095" y="941640"/>
                                  <a:pt x="354767" y="963639"/>
                                  <a:pt x="400050" y="933450"/>
                                </a:cubicBezTo>
                                <a:cubicBezTo>
                                  <a:pt x="403225" y="923925"/>
                                  <a:pt x="399835" y="907310"/>
                                  <a:pt x="409575" y="904875"/>
                                </a:cubicBezTo>
                                <a:cubicBezTo>
                                  <a:pt x="420681" y="902099"/>
                                  <a:pt x="430055" y="915830"/>
                                  <a:pt x="438150" y="923925"/>
                                </a:cubicBezTo>
                                <a:cubicBezTo>
                                  <a:pt x="446245" y="932020"/>
                                  <a:pt x="449871" y="943706"/>
                                  <a:pt x="457200" y="952500"/>
                                </a:cubicBezTo>
                                <a:cubicBezTo>
                                  <a:pt x="480119" y="980002"/>
                                  <a:pt x="486253" y="981394"/>
                                  <a:pt x="514350" y="1000125"/>
                                </a:cubicBezTo>
                                <a:cubicBezTo>
                                  <a:pt x="546100" y="952500"/>
                                  <a:pt x="523875" y="977900"/>
                                  <a:pt x="590550" y="933450"/>
                                </a:cubicBezTo>
                                <a:lnTo>
                                  <a:pt x="619125" y="914400"/>
                                </a:lnTo>
                                <a:cubicBezTo>
                                  <a:pt x="628650" y="908050"/>
                                  <a:pt x="636840" y="898970"/>
                                  <a:pt x="647700" y="895350"/>
                                </a:cubicBezTo>
                                <a:lnTo>
                                  <a:pt x="676275" y="885825"/>
                                </a:lnTo>
                                <a:cubicBezTo>
                                  <a:pt x="682625" y="876300"/>
                                  <a:pt x="686386" y="864401"/>
                                  <a:pt x="695325" y="857250"/>
                                </a:cubicBezTo>
                                <a:cubicBezTo>
                                  <a:pt x="703165" y="850978"/>
                                  <a:pt x="714920" y="852215"/>
                                  <a:pt x="723900" y="847725"/>
                                </a:cubicBezTo>
                                <a:cubicBezTo>
                                  <a:pt x="734139" y="842605"/>
                                  <a:pt x="742014" y="833324"/>
                                  <a:pt x="752475" y="828675"/>
                                </a:cubicBezTo>
                                <a:cubicBezTo>
                                  <a:pt x="854490" y="783335"/>
                                  <a:pt x="773531" y="833688"/>
                                  <a:pt x="838200" y="790575"/>
                                </a:cubicBezTo>
                                <a:cubicBezTo>
                                  <a:pt x="880805" y="726668"/>
                                  <a:pt x="830616" y="789281"/>
                                  <a:pt x="885825" y="752475"/>
                                </a:cubicBezTo>
                                <a:cubicBezTo>
                                  <a:pt x="897033" y="745003"/>
                                  <a:pt x="903767" y="732170"/>
                                  <a:pt x="914400" y="723900"/>
                                </a:cubicBezTo>
                                <a:cubicBezTo>
                                  <a:pt x="932472" y="709844"/>
                                  <a:pt x="971550" y="685800"/>
                                  <a:pt x="971550" y="685800"/>
                                </a:cubicBezTo>
                                <a:cubicBezTo>
                                  <a:pt x="977900" y="676275"/>
                                  <a:pt x="982505" y="665320"/>
                                  <a:pt x="990600" y="657225"/>
                                </a:cubicBezTo>
                                <a:cubicBezTo>
                                  <a:pt x="998695" y="649130"/>
                                  <a:pt x="1011637" y="646790"/>
                                  <a:pt x="1019175" y="638175"/>
                                </a:cubicBezTo>
                                <a:cubicBezTo>
                                  <a:pt x="1096963" y="549275"/>
                                  <a:pt x="1021556" y="604838"/>
                                  <a:pt x="1085850" y="561975"/>
                                </a:cubicBezTo>
                                <a:cubicBezTo>
                                  <a:pt x="1092200" y="571500"/>
                                  <a:pt x="1099780" y="580311"/>
                                  <a:pt x="1104900" y="590550"/>
                                </a:cubicBezTo>
                                <a:cubicBezTo>
                                  <a:pt x="1109390" y="599530"/>
                                  <a:pt x="1109549" y="610348"/>
                                  <a:pt x="1114425" y="619125"/>
                                </a:cubicBezTo>
                                <a:cubicBezTo>
                                  <a:pt x="1169012" y="717381"/>
                                  <a:pt x="1140497" y="640192"/>
                                  <a:pt x="1162050" y="704850"/>
                                </a:cubicBezTo>
                                <a:cubicBezTo>
                                  <a:pt x="1191197" y="697563"/>
                                  <a:pt x="1206799" y="698201"/>
                                  <a:pt x="1228725" y="676275"/>
                                </a:cubicBezTo>
                                <a:cubicBezTo>
                                  <a:pt x="1283758" y="621242"/>
                                  <a:pt x="1206131" y="673740"/>
                                  <a:pt x="1276350" y="619125"/>
                                </a:cubicBezTo>
                                <a:cubicBezTo>
                                  <a:pt x="1294422" y="605069"/>
                                  <a:pt x="1317311" y="597214"/>
                                  <a:pt x="1333500" y="581025"/>
                                </a:cubicBezTo>
                                <a:cubicBezTo>
                                  <a:pt x="1343025" y="571500"/>
                                  <a:pt x="1351442" y="560720"/>
                                  <a:pt x="1362075" y="552450"/>
                                </a:cubicBezTo>
                                <a:cubicBezTo>
                                  <a:pt x="1380147" y="538394"/>
                                  <a:pt x="1419225" y="514350"/>
                                  <a:pt x="1419225" y="514350"/>
                                </a:cubicBezTo>
                                <a:cubicBezTo>
                                  <a:pt x="1440291" y="535416"/>
                                  <a:pt x="1453589" y="544978"/>
                                  <a:pt x="1466850" y="571500"/>
                                </a:cubicBezTo>
                                <a:cubicBezTo>
                                  <a:pt x="1506285" y="650370"/>
                                  <a:pt x="1440830" y="546758"/>
                                  <a:pt x="1495425" y="628650"/>
                                </a:cubicBezTo>
                                <a:cubicBezTo>
                                  <a:pt x="1508125" y="625475"/>
                                  <a:pt x="1521493" y="624282"/>
                                  <a:pt x="1533525" y="619125"/>
                                </a:cubicBezTo>
                                <a:cubicBezTo>
                                  <a:pt x="1572338" y="602491"/>
                                  <a:pt x="1582665" y="567315"/>
                                  <a:pt x="1619250" y="542925"/>
                                </a:cubicBezTo>
                                <a:lnTo>
                                  <a:pt x="1647825" y="523875"/>
                                </a:lnTo>
                                <a:cubicBezTo>
                                  <a:pt x="1651000" y="514350"/>
                                  <a:pt x="1651078" y="503140"/>
                                  <a:pt x="1657350" y="495300"/>
                                </a:cubicBezTo>
                                <a:cubicBezTo>
                                  <a:pt x="1664501" y="486361"/>
                                  <a:pt x="1676610" y="482904"/>
                                  <a:pt x="1685925" y="476250"/>
                                </a:cubicBezTo>
                                <a:cubicBezTo>
                                  <a:pt x="1698843" y="467023"/>
                                  <a:pt x="1711020" y="456779"/>
                                  <a:pt x="1724025" y="447675"/>
                                </a:cubicBezTo>
                                <a:cubicBezTo>
                                  <a:pt x="1749587" y="429781"/>
                                  <a:pt x="1787614" y="402398"/>
                                  <a:pt x="1819275" y="390525"/>
                                </a:cubicBezTo>
                                <a:cubicBezTo>
                                  <a:pt x="1831532" y="385928"/>
                                  <a:pt x="1844675" y="384175"/>
                                  <a:pt x="1857375" y="381000"/>
                                </a:cubicBezTo>
                                <a:lnTo>
                                  <a:pt x="1943100" y="323850"/>
                                </a:lnTo>
                                <a:lnTo>
                                  <a:pt x="1971675" y="304800"/>
                                </a:lnTo>
                                <a:lnTo>
                                  <a:pt x="2000250" y="285750"/>
                                </a:lnTo>
                                <a:cubicBezTo>
                                  <a:pt x="2017183" y="260350"/>
                                  <a:pt x="2022488" y="248345"/>
                                  <a:pt x="2047875" y="228600"/>
                                </a:cubicBezTo>
                                <a:cubicBezTo>
                                  <a:pt x="2150412" y="148849"/>
                                  <a:pt x="2068726" y="226799"/>
                                  <a:pt x="2133600" y="161925"/>
                                </a:cubicBezTo>
                                <a:cubicBezTo>
                                  <a:pt x="2146300" y="180975"/>
                                  <a:pt x="2164460" y="197355"/>
                                  <a:pt x="2171700" y="219075"/>
                                </a:cubicBezTo>
                                <a:cubicBezTo>
                                  <a:pt x="2179447" y="242316"/>
                                  <a:pt x="2181811" y="257761"/>
                                  <a:pt x="2200275" y="276225"/>
                                </a:cubicBezTo>
                                <a:cubicBezTo>
                                  <a:pt x="2208370" y="284320"/>
                                  <a:pt x="2219325" y="288925"/>
                                  <a:pt x="2228850" y="295275"/>
                                </a:cubicBezTo>
                                <a:cubicBezTo>
                                  <a:pt x="2235200" y="304800"/>
                                  <a:pt x="2237040" y="320230"/>
                                  <a:pt x="2247900" y="323850"/>
                                </a:cubicBezTo>
                                <a:cubicBezTo>
                                  <a:pt x="2278357" y="334002"/>
                                  <a:pt x="2295134" y="305582"/>
                                  <a:pt x="2305050" y="285750"/>
                                </a:cubicBezTo>
                                <a:cubicBezTo>
                                  <a:pt x="2309540" y="276770"/>
                                  <a:pt x="2309006" y="265529"/>
                                  <a:pt x="2314575" y="257175"/>
                                </a:cubicBezTo>
                                <a:cubicBezTo>
                                  <a:pt x="2322047" y="245967"/>
                                  <a:pt x="2333625" y="238125"/>
                                  <a:pt x="2343150" y="228600"/>
                                </a:cubicBezTo>
                                <a:cubicBezTo>
                                  <a:pt x="2346325" y="219075"/>
                                  <a:pt x="2345575" y="207125"/>
                                  <a:pt x="2352675" y="200025"/>
                                </a:cubicBezTo>
                                <a:cubicBezTo>
                                  <a:pt x="2385427" y="167273"/>
                                  <a:pt x="2402467" y="164378"/>
                                  <a:pt x="2438400" y="152400"/>
                                </a:cubicBezTo>
                                <a:cubicBezTo>
                                  <a:pt x="2444750" y="161925"/>
                                  <a:pt x="2449845" y="172419"/>
                                  <a:pt x="2457450" y="180975"/>
                                </a:cubicBezTo>
                                <a:cubicBezTo>
                                  <a:pt x="2504901" y="234357"/>
                                  <a:pt x="2499745" y="228222"/>
                                  <a:pt x="2543175" y="257175"/>
                                </a:cubicBezTo>
                                <a:cubicBezTo>
                                  <a:pt x="2552700" y="247650"/>
                                  <a:pt x="2563126" y="238948"/>
                                  <a:pt x="2571750" y="228600"/>
                                </a:cubicBezTo>
                                <a:cubicBezTo>
                                  <a:pt x="2579079" y="219806"/>
                                  <a:pt x="2581861" y="207176"/>
                                  <a:pt x="2590800" y="200025"/>
                                </a:cubicBezTo>
                                <a:cubicBezTo>
                                  <a:pt x="2598640" y="193753"/>
                                  <a:pt x="2609850" y="193675"/>
                                  <a:pt x="2619375" y="190500"/>
                                </a:cubicBezTo>
                                <a:cubicBezTo>
                                  <a:pt x="2625351" y="181535"/>
                                  <a:pt x="2648324" y="139140"/>
                                  <a:pt x="2667000" y="142875"/>
                                </a:cubicBezTo>
                                <a:cubicBezTo>
                                  <a:pt x="2678225" y="145120"/>
                                  <a:pt x="2678721" y="162656"/>
                                  <a:pt x="2686050" y="171450"/>
                                </a:cubicBezTo>
                                <a:cubicBezTo>
                                  <a:pt x="2694674" y="181798"/>
                                  <a:pt x="2706001" y="189677"/>
                                  <a:pt x="2714625" y="200025"/>
                                </a:cubicBezTo>
                                <a:cubicBezTo>
                                  <a:pt x="2721954" y="208819"/>
                                  <a:pt x="2724736" y="221449"/>
                                  <a:pt x="2733675" y="228600"/>
                                </a:cubicBezTo>
                                <a:cubicBezTo>
                                  <a:pt x="2741515" y="234872"/>
                                  <a:pt x="2752725" y="234950"/>
                                  <a:pt x="2762250" y="238125"/>
                                </a:cubicBezTo>
                                <a:cubicBezTo>
                                  <a:pt x="2765425" y="247650"/>
                                  <a:pt x="2762453" y="262971"/>
                                  <a:pt x="2771775" y="266700"/>
                                </a:cubicBezTo>
                                <a:cubicBezTo>
                                  <a:pt x="2790996" y="274388"/>
                                  <a:pt x="2825204" y="246956"/>
                                  <a:pt x="2838450" y="238125"/>
                                </a:cubicBezTo>
                                <a:cubicBezTo>
                                  <a:pt x="2844800" y="228600"/>
                                  <a:pt x="2850171" y="218344"/>
                                  <a:pt x="2857500" y="209550"/>
                                </a:cubicBezTo>
                                <a:cubicBezTo>
                                  <a:pt x="2866124" y="199202"/>
                                  <a:pt x="2878603" y="192183"/>
                                  <a:pt x="2886075" y="180975"/>
                                </a:cubicBezTo>
                                <a:cubicBezTo>
                                  <a:pt x="2891644" y="172621"/>
                                  <a:pt x="2890031" y="160754"/>
                                  <a:pt x="2895600" y="152400"/>
                                </a:cubicBezTo>
                                <a:cubicBezTo>
                                  <a:pt x="2910268" y="130398"/>
                                  <a:pt x="2931665" y="118832"/>
                                  <a:pt x="2952750" y="104775"/>
                                </a:cubicBezTo>
                                <a:cubicBezTo>
                                  <a:pt x="2971481" y="76678"/>
                                  <a:pt x="2972873" y="70544"/>
                                  <a:pt x="3000375" y="47625"/>
                                </a:cubicBezTo>
                                <a:cubicBezTo>
                                  <a:pt x="3079941" y="-18680"/>
                                  <a:pt x="2974043" y="83482"/>
                                  <a:pt x="3057525" y="0"/>
                                </a:cubicBezTo>
                                <a:cubicBezTo>
                                  <a:pt x="3067050" y="6350"/>
                                  <a:pt x="3078562" y="10435"/>
                                  <a:pt x="3086100" y="19050"/>
                                </a:cubicBezTo>
                                <a:cubicBezTo>
                                  <a:pt x="3101177" y="36280"/>
                                  <a:pt x="3111500" y="57150"/>
                                  <a:pt x="3124200" y="76200"/>
                                </a:cubicBezTo>
                                <a:cubicBezTo>
                                  <a:pt x="3148819" y="113129"/>
                                  <a:pt x="3139630" y="93915"/>
                                  <a:pt x="3152775" y="133350"/>
                                </a:cubicBezTo>
                                <a:cubicBezTo>
                                  <a:pt x="3175807" y="294574"/>
                                  <a:pt x="3144987" y="129037"/>
                                  <a:pt x="3181350" y="238125"/>
                                </a:cubicBezTo>
                                <a:cubicBezTo>
                                  <a:pt x="3188314" y="259017"/>
                                  <a:pt x="3198243" y="337324"/>
                                  <a:pt x="3200400" y="352425"/>
                                </a:cubicBezTo>
                                <a:cubicBezTo>
                                  <a:pt x="3189662" y="717532"/>
                                  <a:pt x="3190875" y="568278"/>
                                  <a:pt x="3190875" y="800100"/>
                                </a:cubicBezTo>
                              </a:path>
                            </a:pathLst>
                          </a:cu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8B02D74" id="Group 14" o:spid="_x0000_s1026" style="position:absolute;margin-left:122.25pt;margin-top:12.35pt;width:252.75pt;height:141pt;z-index:251662336" coordsize="32099,179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">
                <v:group id="Group 7" o:spid="_x0000_s1027" style="position:absolute;top:1809;width:21717;height:16098" coordsize="21717,16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Straight Arrow Connector 3" o:spid="_x0000_s1028" type="#_x0000_t32" style="position:absolute;width:0;height:1609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" strokecolor="black [3200]" strokeweight=".5pt">
                    <v:stroke endarrow="block" joinstyle="miter"/>
                  </v:shape>
                  <v:shape id="Straight Arrow Connector 4" o:spid="_x0000_s1029" type="#_x0000_t32" style="position:absolute;top:16097;width:2171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" strokecolor="black [3200]" strokeweight=".5pt">
                    <v:stroke endarrow="block" joinstyle="miter"/>
                  </v:shape>
                </v:group>
                <v:shape id="Freeform: Shape 13" o:spid="_x0000_s1030" style="position:absolute;left:95;width:32004;height:15430;visibility:visible;mso-wrap-style:square;v-text-anchor:middle" coordsize="3200400,1543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" path="m,1543050v3623,-18114,9287,-56674,19050,-76200c24170,1456611,32980,1448514,38100,1438275v8003,-16005,14472,-51416,19050,-66675l85725,1285875v3175,-9525,3956,-20221,9525,-28575c107950,1238250,126110,1221870,133350,1200150v3175,-9525,5035,-19595,9525,-28575c147995,1161336,156805,1153239,161925,1143000v4490,-8980,4649,-19798,9525,-28575c182569,1094411,202310,1078995,209550,1057275r19050,-57150c236347,1023366,238711,1038811,257175,1057275v8095,8095,19050,12700,28575,19050c295275,1073150,307225,1073900,314325,1066800v7100,-7100,3956,-20221,9525,-28575c331322,1027017,342900,1019175,352425,1009650v22670,-68010,2342,-46011,47625,-76200c403225,923925,399835,907310,409575,904875v11106,-2776,20480,10955,28575,19050c446245,932020,449871,943706,457200,952500v22919,27502,29053,28894,57150,47625c546100,952500,523875,977900,590550,933450r28575,-19050c628650,908050,636840,898970,647700,895350r28575,-9525c682625,876300,686386,864401,695325,857250v7840,-6272,19595,-5035,28575,-9525c734139,842605,742014,833324,752475,828675v102015,-45340,21056,5013,85725,-38100c880805,726668,830616,789281,885825,752475v11208,-7472,17942,-20305,28575,-28575c932472,709844,971550,685800,971550,685800v6350,-9525,10955,-20480,19050,-28575c998695,649130,1011637,646790,1019175,638175v77788,-88900,2381,-33337,66675,-76200c1092200,571500,1099780,580311,1104900,590550v4490,8980,4649,19798,9525,28575c1169012,717381,1140497,640192,1162050,704850v29147,-7287,44749,-6649,66675,-28575c1283758,621242,1206131,673740,1276350,619125v18072,-14056,40961,-21911,57150,-38100c1343025,571500,1351442,560720,1362075,552450v18072,-14056,57150,-38100,57150,-38100c1440291,535416,1453589,544978,1466850,571500v39435,78870,-26020,-24742,28575,57150c1508125,625475,1521493,624282,1533525,619125v38813,-16634,49140,-51810,85725,-76200l1647825,523875v3175,-9525,3253,-20735,9525,-28575c1664501,486361,1676610,482904,1685925,476250v12918,-9227,25095,-19471,38100,-28575c1749587,429781,1787614,402398,1819275,390525v12257,-4597,25400,-6350,38100,-9525l1943100,323850r28575,-19050l2000250,285750v16933,-25400,22238,-37405,47625,-57150c2150412,148849,2068726,226799,2133600,161925v12700,19050,30860,35430,38100,57150c2179447,242316,2181811,257761,2200275,276225v8095,8095,19050,12700,28575,19050c2235200,304800,2237040,320230,2247900,323850v30457,10152,47234,-18268,57150,-38100c2309540,276770,2309006,265529,2314575,257175v7472,-11208,19050,-19050,28575,-28575c2346325,219075,2345575,207125,2352675,200025v32752,-32752,49792,-35647,85725,-47625c2444750,161925,2449845,172419,2457450,180975v47451,53382,42295,47247,85725,76200c2552700,247650,2563126,238948,2571750,228600v7329,-8794,10111,-21424,19050,-28575c2598640,193753,2609850,193675,2619375,190500v5976,-8965,28949,-51360,47625,-47625c2678225,145120,2678721,162656,2686050,171450v8624,10348,19951,18227,28575,28575c2721954,208819,2724736,221449,2733675,228600v7840,6272,19050,6350,28575,9525c2765425,247650,2762453,262971,2771775,266700v19221,7688,53429,-19744,66675,-28575c2844800,228600,2850171,218344,2857500,209550v8624,-10348,21103,-17367,28575,-28575c2891644,172621,2890031,160754,2895600,152400v14668,-22002,36065,-33568,57150,-47625c2971481,76678,2972873,70544,3000375,47625,3079941,-18680,2974043,83482,3057525,v9525,6350,21037,10435,28575,19050c3101177,36280,3111500,57150,3124200,76200v24619,36929,15430,17715,28575,57150c3175807,294574,3144987,129037,3181350,238125v6964,20892,16893,99199,19050,114300c3189662,717532,3190875,568278,3190875,800100e" filled="f" strokecolor="black [3200]" strokeweight=".5pt">
                  <v:stroke joinstyle="miter"/>
                  <v:path arrowok="t" o:connecttype="custom" o:connectlocs="0,1543050;19050,1466850;38100,1438275;57150,1371600;85725,1285875;95250,1257300;133350,1200150;142875,1171575;161925,1143000;171450,1114425;209550,1057275;228600,1000125;257175,1057275;285750,1076325;314325,1066800;323850,1038225;352425,1009650;400050,933450;409575,904875;438150,923925;457200,952500;514350,1000125;590550,933450;619125,914400;647700,895350;676275,885825;695325,857250;723900,847725;752475,828675;838200,790575;885825,752475;914400,723900;971550,685800;990600,657225;1019175,638175;1085850,561975;1104900,590550;1114425,619125;1162050,704850;1228725,676275;1276350,619125;1333500,581025;1362075,552450;1419225,514350;1466850,571500;1495425,628650;1533525,619125;1619250,542925;1647825,523875;1657350,495300;1685925,476250;1724025,447675;1819275,390525;1857375,381000;1943100,323850;1971675,304800;2000250,285750;2047875,228600;2133600,161925;2171700,219075;2200275,276225;2228850,295275;2247900,323850;2305050,285750;2314575,257175;2343150,228600;2352675,200025;2438400,152400;2457450,180975;2543175,257175;2571750,228600;2590800,200025;2619375,190500;2667000,142875;2686050,171450;2714625,200025;2733675,228600;2762250,238125;2771775,266700;2838450,238125;2857500,209550;2886075,180975;2895600,152400;2952750,104775;3000375,47625;3057525,0;3086100,19050;3124200,76200;3152775,133350;3181350,238125;3200400,352425;3190875,800100" o:connectangles="0,0,0,0,0,0,0,0,0,0,0,0,0,0,0,0,0,0,0,0,0,0,0,0,0,0,0,0,0,0,0,0,0,0,0,0,0,0,0,0,0,0,0,0,0,0,0,0,0,0,0,0,0,0,0,0,0,0,0,0,0,0,0,0,0,0,0,0,0,0,0,0,0,0,0,0,0,0,0,0,0,0,0,0,0,0,0,0,0,0,0,0"/>
                </v:shape>
              </v:group>
            </w:pict>
          </mc:Fallback>
        </mc:AlternateContent>
      </w:r>
      <w:r w:rsidR="005F65A3">
        <w:t>Optimal performing algorithm will look something like:</w:t>
      </w:r>
    </w:p>
    <w:p w14:paraId="002DBF00" w14:textId="6A0C3A47" w:rsidR="005F65A3" w:rsidRDefault="005F65A3" w:rsidP="00E6093A">
      <w:pPr>
        <w:pStyle w:val="ListParagraph"/>
      </w:pPr>
    </w:p>
    <w:p w14:paraId="7DE827E2" w14:textId="2C3772EF" w:rsidR="0070765E" w:rsidRDefault="0070765E" w:rsidP="00E6093A">
      <w:pPr>
        <w:pStyle w:val="ListParagraph"/>
      </w:pPr>
    </w:p>
    <w:p w14:paraId="4A85AD03" w14:textId="054B373E" w:rsidR="0070765E" w:rsidRDefault="0070765E" w:rsidP="00E6093A">
      <w:pPr>
        <w:pStyle w:val="ListParagraph"/>
      </w:pPr>
    </w:p>
    <w:p w14:paraId="3192EF42" w14:textId="1EC9C01F" w:rsidR="0070765E" w:rsidRDefault="0070765E" w:rsidP="00E6093A">
      <w:pPr>
        <w:pStyle w:val="ListParagraph"/>
      </w:pPr>
    </w:p>
    <w:p w14:paraId="0B4D4817" w14:textId="7B1E4ACF" w:rsidR="0070765E" w:rsidRDefault="0070765E" w:rsidP="00E6093A">
      <w:pPr>
        <w:pStyle w:val="ListParagraph"/>
      </w:pPr>
    </w:p>
    <w:p w14:paraId="7DD61998" w14:textId="19A0EA10" w:rsidR="0070765E" w:rsidRDefault="0070765E" w:rsidP="00E6093A">
      <w:pPr>
        <w:pStyle w:val="ListParagraph"/>
      </w:pPr>
    </w:p>
    <w:p w14:paraId="4D401571" w14:textId="7B9241DC" w:rsidR="0070765E" w:rsidRDefault="0070765E" w:rsidP="00E6093A">
      <w:pPr>
        <w:pStyle w:val="ListParagraph"/>
      </w:pPr>
    </w:p>
    <w:p w14:paraId="06115882" w14:textId="627D243A" w:rsidR="0070765E" w:rsidRDefault="0070765E" w:rsidP="00E6093A">
      <w:pPr>
        <w:pStyle w:val="ListParagraph"/>
      </w:pPr>
    </w:p>
    <w:p w14:paraId="75E3BD54" w14:textId="66F751E3" w:rsidR="0070765E" w:rsidRDefault="0070765E" w:rsidP="00E6093A">
      <w:pPr>
        <w:pStyle w:val="ListParagraph"/>
      </w:pPr>
    </w:p>
    <w:p w14:paraId="7261466C" w14:textId="26A07ED7" w:rsidR="0070765E" w:rsidRDefault="0070765E" w:rsidP="00E6093A">
      <w:pPr>
        <w:pStyle w:val="ListParagraph"/>
      </w:pPr>
    </w:p>
    <w:p w14:paraId="762ED6E4" w14:textId="77777777" w:rsidR="00394D4B" w:rsidRDefault="00394D4B" w:rsidP="00E6093A">
      <w:pPr>
        <w:pStyle w:val="ListParagraph"/>
      </w:pPr>
    </w:p>
    <w:p w14:paraId="6150A919" w14:textId="77777777" w:rsidR="00636B5D" w:rsidRDefault="00636B5D" w:rsidP="00E6093A">
      <w:pPr>
        <w:pStyle w:val="ListParagraph"/>
      </w:pPr>
      <w:r>
        <w:t>In this case of optimally performing algorithm, the kernel holds the following properties:</w:t>
      </w:r>
    </w:p>
    <w:p w14:paraId="37CDA780" w14:textId="7BB6FE3D" w:rsidR="00636B5D" w:rsidRDefault="00636B5D" w:rsidP="00B94E73">
      <w:pPr>
        <w:pStyle w:val="ListParagraph"/>
        <w:numPr>
          <w:ilvl w:val="0"/>
          <w:numId w:val="9"/>
        </w:numPr>
      </w:pPr>
      <w:r>
        <w:t>Irreducible: cannot be reduced to separate smaller states</w:t>
      </w:r>
    </w:p>
    <w:p w14:paraId="1BAC42F0" w14:textId="6BCAFFBB" w:rsidR="00636B5D" w:rsidRDefault="00636B5D" w:rsidP="00B94E73">
      <w:pPr>
        <w:pStyle w:val="ListParagraph"/>
        <w:numPr>
          <w:ilvl w:val="0"/>
          <w:numId w:val="9"/>
        </w:numPr>
      </w:pPr>
      <w:r>
        <w:t>Aperiodic:  The system does not return to same state after.</w:t>
      </w:r>
    </w:p>
    <w:p w14:paraId="28C06DDE" w14:textId="79A0AA6E" w:rsidR="00636B5D" w:rsidRDefault="00636B5D" w:rsidP="00B94E73">
      <w:pPr>
        <w:pStyle w:val="ListParagraph"/>
        <w:numPr>
          <w:ilvl w:val="0"/>
          <w:numId w:val="9"/>
        </w:numPr>
      </w:pPr>
      <w:r>
        <w:t>Recurrent: The expected number of steps for returning to the same state is finite.</w:t>
      </w:r>
    </w:p>
    <w:p w14:paraId="7B240E57" w14:textId="7CE6D361" w:rsidR="00636B5D" w:rsidRDefault="00636B5D" w:rsidP="00636B5D">
      <w:pPr>
        <w:pStyle w:val="ListParagraph"/>
      </w:pPr>
    </w:p>
    <w:p w14:paraId="3E482461" w14:textId="761FD917" w:rsidR="008011AE" w:rsidRDefault="008011AE" w:rsidP="00636B5D">
      <w:pPr>
        <w:pStyle w:val="ListParagraph"/>
      </w:pPr>
    </w:p>
    <w:p w14:paraId="3ED83FB1" w14:textId="0910385B" w:rsidR="008011AE" w:rsidRDefault="008011AE" w:rsidP="00636B5D">
      <w:pPr>
        <w:pStyle w:val="ListParagraph"/>
      </w:pPr>
    </w:p>
    <w:p w14:paraId="4E4EA05F" w14:textId="396B47E2" w:rsidR="008011AE" w:rsidRDefault="008011AE" w:rsidP="00636B5D">
      <w:pPr>
        <w:pStyle w:val="ListParagraph"/>
      </w:pPr>
    </w:p>
    <w:p w14:paraId="63B18E1A" w14:textId="2DA575F4" w:rsidR="008011AE" w:rsidRDefault="008011AE" w:rsidP="00636B5D">
      <w:pPr>
        <w:pStyle w:val="ListParagraph"/>
      </w:pPr>
    </w:p>
    <w:p w14:paraId="58D578CB" w14:textId="1087EFB9" w:rsidR="008011AE" w:rsidRDefault="008011AE" w:rsidP="00636B5D">
      <w:pPr>
        <w:pStyle w:val="ListParagraph"/>
      </w:pPr>
    </w:p>
    <w:p w14:paraId="4A0435DE" w14:textId="77777777" w:rsidR="008011AE" w:rsidRDefault="008011AE" w:rsidP="00636B5D">
      <w:pPr>
        <w:pStyle w:val="ListParagraph"/>
      </w:pPr>
    </w:p>
    <w:p w14:paraId="0E3215AE" w14:textId="15532DFD" w:rsidR="00636B5D" w:rsidRPr="00636B5D" w:rsidRDefault="00636B5D" w:rsidP="00636B5D">
      <w:pPr>
        <w:pStyle w:val="ListParagraph"/>
        <w:numPr>
          <w:ilvl w:val="0"/>
          <w:numId w:val="10"/>
        </w:numPr>
      </w:pPr>
      <w:r>
        <w:lastRenderedPageBreak/>
        <w:t xml:space="preserve">By the property of </w:t>
      </w:r>
      <w:r w:rsidRPr="00636B5D">
        <w:rPr>
          <w:u w:val="single"/>
        </w:rPr>
        <w:t>Reversibility</w:t>
      </w:r>
      <w:r>
        <w:t xml:space="preserve">, we can deduce that if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s-1</m:t>
            </m:r>
          </m:sup>
        </m:sSup>
      </m:oMath>
      <w:r>
        <w:rPr>
          <w:rFonts w:eastAsiaTheme="minorEastAsia"/>
        </w:rPr>
        <w:t xml:space="preserve"> is taken from </w:t>
      </w:r>
      <m:oMath>
        <m:r>
          <w:rPr>
            <w:rFonts w:ascii="Cambria Math" w:hAnsi="Cambria Math"/>
          </w:rPr>
          <m:t>P</m:t>
        </m:r>
        <m:d>
          <m:dPr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 xml:space="preserve">θ </m:t>
            </m:r>
          </m:e>
        </m:d>
        <m:r>
          <w:rPr>
            <w:rFonts w:ascii="Cambria Math" w:hAnsi="Cambria Math"/>
          </w:rPr>
          <m:t>y)</m:t>
        </m:r>
      </m:oMath>
      <w:r>
        <w:rPr>
          <w:rFonts w:eastAsiaTheme="minorEastAsia"/>
        </w:rPr>
        <w:t xml:space="preserve"> then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s</m:t>
            </m:r>
          </m:sup>
        </m:sSup>
      </m:oMath>
      <w:r>
        <w:rPr>
          <w:rFonts w:eastAsiaTheme="minorEastAsia"/>
        </w:rPr>
        <w:t xml:space="preserve"> can also be drawn from </w:t>
      </w:r>
      <m:oMath>
        <m:r>
          <w:rPr>
            <w:rFonts w:ascii="Cambria Math" w:hAnsi="Cambria Math"/>
          </w:rPr>
          <m:t>P</m:t>
        </m:r>
        <m:d>
          <m:dPr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 xml:space="preserve">θ </m:t>
            </m:r>
          </m:e>
        </m:d>
        <m:r>
          <w:rPr>
            <w:rFonts w:ascii="Cambria Math" w:hAnsi="Cambria Math"/>
          </w:rPr>
          <m:t>y)</m:t>
        </m:r>
      </m:oMath>
    </w:p>
    <w:p w14:paraId="7FE13FBD" w14:textId="6B0BA007" w:rsidR="0018014C" w:rsidRDefault="0018014C" w:rsidP="00B94E73">
      <w:pPr>
        <w:pStyle w:val="ListParagraph"/>
        <w:numPr>
          <w:ilvl w:val="0"/>
          <w:numId w:val="9"/>
        </w:numPr>
        <w:spacing w:after="0"/>
      </w:pPr>
      <w:r>
        <w:t>Therefor the condition will not be true in that case.</w:t>
      </w:r>
    </w:p>
    <w:p w14:paraId="13247D30" w14:textId="1B4E51B0" w:rsidR="0018014C" w:rsidRDefault="0018014C" w:rsidP="00B94E73">
      <w:pPr>
        <w:pStyle w:val="ListParagraph"/>
        <w:numPr>
          <w:ilvl w:val="0"/>
          <w:numId w:val="9"/>
        </w:numPr>
        <w:spacing w:after="0"/>
      </w:pPr>
      <w:r>
        <w:t xml:space="preserve">Because the M-H algorithm can only be positive values, in this case and hence it </w:t>
      </w:r>
      <w:r w:rsidR="00394D4B">
        <w:t>won’t</w:t>
      </w:r>
      <w:r>
        <w:t xml:space="preserve"> be able to trace back the path.</w:t>
      </w:r>
    </w:p>
    <w:p w14:paraId="5E428CEF" w14:textId="1230A540" w:rsidR="00B663F1" w:rsidRPr="00B94E73" w:rsidRDefault="00B663F1" w:rsidP="00B94E73">
      <w:pPr>
        <w:pStyle w:val="ListParagraph"/>
        <w:numPr>
          <w:ilvl w:val="0"/>
          <w:numId w:val="9"/>
        </w:numPr>
        <w:spacing w:after="0"/>
        <w:rPr>
          <w:rFonts w:eastAsiaTheme="minorEastAsia"/>
        </w:rPr>
      </w:pPr>
      <w:r>
        <w:t xml:space="preserve">Therefor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s-1</m:t>
            </m:r>
          </m:sup>
        </m:sSup>
      </m:oMath>
      <w:r>
        <w:rPr>
          <w:rFonts w:eastAsiaTheme="minorEastAsia"/>
        </w:rPr>
        <w:t xml:space="preserve"> cannot be concluded from </w:t>
      </w:r>
      <m:oMath>
        <m:r>
          <w:rPr>
            <w:rFonts w:ascii="Cambria Math" w:hAnsi="Cambria Math"/>
          </w:rPr>
          <m:t>P</m:t>
        </m:r>
        <m:d>
          <m:dPr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 xml:space="preserve">θ </m:t>
            </m:r>
          </m:e>
        </m:d>
        <m:r>
          <w:rPr>
            <w:rFonts w:ascii="Cambria Math" w:hAnsi="Cambria Math"/>
          </w:rPr>
          <m:t>y)</m:t>
        </m:r>
      </m:oMath>
      <w:r>
        <w:rPr>
          <w:rFonts w:eastAsiaTheme="minorEastAsia"/>
        </w:rPr>
        <w:t xml:space="preserve"> even if we can draw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s</m:t>
            </m:r>
          </m:sup>
        </m:sSup>
      </m:oMath>
      <w:r>
        <w:rPr>
          <w:rFonts w:eastAsiaTheme="minorEastAsia"/>
        </w:rPr>
        <w:t xml:space="preserve"> from </w:t>
      </w:r>
      <m:oMath>
        <m:r>
          <w:rPr>
            <w:rFonts w:ascii="Cambria Math" w:hAnsi="Cambria Math"/>
          </w:rPr>
          <m:t>P</m:t>
        </m:r>
        <m:d>
          <m:dPr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 xml:space="preserve">θ </m:t>
            </m:r>
          </m:e>
        </m:d>
        <m:r>
          <w:rPr>
            <w:rFonts w:ascii="Cambria Math" w:hAnsi="Cambria Math"/>
          </w:rPr>
          <m:t>y)</m:t>
        </m:r>
      </m:oMath>
    </w:p>
    <w:p w14:paraId="4EE23FF4" w14:textId="255D68F3" w:rsidR="00B663F1" w:rsidRDefault="00B663F1" w:rsidP="00B94E73">
      <w:pPr>
        <w:pStyle w:val="ListParagraph"/>
        <w:numPr>
          <w:ilvl w:val="0"/>
          <w:numId w:val="9"/>
        </w:numPr>
        <w:spacing w:after="0"/>
        <w:rPr>
          <w:rFonts w:eastAsiaTheme="minorEastAsia"/>
        </w:rPr>
      </w:pPr>
      <w:r w:rsidRPr="00B94E73">
        <w:t>Visualizing</w:t>
      </w:r>
      <w:r>
        <w:rPr>
          <w:rFonts w:eastAsiaTheme="minorEastAsia"/>
        </w:rPr>
        <w:t xml:space="preserve"> the trace path of th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θ</m:t>
            </m:r>
          </m:e>
          <m:sup>
            <m:r>
              <w:rPr>
                <w:rFonts w:ascii="Cambria Math" w:eastAsiaTheme="minorEastAsia" w:hAnsi="Cambria Math"/>
              </w:rPr>
              <m:t>s-1</m:t>
            </m:r>
          </m:sup>
        </m:sSup>
      </m:oMath>
      <w:r>
        <w:rPr>
          <w:rFonts w:eastAsiaTheme="minorEastAsia"/>
        </w:rPr>
        <w:t xml:space="preserve"> from </w:t>
      </w:r>
      <m:oMath>
        <m:r>
          <w:rPr>
            <w:rFonts w:ascii="Cambria Math" w:hAnsi="Cambria Math"/>
          </w:rPr>
          <m:t>P</m:t>
        </m:r>
        <m:d>
          <m:dPr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 xml:space="preserve">θ </m:t>
            </m:r>
          </m:e>
        </m:d>
        <m:r>
          <w:rPr>
            <w:rFonts w:ascii="Cambria Math" w:hAnsi="Cambria Math"/>
          </w:rPr>
          <m:t>y)</m:t>
        </m:r>
      </m:oMath>
      <w:r>
        <w:rPr>
          <w:rFonts w:eastAsiaTheme="minorEastAsia"/>
        </w:rPr>
        <w:t>, it looks like below(somewhat)</w:t>
      </w:r>
    </w:p>
    <w:p w14:paraId="0B8FE8D4" w14:textId="77777777" w:rsidR="009C0CF1" w:rsidRDefault="009C0CF1" w:rsidP="00C636A1">
      <w:pPr>
        <w:pStyle w:val="ListParagraph"/>
        <w:spacing w:after="0"/>
        <w:ind w:left="810"/>
        <w:rPr>
          <w:rFonts w:eastAsiaTheme="minorEastAsia"/>
        </w:rPr>
      </w:pPr>
    </w:p>
    <w:p w14:paraId="15314E6A" w14:textId="27B6E9FE" w:rsidR="00433197" w:rsidRPr="0032147D" w:rsidRDefault="0032147D" w:rsidP="0032147D">
      <w:pPr>
        <w:pStyle w:val="ListParagraph"/>
        <w:rPr>
          <w:rFonts w:eastAsiaTheme="minorEastAsia"/>
        </w:rPr>
      </w:pPr>
      <w:r>
        <w:rPr>
          <w:rFonts w:eastAsiaTheme="minorEastAsia"/>
        </w:rPr>
        <w:t xml:space="preserve">                                            </w:t>
      </w:r>
      <w:r w:rsidR="00F6207A">
        <w:rPr>
          <w:rFonts w:eastAsiaTheme="minorEastAsia"/>
          <w:noProof/>
        </w:rPr>
        <mc:AlternateContent>
          <mc:Choice Requires="wpg">
            <w:drawing>
              <wp:inline distT="0" distB="0" distL="0" distR="0" wp14:anchorId="4C7BFF2B" wp14:editId="62F850C5">
                <wp:extent cx="2171700" cy="1743075"/>
                <wp:effectExtent l="76200" t="0" r="76200" b="104775"/>
                <wp:docPr id="2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71700" cy="1743075"/>
                          <a:chOff x="0" y="0"/>
                          <a:chExt cx="2171700" cy="1743075"/>
                        </a:xfrm>
                      </wpg:grpSpPr>
                      <wpg:grpSp>
                        <wpg:cNvPr id="16" name="Group 16"/>
                        <wpg:cNvGrpSpPr/>
                        <wpg:grpSpPr>
                          <a:xfrm>
                            <a:off x="0" y="133350"/>
                            <a:ext cx="2171700" cy="1609725"/>
                            <a:chOff x="0" y="0"/>
                            <a:chExt cx="2171700" cy="1609725"/>
                          </a:xfrm>
                        </wpg:grpSpPr>
                        <wps:wsp>
                          <wps:cNvPr id="17" name="Straight Arrow Connector 17"/>
                          <wps:cNvCnPr/>
                          <wps:spPr>
                            <a:xfrm flipV="1">
                              <a:off x="0" y="0"/>
                              <a:ext cx="0" cy="160972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" name="Straight Arrow Connector 18"/>
                          <wps:cNvCnPr/>
                          <wps:spPr>
                            <a:xfrm>
                              <a:off x="0" y="1609725"/>
                              <a:ext cx="21717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2" name="Freeform: Shape 22"/>
                        <wps:cNvSpPr/>
                        <wps:spPr>
                          <a:xfrm>
                            <a:off x="38100" y="0"/>
                            <a:ext cx="1133475" cy="1704975"/>
                          </a:xfrm>
                          <a:custGeom>
                            <a:avLst/>
                            <a:gdLst>
                              <a:gd name="connsiteX0" fmla="*/ 0 w 1133475"/>
                              <a:gd name="connsiteY0" fmla="*/ 1704975 h 1704975"/>
                              <a:gd name="connsiteX1" fmla="*/ 47625 w 1133475"/>
                              <a:gd name="connsiteY1" fmla="*/ 1695450 h 1704975"/>
                              <a:gd name="connsiteX2" fmla="*/ 57150 w 1133475"/>
                              <a:gd name="connsiteY2" fmla="*/ 1666875 h 1704975"/>
                              <a:gd name="connsiteX3" fmla="*/ 76200 w 1133475"/>
                              <a:gd name="connsiteY3" fmla="*/ 1638300 h 1704975"/>
                              <a:gd name="connsiteX4" fmla="*/ 95250 w 1133475"/>
                              <a:gd name="connsiteY4" fmla="*/ 1571625 h 1704975"/>
                              <a:gd name="connsiteX5" fmla="*/ 104775 w 1133475"/>
                              <a:gd name="connsiteY5" fmla="*/ 1543050 h 1704975"/>
                              <a:gd name="connsiteX6" fmla="*/ 123825 w 1133475"/>
                              <a:gd name="connsiteY6" fmla="*/ 1514475 h 1704975"/>
                              <a:gd name="connsiteX7" fmla="*/ 142875 w 1133475"/>
                              <a:gd name="connsiteY7" fmla="*/ 1457325 h 1704975"/>
                              <a:gd name="connsiteX8" fmla="*/ 161925 w 1133475"/>
                              <a:gd name="connsiteY8" fmla="*/ 1428750 h 1704975"/>
                              <a:gd name="connsiteX9" fmla="*/ 219075 w 1133475"/>
                              <a:gd name="connsiteY9" fmla="*/ 1314450 h 1704975"/>
                              <a:gd name="connsiteX10" fmla="*/ 276225 w 1133475"/>
                              <a:gd name="connsiteY10" fmla="*/ 1295400 h 1704975"/>
                              <a:gd name="connsiteX11" fmla="*/ 381000 w 1133475"/>
                              <a:gd name="connsiteY11" fmla="*/ 1304925 h 1704975"/>
                              <a:gd name="connsiteX12" fmla="*/ 419100 w 1133475"/>
                              <a:gd name="connsiteY12" fmla="*/ 1314450 h 1704975"/>
                              <a:gd name="connsiteX13" fmla="*/ 504825 w 1133475"/>
                              <a:gd name="connsiteY13" fmla="*/ 1362075 h 1704975"/>
                              <a:gd name="connsiteX14" fmla="*/ 561975 w 1133475"/>
                              <a:gd name="connsiteY14" fmla="*/ 1304925 h 1704975"/>
                              <a:gd name="connsiteX15" fmla="*/ 600075 w 1133475"/>
                              <a:gd name="connsiteY15" fmla="*/ 1257300 h 1704975"/>
                              <a:gd name="connsiteX16" fmla="*/ 666750 w 1133475"/>
                              <a:gd name="connsiteY16" fmla="*/ 1181100 h 1704975"/>
                              <a:gd name="connsiteX17" fmla="*/ 685800 w 1133475"/>
                              <a:gd name="connsiteY17" fmla="*/ 1152525 h 1704975"/>
                              <a:gd name="connsiteX18" fmla="*/ 752475 w 1133475"/>
                              <a:gd name="connsiteY18" fmla="*/ 1076325 h 1704975"/>
                              <a:gd name="connsiteX19" fmla="*/ 771525 w 1133475"/>
                              <a:gd name="connsiteY19" fmla="*/ 1019175 h 1704975"/>
                              <a:gd name="connsiteX20" fmla="*/ 790575 w 1133475"/>
                              <a:gd name="connsiteY20" fmla="*/ 990600 h 1704975"/>
                              <a:gd name="connsiteX21" fmla="*/ 800100 w 1133475"/>
                              <a:gd name="connsiteY21" fmla="*/ 962025 h 1704975"/>
                              <a:gd name="connsiteX22" fmla="*/ 828675 w 1133475"/>
                              <a:gd name="connsiteY22" fmla="*/ 952500 h 1704975"/>
                              <a:gd name="connsiteX23" fmla="*/ 895350 w 1133475"/>
                              <a:gd name="connsiteY23" fmla="*/ 990600 h 1704975"/>
                              <a:gd name="connsiteX24" fmla="*/ 923925 w 1133475"/>
                              <a:gd name="connsiteY24" fmla="*/ 1009650 h 1704975"/>
                              <a:gd name="connsiteX25" fmla="*/ 990600 w 1133475"/>
                              <a:gd name="connsiteY25" fmla="*/ 1028700 h 1704975"/>
                              <a:gd name="connsiteX26" fmla="*/ 1095375 w 1133475"/>
                              <a:gd name="connsiteY26" fmla="*/ 962025 h 1704975"/>
                              <a:gd name="connsiteX27" fmla="*/ 1114425 w 1133475"/>
                              <a:gd name="connsiteY27" fmla="*/ 933450 h 1704975"/>
                              <a:gd name="connsiteX28" fmla="*/ 1133475 w 1133475"/>
                              <a:gd name="connsiteY28" fmla="*/ 876300 h 1704975"/>
                              <a:gd name="connsiteX29" fmla="*/ 1123950 w 1133475"/>
                              <a:gd name="connsiteY29" fmla="*/ 581025 h 1704975"/>
                              <a:gd name="connsiteX30" fmla="*/ 1095375 w 1133475"/>
                              <a:gd name="connsiteY30" fmla="*/ 495300 h 1704975"/>
                              <a:gd name="connsiteX31" fmla="*/ 1085850 w 1133475"/>
                              <a:gd name="connsiteY31" fmla="*/ 466725 h 1704975"/>
                              <a:gd name="connsiteX32" fmla="*/ 1076325 w 1133475"/>
                              <a:gd name="connsiteY32" fmla="*/ 438150 h 1704975"/>
                              <a:gd name="connsiteX33" fmla="*/ 1038225 w 1133475"/>
                              <a:gd name="connsiteY33" fmla="*/ 495300 h 1704975"/>
                              <a:gd name="connsiteX34" fmla="*/ 1019175 w 1133475"/>
                              <a:gd name="connsiteY34" fmla="*/ 523875 h 1704975"/>
                              <a:gd name="connsiteX35" fmla="*/ 990600 w 1133475"/>
                              <a:gd name="connsiteY35" fmla="*/ 533400 h 1704975"/>
                              <a:gd name="connsiteX36" fmla="*/ 971550 w 1133475"/>
                              <a:gd name="connsiteY36" fmla="*/ 504825 h 1704975"/>
                              <a:gd name="connsiteX37" fmla="*/ 942975 w 1133475"/>
                              <a:gd name="connsiteY37" fmla="*/ 476250 h 1704975"/>
                              <a:gd name="connsiteX38" fmla="*/ 904875 w 1133475"/>
                              <a:gd name="connsiteY38" fmla="*/ 428625 h 1704975"/>
                              <a:gd name="connsiteX39" fmla="*/ 857250 w 1133475"/>
                              <a:gd name="connsiteY39" fmla="*/ 381000 h 1704975"/>
                              <a:gd name="connsiteX40" fmla="*/ 809625 w 1133475"/>
                              <a:gd name="connsiteY40" fmla="*/ 323850 h 1704975"/>
                              <a:gd name="connsiteX41" fmla="*/ 752475 w 1133475"/>
                              <a:gd name="connsiteY41" fmla="*/ 361950 h 1704975"/>
                              <a:gd name="connsiteX42" fmla="*/ 723900 w 1133475"/>
                              <a:gd name="connsiteY42" fmla="*/ 381000 h 1704975"/>
                              <a:gd name="connsiteX43" fmla="*/ 695325 w 1133475"/>
                              <a:gd name="connsiteY43" fmla="*/ 409575 h 1704975"/>
                              <a:gd name="connsiteX44" fmla="*/ 638175 w 1133475"/>
                              <a:gd name="connsiteY44" fmla="*/ 428625 h 1704975"/>
                              <a:gd name="connsiteX45" fmla="*/ 581025 w 1133475"/>
                              <a:gd name="connsiteY45" fmla="*/ 466725 h 1704975"/>
                              <a:gd name="connsiteX46" fmla="*/ 523875 w 1133475"/>
                              <a:gd name="connsiteY46" fmla="*/ 485775 h 1704975"/>
                              <a:gd name="connsiteX47" fmla="*/ 495300 w 1133475"/>
                              <a:gd name="connsiteY47" fmla="*/ 495300 h 1704975"/>
                              <a:gd name="connsiteX48" fmla="*/ 447675 w 1133475"/>
                              <a:gd name="connsiteY48" fmla="*/ 504825 h 1704975"/>
                              <a:gd name="connsiteX49" fmla="*/ 390525 w 1133475"/>
                              <a:gd name="connsiteY49" fmla="*/ 495300 h 1704975"/>
                              <a:gd name="connsiteX50" fmla="*/ 333375 w 1133475"/>
                              <a:gd name="connsiteY50" fmla="*/ 409575 h 1704975"/>
                              <a:gd name="connsiteX51" fmla="*/ 304800 w 1133475"/>
                              <a:gd name="connsiteY51" fmla="*/ 381000 h 1704975"/>
                              <a:gd name="connsiteX52" fmla="*/ 285750 w 1133475"/>
                              <a:gd name="connsiteY52" fmla="*/ 352425 h 1704975"/>
                              <a:gd name="connsiteX53" fmla="*/ 228600 w 1133475"/>
                              <a:gd name="connsiteY53" fmla="*/ 304800 h 1704975"/>
                              <a:gd name="connsiteX54" fmla="*/ 180975 w 1133475"/>
                              <a:gd name="connsiteY54" fmla="*/ 257175 h 1704975"/>
                              <a:gd name="connsiteX55" fmla="*/ 142875 w 1133475"/>
                              <a:gd name="connsiteY55" fmla="*/ 219075 h 1704975"/>
                              <a:gd name="connsiteX56" fmla="*/ 133350 w 1133475"/>
                              <a:gd name="connsiteY56" fmla="*/ 247650 h 1704975"/>
                              <a:gd name="connsiteX57" fmla="*/ 66675 w 1133475"/>
                              <a:gd name="connsiteY57" fmla="*/ 161925 h 1704975"/>
                              <a:gd name="connsiteX58" fmla="*/ 47625 w 1133475"/>
                              <a:gd name="connsiteY58" fmla="*/ 104775 h 1704975"/>
                              <a:gd name="connsiteX59" fmla="*/ 38100 w 1133475"/>
                              <a:gd name="connsiteY59" fmla="*/ 76200 h 1704975"/>
                              <a:gd name="connsiteX60" fmla="*/ 19050 w 1133475"/>
                              <a:gd name="connsiteY60" fmla="*/ 47625 h 1704975"/>
                              <a:gd name="connsiteX61" fmla="*/ 9525 w 1133475"/>
                              <a:gd name="connsiteY61" fmla="*/ 0 h 17049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</a:cxnLst>
                            <a:rect l="l" t="t" r="r" b="b"/>
                            <a:pathLst>
                              <a:path w="1133475" h="1704975">
                                <a:moveTo>
                                  <a:pt x="0" y="1704975"/>
                                </a:moveTo>
                                <a:cubicBezTo>
                                  <a:pt x="15875" y="1701800"/>
                                  <a:pt x="34155" y="1704430"/>
                                  <a:pt x="47625" y="1695450"/>
                                </a:cubicBezTo>
                                <a:cubicBezTo>
                                  <a:pt x="55979" y="1689881"/>
                                  <a:pt x="52660" y="1675855"/>
                                  <a:pt x="57150" y="1666875"/>
                                </a:cubicBezTo>
                                <a:cubicBezTo>
                                  <a:pt x="62270" y="1656636"/>
                                  <a:pt x="71080" y="1648539"/>
                                  <a:pt x="76200" y="1638300"/>
                                </a:cubicBezTo>
                                <a:cubicBezTo>
                                  <a:pt x="83813" y="1623075"/>
                                  <a:pt x="91181" y="1585867"/>
                                  <a:pt x="95250" y="1571625"/>
                                </a:cubicBezTo>
                                <a:cubicBezTo>
                                  <a:pt x="98008" y="1561971"/>
                                  <a:pt x="100285" y="1552030"/>
                                  <a:pt x="104775" y="1543050"/>
                                </a:cubicBezTo>
                                <a:cubicBezTo>
                                  <a:pt x="109895" y="1532811"/>
                                  <a:pt x="119176" y="1524936"/>
                                  <a:pt x="123825" y="1514475"/>
                                </a:cubicBezTo>
                                <a:cubicBezTo>
                                  <a:pt x="131980" y="1496125"/>
                                  <a:pt x="131736" y="1474033"/>
                                  <a:pt x="142875" y="1457325"/>
                                </a:cubicBezTo>
                                <a:cubicBezTo>
                                  <a:pt x="149225" y="1447800"/>
                                  <a:pt x="157276" y="1439211"/>
                                  <a:pt x="161925" y="1428750"/>
                                </a:cubicBezTo>
                                <a:cubicBezTo>
                                  <a:pt x="172216" y="1405595"/>
                                  <a:pt x="188078" y="1324782"/>
                                  <a:pt x="219075" y="1314450"/>
                                </a:cubicBezTo>
                                <a:lnTo>
                                  <a:pt x="276225" y="1295400"/>
                                </a:lnTo>
                                <a:cubicBezTo>
                                  <a:pt x="311150" y="1298575"/>
                                  <a:pt x="346239" y="1300290"/>
                                  <a:pt x="381000" y="1304925"/>
                                </a:cubicBezTo>
                                <a:cubicBezTo>
                                  <a:pt x="393976" y="1306655"/>
                                  <a:pt x="407391" y="1308596"/>
                                  <a:pt x="419100" y="1314450"/>
                                </a:cubicBezTo>
                                <a:cubicBezTo>
                                  <a:pt x="550108" y="1379954"/>
                                  <a:pt x="425804" y="1335735"/>
                                  <a:pt x="504825" y="1362075"/>
                                </a:cubicBezTo>
                                <a:cubicBezTo>
                                  <a:pt x="523875" y="1343025"/>
                                  <a:pt x="553456" y="1330483"/>
                                  <a:pt x="561975" y="1304925"/>
                                </a:cubicBezTo>
                                <a:cubicBezTo>
                                  <a:pt x="575120" y="1265490"/>
                                  <a:pt x="563146" y="1281919"/>
                                  <a:pt x="600075" y="1257300"/>
                                </a:cubicBezTo>
                                <a:cubicBezTo>
                                  <a:pt x="644525" y="1190625"/>
                                  <a:pt x="619125" y="1212850"/>
                                  <a:pt x="666750" y="1181100"/>
                                </a:cubicBezTo>
                                <a:cubicBezTo>
                                  <a:pt x="673100" y="1171575"/>
                                  <a:pt x="677705" y="1160620"/>
                                  <a:pt x="685800" y="1152525"/>
                                </a:cubicBezTo>
                                <a:cubicBezTo>
                                  <a:pt x="724694" y="1113631"/>
                                  <a:pt x="725488" y="1157287"/>
                                  <a:pt x="752475" y="1076325"/>
                                </a:cubicBezTo>
                                <a:cubicBezTo>
                                  <a:pt x="758825" y="1057275"/>
                                  <a:pt x="760386" y="1035883"/>
                                  <a:pt x="771525" y="1019175"/>
                                </a:cubicBezTo>
                                <a:cubicBezTo>
                                  <a:pt x="777875" y="1009650"/>
                                  <a:pt x="785455" y="1000839"/>
                                  <a:pt x="790575" y="990600"/>
                                </a:cubicBezTo>
                                <a:cubicBezTo>
                                  <a:pt x="795065" y="981620"/>
                                  <a:pt x="793000" y="969125"/>
                                  <a:pt x="800100" y="962025"/>
                                </a:cubicBezTo>
                                <a:cubicBezTo>
                                  <a:pt x="807200" y="954925"/>
                                  <a:pt x="819150" y="955675"/>
                                  <a:pt x="828675" y="952500"/>
                                </a:cubicBezTo>
                                <a:cubicBezTo>
                                  <a:pt x="898293" y="998912"/>
                                  <a:pt x="810757" y="942261"/>
                                  <a:pt x="895350" y="990600"/>
                                </a:cubicBezTo>
                                <a:cubicBezTo>
                                  <a:pt x="905289" y="996280"/>
                                  <a:pt x="913686" y="1004530"/>
                                  <a:pt x="923925" y="1009650"/>
                                </a:cubicBezTo>
                                <a:cubicBezTo>
                                  <a:pt x="937590" y="1016482"/>
                                  <a:pt x="978393" y="1025648"/>
                                  <a:pt x="990600" y="1028700"/>
                                </a:cubicBezTo>
                                <a:cubicBezTo>
                                  <a:pt x="1079940" y="1015937"/>
                                  <a:pt x="1044822" y="1037855"/>
                                  <a:pt x="1095375" y="962025"/>
                                </a:cubicBezTo>
                                <a:cubicBezTo>
                                  <a:pt x="1101725" y="952500"/>
                                  <a:pt x="1110805" y="944310"/>
                                  <a:pt x="1114425" y="933450"/>
                                </a:cubicBezTo>
                                <a:lnTo>
                                  <a:pt x="1133475" y="876300"/>
                                </a:lnTo>
                                <a:cubicBezTo>
                                  <a:pt x="1130300" y="777875"/>
                                  <a:pt x="1131908" y="679179"/>
                                  <a:pt x="1123950" y="581025"/>
                                </a:cubicBezTo>
                                <a:lnTo>
                                  <a:pt x="1095375" y="495300"/>
                                </a:lnTo>
                                <a:lnTo>
                                  <a:pt x="1085850" y="466725"/>
                                </a:lnTo>
                                <a:lnTo>
                                  <a:pt x="1076325" y="438150"/>
                                </a:lnTo>
                                <a:lnTo>
                                  <a:pt x="1038225" y="495300"/>
                                </a:lnTo>
                                <a:cubicBezTo>
                                  <a:pt x="1031875" y="504825"/>
                                  <a:pt x="1030035" y="520255"/>
                                  <a:pt x="1019175" y="523875"/>
                                </a:cubicBezTo>
                                <a:lnTo>
                                  <a:pt x="990600" y="533400"/>
                                </a:lnTo>
                                <a:cubicBezTo>
                                  <a:pt x="984250" y="523875"/>
                                  <a:pt x="978879" y="513619"/>
                                  <a:pt x="971550" y="504825"/>
                                </a:cubicBezTo>
                                <a:cubicBezTo>
                                  <a:pt x="962926" y="494477"/>
                                  <a:pt x="950447" y="487458"/>
                                  <a:pt x="942975" y="476250"/>
                                </a:cubicBezTo>
                                <a:cubicBezTo>
                                  <a:pt x="906169" y="421041"/>
                                  <a:pt x="968782" y="471230"/>
                                  <a:pt x="904875" y="428625"/>
                                </a:cubicBezTo>
                                <a:cubicBezTo>
                                  <a:pt x="869950" y="376237"/>
                                  <a:pt x="904875" y="420687"/>
                                  <a:pt x="857250" y="381000"/>
                                </a:cubicBezTo>
                                <a:cubicBezTo>
                                  <a:pt x="829748" y="358081"/>
                                  <a:pt x="828356" y="351947"/>
                                  <a:pt x="809625" y="323850"/>
                                </a:cubicBezTo>
                                <a:lnTo>
                                  <a:pt x="752475" y="361950"/>
                                </a:lnTo>
                                <a:cubicBezTo>
                                  <a:pt x="742950" y="368300"/>
                                  <a:pt x="731995" y="372905"/>
                                  <a:pt x="723900" y="381000"/>
                                </a:cubicBezTo>
                                <a:cubicBezTo>
                                  <a:pt x="714375" y="390525"/>
                                  <a:pt x="707100" y="403033"/>
                                  <a:pt x="695325" y="409575"/>
                                </a:cubicBezTo>
                                <a:cubicBezTo>
                                  <a:pt x="677772" y="419327"/>
                                  <a:pt x="654883" y="417486"/>
                                  <a:pt x="638175" y="428625"/>
                                </a:cubicBezTo>
                                <a:cubicBezTo>
                                  <a:pt x="619125" y="441325"/>
                                  <a:pt x="602745" y="459485"/>
                                  <a:pt x="581025" y="466725"/>
                                </a:cubicBezTo>
                                <a:lnTo>
                                  <a:pt x="523875" y="485775"/>
                                </a:lnTo>
                                <a:cubicBezTo>
                                  <a:pt x="514350" y="488950"/>
                                  <a:pt x="505145" y="493331"/>
                                  <a:pt x="495300" y="495300"/>
                                </a:cubicBezTo>
                                <a:lnTo>
                                  <a:pt x="447675" y="504825"/>
                                </a:lnTo>
                                <a:cubicBezTo>
                                  <a:pt x="428625" y="501650"/>
                                  <a:pt x="406347" y="506375"/>
                                  <a:pt x="390525" y="495300"/>
                                </a:cubicBezTo>
                                <a:cubicBezTo>
                                  <a:pt x="358775" y="473075"/>
                                  <a:pt x="358775" y="434975"/>
                                  <a:pt x="333375" y="409575"/>
                                </a:cubicBezTo>
                                <a:cubicBezTo>
                                  <a:pt x="323850" y="400050"/>
                                  <a:pt x="313424" y="391348"/>
                                  <a:pt x="304800" y="381000"/>
                                </a:cubicBezTo>
                                <a:cubicBezTo>
                                  <a:pt x="297471" y="372206"/>
                                  <a:pt x="293845" y="360520"/>
                                  <a:pt x="285750" y="352425"/>
                                </a:cubicBezTo>
                                <a:cubicBezTo>
                                  <a:pt x="210825" y="277500"/>
                                  <a:pt x="306621" y="398425"/>
                                  <a:pt x="228600" y="304800"/>
                                </a:cubicBezTo>
                                <a:cubicBezTo>
                                  <a:pt x="188913" y="257175"/>
                                  <a:pt x="233362" y="292100"/>
                                  <a:pt x="180975" y="257175"/>
                                </a:cubicBezTo>
                                <a:cubicBezTo>
                                  <a:pt x="177346" y="246289"/>
                                  <a:pt x="171904" y="204561"/>
                                  <a:pt x="142875" y="219075"/>
                                </a:cubicBezTo>
                                <a:cubicBezTo>
                                  <a:pt x="133895" y="223565"/>
                                  <a:pt x="136525" y="238125"/>
                                  <a:pt x="133350" y="247650"/>
                                </a:cubicBezTo>
                                <a:cubicBezTo>
                                  <a:pt x="108695" y="222995"/>
                                  <a:pt x="78068" y="196104"/>
                                  <a:pt x="66675" y="161925"/>
                                </a:cubicBezTo>
                                <a:lnTo>
                                  <a:pt x="47625" y="104775"/>
                                </a:lnTo>
                                <a:cubicBezTo>
                                  <a:pt x="44450" y="95250"/>
                                  <a:pt x="43669" y="84554"/>
                                  <a:pt x="38100" y="76200"/>
                                </a:cubicBezTo>
                                <a:lnTo>
                                  <a:pt x="19050" y="47625"/>
                                </a:lnTo>
                                <a:lnTo>
                                  <a:pt x="9525" y="0"/>
                                </a:lnTo>
                              </a:path>
                            </a:pathLst>
                          </a:cu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143E087" id="Group 23" o:spid="_x0000_s1026" style="width:171pt;height:137.25pt;mso-position-horizontal-relative:char;mso-position-vertical-relative:line" coordsize="21717,17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">
                <v:group id="Group 16" o:spid="_x0000_s1027" style="position:absolute;top:1333;width:21717;height:16097" coordsize="21717,16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 id="Straight Arrow Connector 17" o:spid="_x0000_s1028" type="#_x0000_t32" style="position:absolute;width:0;height:1609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" strokecolor="black [3200]" strokeweight=".5pt">
                    <v:stroke endarrow="block" joinstyle="miter"/>
                  </v:shape>
                  <v:shape id="Straight Arrow Connector 18" o:spid="_x0000_s1029" type="#_x0000_t32" style="position:absolute;top:16097;width:2171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" strokecolor="black [3200]" strokeweight=".5pt">
                    <v:stroke endarrow="block" joinstyle="miter"/>
                  </v:shape>
                </v:group>
                <v:shape id="Freeform: Shape 22" o:spid="_x0000_s1030" style="position:absolute;left:381;width:11334;height:17049;visibility:visible;mso-wrap-style:square;v-text-anchor:middle" coordsize="1133475,1704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" path="m,1704975v15875,-3175,34155,-545,47625,-9525c55979,1689881,52660,1675855,57150,1666875v5120,-10239,13930,-18336,19050,-28575c83813,1623075,91181,1585867,95250,1571625v2758,-9654,5035,-19595,9525,-28575c109895,1532811,119176,1524936,123825,1514475v8155,-18350,7911,-40442,19050,-57150c149225,1447800,157276,1439211,161925,1428750v10291,-23155,26153,-103968,57150,-114300l276225,1295400v34925,3175,70014,4890,104775,9525c393976,1306655,407391,1308596,419100,1314450v131008,65504,6704,21285,85725,47625c523875,1343025,553456,1330483,561975,1304925v13145,-39435,1171,-23006,38100,-47625c644525,1190625,619125,1212850,666750,1181100v6350,-9525,10955,-20480,19050,-28575c724694,1113631,725488,1157287,752475,1076325v6350,-19050,7911,-40442,19050,-57150c777875,1009650,785455,1000839,790575,990600v4490,-8980,2425,-21475,9525,-28575c807200,954925,819150,955675,828675,952500v69618,46412,-17918,-10239,66675,38100c905289,996280,913686,1004530,923925,1009650v13665,6832,54468,15998,66675,19050c1079940,1015937,1044822,1037855,1095375,962025v6350,-9525,15430,-17715,19050,-28575l1133475,876300v-3175,-98425,-1567,-197121,-9525,-295275l1095375,495300r-9525,-28575l1076325,438150r-38100,57150c1031875,504825,1030035,520255,1019175,523875r-28575,9525c984250,523875,978879,513619,971550,504825v-8624,-10348,-21103,-17367,-28575,-28575c906169,421041,968782,471230,904875,428625v-34925,-52388,,-7938,-47625,-47625c829748,358081,828356,351947,809625,323850r-57150,38100c742950,368300,731995,372905,723900,381000v-9525,9525,-16800,22033,-28575,28575c677772,419327,654883,417486,638175,428625v-19050,12700,-35430,30860,-57150,38100l523875,485775v-9525,3175,-18730,7556,-28575,9525l447675,504825v-19050,-3175,-41328,1550,-57150,-9525c358775,473075,358775,434975,333375,409575v-9525,-9525,-19951,-18227,-28575,-28575c297471,372206,293845,360520,285750,352425v-74925,-74925,20871,46000,-57150,-47625c188913,257175,233362,292100,180975,257175v-3629,-10886,-9071,-52614,-38100,-38100c133895,223565,136525,238125,133350,247650,108695,222995,78068,196104,66675,161925l47625,104775c44450,95250,43669,84554,38100,76200l19050,47625,9525,e" filled="f" strokecolor="black [3200]" strokeweight=".5pt">
                  <v:stroke joinstyle="miter"/>
                  <v:path arrowok="t" o:connecttype="custom" o:connectlocs="0,1704975;47625,1695450;57150,1666875;76200,1638300;95250,1571625;104775,1543050;123825,1514475;142875,1457325;161925,1428750;219075,1314450;276225,1295400;381000,1304925;419100,1314450;504825,1362075;561975,1304925;600075,1257300;666750,1181100;685800,1152525;752475,1076325;771525,1019175;790575,990600;800100,962025;828675,952500;895350,990600;923925,1009650;990600,1028700;1095375,962025;1114425,933450;1133475,876300;1123950,581025;1095375,495300;1085850,466725;1076325,438150;1038225,495300;1019175,523875;990600,533400;971550,504825;942975,476250;904875,428625;857250,381000;809625,323850;752475,361950;723900,381000;695325,409575;638175,428625;581025,466725;523875,485775;495300,495300;447675,504825;390525,495300;333375,409575;304800,381000;285750,352425;228600,304800;180975,257175;142875,219075;133350,247650;66675,161925;47625,104775;38100,76200;19050,47625;9525,0" o:connectangles="0,0,0,0,0,0,0,0,0,0,0,0,0,0,0,0,0,0,0,0,0,0,0,0,0,0,0,0,0,0,0,0,0,0,0,0,0,0,0,0,0,0,0,0,0,0,0,0,0,0,0,0,0,0,0,0,0,0,0,0,0,0"/>
                </v:shape>
                <w10:anchorlock/>
              </v:group>
            </w:pict>
          </mc:Fallback>
        </mc:AlternateContent>
      </w:r>
    </w:p>
    <w:p w14:paraId="7123FB84" w14:textId="77777777" w:rsidR="00433197" w:rsidRDefault="00433197" w:rsidP="0018014C">
      <w:pPr>
        <w:pStyle w:val="ListParagraph"/>
        <w:rPr>
          <w:rFonts w:eastAsiaTheme="minorEastAsia"/>
        </w:rPr>
      </w:pPr>
    </w:p>
    <w:p w14:paraId="711E7ECF" w14:textId="728219B1" w:rsidR="00B663F1" w:rsidRPr="00B663F1" w:rsidRDefault="00B663F1" w:rsidP="0018014C">
      <w:pPr>
        <w:pStyle w:val="ListParagraph"/>
        <w:rPr>
          <w:rFonts w:eastAsiaTheme="minorEastAsia"/>
        </w:rPr>
      </w:pPr>
    </w:p>
    <w:p w14:paraId="1A80E7CF" w14:textId="193508B8" w:rsidR="00237C98" w:rsidRPr="00B663F1" w:rsidRDefault="00B663F1" w:rsidP="00B663F1">
      <w:pPr>
        <w:pStyle w:val="ListParagraph"/>
        <w:numPr>
          <w:ilvl w:val="0"/>
          <w:numId w:val="10"/>
        </w:numPr>
      </w:pPr>
      <w:r>
        <w:t xml:space="preserve">A good alternative of proposal distribution for this would be </w:t>
      </w:r>
      <m:oMath>
        <m:r>
          <w:rPr>
            <w:rFonts w:ascii="Cambria Math" w:hAnsi="Cambria Math"/>
          </w:rPr>
          <m:t>U(-1,1)</m:t>
        </m:r>
      </m:oMath>
    </w:p>
    <w:p w14:paraId="229C2734" w14:textId="16BE8CEC" w:rsidR="00B663F1" w:rsidRDefault="00B663F1" w:rsidP="00B94E73">
      <w:pPr>
        <w:pStyle w:val="ListParagraph"/>
        <w:numPr>
          <w:ilvl w:val="0"/>
          <w:numId w:val="9"/>
        </w:numPr>
      </w:pPr>
      <w:r>
        <w:t xml:space="preserve">This will help in controlling the </w:t>
      </w:r>
      <w:r w:rsidR="00153FEB">
        <w:t>ever-increasing</w:t>
      </w:r>
      <w:r>
        <w:t xml:space="preserve"> </w:t>
      </w:r>
      <w:r w:rsidR="00B94E73">
        <w:t>value</w:t>
      </w:r>
      <w:r>
        <w:t xml:space="preserve"> of the M-H algorithm to run optimally.</w:t>
      </w:r>
    </w:p>
    <w:p w14:paraId="13CEC534" w14:textId="572B0756" w:rsidR="00B663F1" w:rsidRPr="00913B33" w:rsidRDefault="00153FEB" w:rsidP="00B94E73">
      <w:pPr>
        <w:pStyle w:val="ListParagraph"/>
        <w:numPr>
          <w:ilvl w:val="0"/>
          <w:numId w:val="9"/>
        </w:numPr>
      </w:pPr>
      <w:bookmarkStart w:id="2" w:name="_GoBack"/>
      <w:bookmarkEnd w:id="2"/>
      <w:r>
        <w:t>Also,</w:t>
      </w:r>
      <w:r w:rsidR="00B663F1">
        <w:t xml:space="preserve"> a normal distribution </w:t>
      </w:r>
      <m:oMath>
        <m:r>
          <w:rPr>
            <w:rFonts w:ascii="Cambria Math" w:hAnsi="Cambria Math"/>
          </w:rPr>
          <m:t>N(-1,1)</m:t>
        </m:r>
      </m:oMath>
      <w:r w:rsidR="00B663F1">
        <w:rPr>
          <w:rFonts w:eastAsiaTheme="minorEastAsia"/>
        </w:rPr>
        <w:t xml:space="preserve"> can also help with the problem.</w:t>
      </w:r>
    </w:p>
    <w:sectPr w:rsidR="00B663F1" w:rsidRPr="00913B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239B6"/>
    <w:multiLevelType w:val="hybridMultilevel"/>
    <w:tmpl w:val="D96494E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8696D"/>
    <w:multiLevelType w:val="hybridMultilevel"/>
    <w:tmpl w:val="B0ECDE74"/>
    <w:lvl w:ilvl="0" w:tplc="9A6EFA8E">
      <w:start w:val="1"/>
      <w:numFmt w:val="lowerLetter"/>
      <w:lvlText w:val="%1)"/>
      <w:lvlJc w:val="left"/>
      <w:pPr>
        <w:ind w:left="135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" w15:restartNumberingAfterBreak="0">
    <w:nsid w:val="38375ADC"/>
    <w:multiLevelType w:val="hybridMultilevel"/>
    <w:tmpl w:val="A5E49082"/>
    <w:lvl w:ilvl="0" w:tplc="0BCE3482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3A552E"/>
    <w:multiLevelType w:val="hybridMultilevel"/>
    <w:tmpl w:val="2624AB20"/>
    <w:lvl w:ilvl="0" w:tplc="0409001B">
      <w:start w:val="1"/>
      <w:numFmt w:val="lowerRoman"/>
      <w:lvlText w:val="%1."/>
      <w:lvlJc w:val="righ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47C768CE"/>
    <w:multiLevelType w:val="hybridMultilevel"/>
    <w:tmpl w:val="3C9A58C0"/>
    <w:lvl w:ilvl="0" w:tplc="9064C042">
      <w:start w:val="4"/>
      <w:numFmt w:val="bullet"/>
      <w:lvlText w:val="-"/>
      <w:lvlJc w:val="left"/>
      <w:pPr>
        <w:ind w:left="81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49057B5B"/>
    <w:multiLevelType w:val="hybridMultilevel"/>
    <w:tmpl w:val="F4F291A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AC22FE7"/>
    <w:multiLevelType w:val="hybridMultilevel"/>
    <w:tmpl w:val="FA7295E4"/>
    <w:lvl w:ilvl="0" w:tplc="E8EADDA8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1672039"/>
    <w:multiLevelType w:val="hybridMultilevel"/>
    <w:tmpl w:val="B246AE9A"/>
    <w:lvl w:ilvl="0" w:tplc="C0AC334E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5F01DE"/>
    <w:multiLevelType w:val="hybridMultilevel"/>
    <w:tmpl w:val="AF887AF6"/>
    <w:lvl w:ilvl="0" w:tplc="9CBA137A">
      <w:start w:val="1"/>
      <w:numFmt w:val="bullet"/>
      <w:lvlText w:val=""/>
      <w:lvlJc w:val="left"/>
      <w:pPr>
        <w:ind w:left="18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135AFE"/>
    <w:multiLevelType w:val="hybridMultilevel"/>
    <w:tmpl w:val="F4F291A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9"/>
  </w:num>
  <w:num w:numId="3">
    <w:abstractNumId w:val="6"/>
  </w:num>
  <w:num w:numId="4">
    <w:abstractNumId w:val="2"/>
  </w:num>
  <w:num w:numId="5">
    <w:abstractNumId w:val="8"/>
  </w:num>
  <w:num w:numId="6">
    <w:abstractNumId w:val="5"/>
  </w:num>
  <w:num w:numId="7">
    <w:abstractNumId w:val="7"/>
  </w:num>
  <w:num w:numId="8">
    <w:abstractNumId w:val="3"/>
  </w:num>
  <w:num w:numId="9">
    <w:abstractNumId w:val="4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jQ0NTcwMjWxMLVU0lEKTi0uzszPAykwqgUA5oWfriwAAAA="/>
  </w:docVars>
  <w:rsids>
    <w:rsidRoot w:val="00A51F69"/>
    <w:rsid w:val="00001508"/>
    <w:rsid w:val="000033BE"/>
    <w:rsid w:val="00004328"/>
    <w:rsid w:val="00014079"/>
    <w:rsid w:val="0001416D"/>
    <w:rsid w:val="000217C3"/>
    <w:rsid w:val="00021E14"/>
    <w:rsid w:val="0003139D"/>
    <w:rsid w:val="0003721C"/>
    <w:rsid w:val="0004738C"/>
    <w:rsid w:val="00057094"/>
    <w:rsid w:val="000622A1"/>
    <w:rsid w:val="000631DF"/>
    <w:rsid w:val="00066872"/>
    <w:rsid w:val="00087337"/>
    <w:rsid w:val="000969DE"/>
    <w:rsid w:val="000A4A91"/>
    <w:rsid w:val="000B1C50"/>
    <w:rsid w:val="000B6A95"/>
    <w:rsid w:val="000C1489"/>
    <w:rsid w:val="000C51E3"/>
    <w:rsid w:val="000C5588"/>
    <w:rsid w:val="000D378E"/>
    <w:rsid w:val="000E2794"/>
    <w:rsid w:val="000F45BA"/>
    <w:rsid w:val="001044F0"/>
    <w:rsid w:val="00107D7B"/>
    <w:rsid w:val="00111135"/>
    <w:rsid w:val="001146E5"/>
    <w:rsid w:val="00117BD3"/>
    <w:rsid w:val="0013629E"/>
    <w:rsid w:val="00141974"/>
    <w:rsid w:val="00144020"/>
    <w:rsid w:val="00145782"/>
    <w:rsid w:val="0014757D"/>
    <w:rsid w:val="00153FEB"/>
    <w:rsid w:val="00155F72"/>
    <w:rsid w:val="0018014C"/>
    <w:rsid w:val="001819FC"/>
    <w:rsid w:val="00187D53"/>
    <w:rsid w:val="00196841"/>
    <w:rsid w:val="001A2E19"/>
    <w:rsid w:val="001B3358"/>
    <w:rsid w:val="001D7A7B"/>
    <w:rsid w:val="001E0BB2"/>
    <w:rsid w:val="001E232E"/>
    <w:rsid w:val="001E3E4F"/>
    <w:rsid w:val="001F2DFA"/>
    <w:rsid w:val="001F5E6E"/>
    <w:rsid w:val="002064F7"/>
    <w:rsid w:val="0020661B"/>
    <w:rsid w:val="002136C2"/>
    <w:rsid w:val="00214C68"/>
    <w:rsid w:val="00216735"/>
    <w:rsid w:val="00237C98"/>
    <w:rsid w:val="00240D62"/>
    <w:rsid w:val="00247B77"/>
    <w:rsid w:val="0025259D"/>
    <w:rsid w:val="00256EF1"/>
    <w:rsid w:val="00263D75"/>
    <w:rsid w:val="00266DD3"/>
    <w:rsid w:val="002672F5"/>
    <w:rsid w:val="00281064"/>
    <w:rsid w:val="0028197C"/>
    <w:rsid w:val="002842B7"/>
    <w:rsid w:val="00284E78"/>
    <w:rsid w:val="00286990"/>
    <w:rsid w:val="00290199"/>
    <w:rsid w:val="00297E16"/>
    <w:rsid w:val="002A3A7B"/>
    <w:rsid w:val="002A4971"/>
    <w:rsid w:val="002B72D6"/>
    <w:rsid w:val="002C6E68"/>
    <w:rsid w:val="002D50E0"/>
    <w:rsid w:val="002E61C9"/>
    <w:rsid w:val="0030424A"/>
    <w:rsid w:val="003045FA"/>
    <w:rsid w:val="00305A79"/>
    <w:rsid w:val="00314A4B"/>
    <w:rsid w:val="0032147D"/>
    <w:rsid w:val="00321D8F"/>
    <w:rsid w:val="0032547D"/>
    <w:rsid w:val="0032730F"/>
    <w:rsid w:val="00331F7A"/>
    <w:rsid w:val="003367EB"/>
    <w:rsid w:val="0034446B"/>
    <w:rsid w:val="00360AA4"/>
    <w:rsid w:val="003617A4"/>
    <w:rsid w:val="003650FD"/>
    <w:rsid w:val="00384F4D"/>
    <w:rsid w:val="00390907"/>
    <w:rsid w:val="00393BAD"/>
    <w:rsid w:val="00394D4B"/>
    <w:rsid w:val="00395D69"/>
    <w:rsid w:val="0039615D"/>
    <w:rsid w:val="00396808"/>
    <w:rsid w:val="0039716B"/>
    <w:rsid w:val="003A5E2C"/>
    <w:rsid w:val="003B1087"/>
    <w:rsid w:val="003B53DB"/>
    <w:rsid w:val="003D5712"/>
    <w:rsid w:val="003D609F"/>
    <w:rsid w:val="003E394C"/>
    <w:rsid w:val="003E4E90"/>
    <w:rsid w:val="003F3EBC"/>
    <w:rsid w:val="003F706E"/>
    <w:rsid w:val="00405885"/>
    <w:rsid w:val="004110AC"/>
    <w:rsid w:val="00417DF0"/>
    <w:rsid w:val="004251E4"/>
    <w:rsid w:val="00427FF8"/>
    <w:rsid w:val="00433197"/>
    <w:rsid w:val="004402BF"/>
    <w:rsid w:val="0045374B"/>
    <w:rsid w:val="00455181"/>
    <w:rsid w:val="004564D5"/>
    <w:rsid w:val="00462606"/>
    <w:rsid w:val="004636DA"/>
    <w:rsid w:val="00492EB6"/>
    <w:rsid w:val="004A4748"/>
    <w:rsid w:val="004B1DAC"/>
    <w:rsid w:val="004D74AB"/>
    <w:rsid w:val="004F0590"/>
    <w:rsid w:val="004F2316"/>
    <w:rsid w:val="004F5A45"/>
    <w:rsid w:val="004F6AF5"/>
    <w:rsid w:val="00501FC3"/>
    <w:rsid w:val="00533C89"/>
    <w:rsid w:val="0054724D"/>
    <w:rsid w:val="005514C8"/>
    <w:rsid w:val="0055165B"/>
    <w:rsid w:val="00580556"/>
    <w:rsid w:val="00587460"/>
    <w:rsid w:val="005916BC"/>
    <w:rsid w:val="005A2F18"/>
    <w:rsid w:val="005A58AC"/>
    <w:rsid w:val="005C0BA0"/>
    <w:rsid w:val="005C4145"/>
    <w:rsid w:val="005C4B89"/>
    <w:rsid w:val="005D2A20"/>
    <w:rsid w:val="005E1AB0"/>
    <w:rsid w:val="005E4D58"/>
    <w:rsid w:val="005F65A3"/>
    <w:rsid w:val="00614903"/>
    <w:rsid w:val="00616C1F"/>
    <w:rsid w:val="006206E1"/>
    <w:rsid w:val="00625397"/>
    <w:rsid w:val="00626FAA"/>
    <w:rsid w:val="00636B5D"/>
    <w:rsid w:val="0068339D"/>
    <w:rsid w:val="006A6699"/>
    <w:rsid w:val="006A7193"/>
    <w:rsid w:val="006B42E2"/>
    <w:rsid w:val="006C3F37"/>
    <w:rsid w:val="006D0220"/>
    <w:rsid w:val="006D21CB"/>
    <w:rsid w:val="006E663D"/>
    <w:rsid w:val="006F16BD"/>
    <w:rsid w:val="006F275F"/>
    <w:rsid w:val="006F3ACD"/>
    <w:rsid w:val="006F3C2D"/>
    <w:rsid w:val="006F5A48"/>
    <w:rsid w:val="006F73A0"/>
    <w:rsid w:val="0070765E"/>
    <w:rsid w:val="00710A26"/>
    <w:rsid w:val="0071506D"/>
    <w:rsid w:val="00721C25"/>
    <w:rsid w:val="00724DFB"/>
    <w:rsid w:val="00726007"/>
    <w:rsid w:val="00732B0B"/>
    <w:rsid w:val="00743753"/>
    <w:rsid w:val="00747916"/>
    <w:rsid w:val="00750B1F"/>
    <w:rsid w:val="0075221C"/>
    <w:rsid w:val="0076182C"/>
    <w:rsid w:val="00762CE6"/>
    <w:rsid w:val="00781B10"/>
    <w:rsid w:val="007868CE"/>
    <w:rsid w:val="0079200D"/>
    <w:rsid w:val="007A7C2B"/>
    <w:rsid w:val="007B21D6"/>
    <w:rsid w:val="007D3260"/>
    <w:rsid w:val="007E3094"/>
    <w:rsid w:val="007E42EE"/>
    <w:rsid w:val="007F198B"/>
    <w:rsid w:val="008011AE"/>
    <w:rsid w:val="00803C57"/>
    <w:rsid w:val="0080585B"/>
    <w:rsid w:val="00823A23"/>
    <w:rsid w:val="0082696F"/>
    <w:rsid w:val="00831548"/>
    <w:rsid w:val="00833918"/>
    <w:rsid w:val="0083414E"/>
    <w:rsid w:val="00847968"/>
    <w:rsid w:val="008602F3"/>
    <w:rsid w:val="00865706"/>
    <w:rsid w:val="00872581"/>
    <w:rsid w:val="00873A7F"/>
    <w:rsid w:val="00874944"/>
    <w:rsid w:val="00882F18"/>
    <w:rsid w:val="00886D2F"/>
    <w:rsid w:val="00893FF6"/>
    <w:rsid w:val="00894C8A"/>
    <w:rsid w:val="008A39FE"/>
    <w:rsid w:val="008A7E93"/>
    <w:rsid w:val="008B4A61"/>
    <w:rsid w:val="008B7010"/>
    <w:rsid w:val="008C7DD6"/>
    <w:rsid w:val="008D2761"/>
    <w:rsid w:val="008D3CE8"/>
    <w:rsid w:val="008D6053"/>
    <w:rsid w:val="008E311C"/>
    <w:rsid w:val="008E4515"/>
    <w:rsid w:val="008E6641"/>
    <w:rsid w:val="008F01B6"/>
    <w:rsid w:val="00912CBD"/>
    <w:rsid w:val="00913B33"/>
    <w:rsid w:val="00920989"/>
    <w:rsid w:val="00922A03"/>
    <w:rsid w:val="00936653"/>
    <w:rsid w:val="009408C0"/>
    <w:rsid w:val="00946FC4"/>
    <w:rsid w:val="009674D5"/>
    <w:rsid w:val="00974450"/>
    <w:rsid w:val="00981870"/>
    <w:rsid w:val="009852CF"/>
    <w:rsid w:val="00985970"/>
    <w:rsid w:val="009908C2"/>
    <w:rsid w:val="009A1A8E"/>
    <w:rsid w:val="009B6C8D"/>
    <w:rsid w:val="009C0CF1"/>
    <w:rsid w:val="009C644A"/>
    <w:rsid w:val="009D0AE2"/>
    <w:rsid w:val="009D49E0"/>
    <w:rsid w:val="009E1CD1"/>
    <w:rsid w:val="009E27A3"/>
    <w:rsid w:val="009F13C5"/>
    <w:rsid w:val="009F213D"/>
    <w:rsid w:val="009F4B98"/>
    <w:rsid w:val="00A04311"/>
    <w:rsid w:val="00A07049"/>
    <w:rsid w:val="00A07894"/>
    <w:rsid w:val="00A17A7D"/>
    <w:rsid w:val="00A25ADF"/>
    <w:rsid w:val="00A27122"/>
    <w:rsid w:val="00A272A8"/>
    <w:rsid w:val="00A44487"/>
    <w:rsid w:val="00A478CE"/>
    <w:rsid w:val="00A51F69"/>
    <w:rsid w:val="00A63ABD"/>
    <w:rsid w:val="00A63CBD"/>
    <w:rsid w:val="00A76B4B"/>
    <w:rsid w:val="00A97162"/>
    <w:rsid w:val="00AA5EA5"/>
    <w:rsid w:val="00AB0963"/>
    <w:rsid w:val="00AB128F"/>
    <w:rsid w:val="00AB30AA"/>
    <w:rsid w:val="00AB655D"/>
    <w:rsid w:val="00AB7A06"/>
    <w:rsid w:val="00AD7E89"/>
    <w:rsid w:val="00AE1010"/>
    <w:rsid w:val="00AF3871"/>
    <w:rsid w:val="00B015A9"/>
    <w:rsid w:val="00B0731B"/>
    <w:rsid w:val="00B1070B"/>
    <w:rsid w:val="00B21F9B"/>
    <w:rsid w:val="00B2586F"/>
    <w:rsid w:val="00B32BA1"/>
    <w:rsid w:val="00B43EAD"/>
    <w:rsid w:val="00B455C1"/>
    <w:rsid w:val="00B46036"/>
    <w:rsid w:val="00B515C1"/>
    <w:rsid w:val="00B5296F"/>
    <w:rsid w:val="00B52A43"/>
    <w:rsid w:val="00B541C2"/>
    <w:rsid w:val="00B552C8"/>
    <w:rsid w:val="00B63E4D"/>
    <w:rsid w:val="00B663F1"/>
    <w:rsid w:val="00B84E96"/>
    <w:rsid w:val="00B94942"/>
    <w:rsid w:val="00B94E73"/>
    <w:rsid w:val="00B95ED6"/>
    <w:rsid w:val="00BA3648"/>
    <w:rsid w:val="00BB69EE"/>
    <w:rsid w:val="00BC284E"/>
    <w:rsid w:val="00BD2C1D"/>
    <w:rsid w:val="00BE438D"/>
    <w:rsid w:val="00BE79C6"/>
    <w:rsid w:val="00BF12B0"/>
    <w:rsid w:val="00C04F89"/>
    <w:rsid w:val="00C06365"/>
    <w:rsid w:val="00C17233"/>
    <w:rsid w:val="00C227F9"/>
    <w:rsid w:val="00C33007"/>
    <w:rsid w:val="00C365AE"/>
    <w:rsid w:val="00C636A1"/>
    <w:rsid w:val="00C63DB7"/>
    <w:rsid w:val="00C70EB1"/>
    <w:rsid w:val="00C82F54"/>
    <w:rsid w:val="00C85818"/>
    <w:rsid w:val="00C92A6A"/>
    <w:rsid w:val="00CC15C4"/>
    <w:rsid w:val="00CC7F52"/>
    <w:rsid w:val="00CD0788"/>
    <w:rsid w:val="00CD65AA"/>
    <w:rsid w:val="00CD69CF"/>
    <w:rsid w:val="00CD7AAD"/>
    <w:rsid w:val="00CE2CA4"/>
    <w:rsid w:val="00CF01DE"/>
    <w:rsid w:val="00CF088D"/>
    <w:rsid w:val="00D14CAF"/>
    <w:rsid w:val="00D37625"/>
    <w:rsid w:val="00D500B5"/>
    <w:rsid w:val="00D50D1D"/>
    <w:rsid w:val="00D51A93"/>
    <w:rsid w:val="00D75EC7"/>
    <w:rsid w:val="00D8242D"/>
    <w:rsid w:val="00D91FC8"/>
    <w:rsid w:val="00D968DA"/>
    <w:rsid w:val="00DA0071"/>
    <w:rsid w:val="00DA48B4"/>
    <w:rsid w:val="00DC1E89"/>
    <w:rsid w:val="00DD0A9A"/>
    <w:rsid w:val="00DD2954"/>
    <w:rsid w:val="00DE6B25"/>
    <w:rsid w:val="00DF295F"/>
    <w:rsid w:val="00DF4C5A"/>
    <w:rsid w:val="00DF6B98"/>
    <w:rsid w:val="00DF7393"/>
    <w:rsid w:val="00E02D1C"/>
    <w:rsid w:val="00E102E8"/>
    <w:rsid w:val="00E10A13"/>
    <w:rsid w:val="00E17EEB"/>
    <w:rsid w:val="00E25584"/>
    <w:rsid w:val="00E34ED0"/>
    <w:rsid w:val="00E51936"/>
    <w:rsid w:val="00E55822"/>
    <w:rsid w:val="00E6093A"/>
    <w:rsid w:val="00E64CC0"/>
    <w:rsid w:val="00E703E5"/>
    <w:rsid w:val="00E70AA9"/>
    <w:rsid w:val="00E93B57"/>
    <w:rsid w:val="00E945A7"/>
    <w:rsid w:val="00EA5534"/>
    <w:rsid w:val="00EA56A8"/>
    <w:rsid w:val="00EB3C6B"/>
    <w:rsid w:val="00EB49D1"/>
    <w:rsid w:val="00EC1596"/>
    <w:rsid w:val="00EC3301"/>
    <w:rsid w:val="00EC4F11"/>
    <w:rsid w:val="00ED1298"/>
    <w:rsid w:val="00ED688B"/>
    <w:rsid w:val="00ED7EC0"/>
    <w:rsid w:val="00EE1DCC"/>
    <w:rsid w:val="00EE42C9"/>
    <w:rsid w:val="00EE5F0A"/>
    <w:rsid w:val="00EF0599"/>
    <w:rsid w:val="00F11413"/>
    <w:rsid w:val="00F143C7"/>
    <w:rsid w:val="00F25B22"/>
    <w:rsid w:val="00F25D64"/>
    <w:rsid w:val="00F27168"/>
    <w:rsid w:val="00F34DCF"/>
    <w:rsid w:val="00F37026"/>
    <w:rsid w:val="00F51518"/>
    <w:rsid w:val="00F5154D"/>
    <w:rsid w:val="00F6141B"/>
    <w:rsid w:val="00F61980"/>
    <w:rsid w:val="00F6207A"/>
    <w:rsid w:val="00F629A5"/>
    <w:rsid w:val="00F90BE0"/>
    <w:rsid w:val="00F954FA"/>
    <w:rsid w:val="00F96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241E8"/>
  <w15:chartTrackingRefBased/>
  <w15:docId w15:val="{A84381C6-540A-4EB5-887F-ABA503421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41C2"/>
  </w:style>
  <w:style w:type="paragraph" w:styleId="Heading1">
    <w:name w:val="heading 1"/>
    <w:basedOn w:val="Normal"/>
    <w:next w:val="Normal"/>
    <w:link w:val="Heading1Char"/>
    <w:uiPriority w:val="9"/>
    <w:qFormat/>
    <w:rsid w:val="001E0B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0B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4D58"/>
    <w:rPr>
      <w:color w:val="808080"/>
    </w:rPr>
  </w:style>
  <w:style w:type="paragraph" w:styleId="ListParagraph">
    <w:name w:val="List Paragraph"/>
    <w:basedOn w:val="Normal"/>
    <w:uiPriority w:val="34"/>
    <w:qFormat/>
    <w:rsid w:val="009D0AE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E0B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E0BB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E0BB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E0B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</TotalTime>
  <Pages>8</Pages>
  <Words>925</Words>
  <Characters>527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Shaikh</dc:creator>
  <cp:keywords/>
  <dc:description/>
  <cp:lastModifiedBy>Roman Shaikh</cp:lastModifiedBy>
  <cp:revision>354</cp:revision>
  <dcterms:created xsi:type="dcterms:W3CDTF">2019-03-10T22:39:00Z</dcterms:created>
  <dcterms:modified xsi:type="dcterms:W3CDTF">2019-03-11T06:43:00Z</dcterms:modified>
</cp:coreProperties>
</file>